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6EE5" w:rsidRPr="005A0DA8" w:rsidRDefault="009D6EE5" w:rsidP="00BD27F8">
      <w:pPr>
        <w:pStyle w:val="af1"/>
        <w:numPr>
          <w:ilvl w:val="0"/>
          <w:numId w:val="28"/>
        </w:numPr>
        <w:tabs>
          <w:tab w:val="left" w:pos="567"/>
        </w:tabs>
        <w:spacing w:beforeLines="50" w:before="180"/>
        <w:ind w:leftChars="0" w:left="482" w:firstLineChars="0" w:hanging="482"/>
      </w:pPr>
      <w:r w:rsidRPr="005A0DA8">
        <w:t>活動目的：</w:t>
      </w:r>
    </w:p>
    <w:p w:rsidR="007602D0" w:rsidRDefault="00A16BAF" w:rsidP="007602D0">
      <w:r w:rsidRPr="00A16BAF">
        <w:rPr>
          <w:rFonts w:hint="eastAsia"/>
        </w:rPr>
        <w:t>面對我國農民高齡化</w:t>
      </w:r>
      <w:r>
        <w:rPr>
          <w:rFonts w:hint="eastAsia"/>
        </w:rPr>
        <w:t>、</w:t>
      </w:r>
      <w:r w:rsidRPr="00A16BAF">
        <w:rPr>
          <w:rFonts w:hint="eastAsia"/>
        </w:rPr>
        <w:t>農業勞動力不足</w:t>
      </w:r>
      <w:r>
        <w:rPr>
          <w:rFonts w:hint="eastAsia"/>
        </w:rPr>
        <w:t>及</w:t>
      </w:r>
      <w:r w:rsidRPr="00A16BAF">
        <w:rPr>
          <w:rFonts w:hint="eastAsia"/>
        </w:rPr>
        <w:t>氣候變遷</w:t>
      </w:r>
      <w:r>
        <w:rPr>
          <w:rFonts w:hint="eastAsia"/>
        </w:rPr>
        <w:t>之影響，</w:t>
      </w:r>
      <w:r w:rsidRPr="00A16BAF">
        <w:rPr>
          <w:rFonts w:hint="eastAsia"/>
        </w:rPr>
        <w:t>行政院農業委員會配合國家政策</w:t>
      </w:r>
      <w:r>
        <w:rPr>
          <w:rFonts w:hint="eastAsia"/>
        </w:rPr>
        <w:t>推動智慧農業計畫，</w:t>
      </w:r>
      <w:r w:rsidRPr="00A16BAF">
        <w:rPr>
          <w:rFonts w:hint="eastAsia"/>
        </w:rPr>
        <w:t>已陸續研發出多項農、漁、畜產業之智慧農業技術與設施設備</w:t>
      </w:r>
      <w:r w:rsidR="00093C0C">
        <w:rPr>
          <w:rFonts w:hint="eastAsia"/>
        </w:rPr>
        <w:t>。</w:t>
      </w:r>
      <w:r w:rsidR="00DC7727">
        <w:rPr>
          <w:rFonts w:hint="eastAsia"/>
        </w:rPr>
        <w:t>農委會</w:t>
      </w:r>
      <w:r w:rsidR="00B45A93" w:rsidRPr="005A0DA8">
        <w:t>為鼓勵</w:t>
      </w:r>
      <w:r w:rsidR="00D150CD" w:rsidRPr="005A0DA8">
        <w:t>國內</w:t>
      </w:r>
      <w:r w:rsidR="00B45A93" w:rsidRPr="005A0DA8">
        <w:t>農民團體、農企業、農業產業團體及科技服務業者</w:t>
      </w:r>
      <w:r w:rsidR="007602D0">
        <w:t>擴散應用</w:t>
      </w:r>
      <w:r w:rsidR="00B45A93" w:rsidRPr="005A0DA8">
        <w:t>智慧農業</w:t>
      </w:r>
      <w:r w:rsidR="007602D0">
        <w:rPr>
          <w:rFonts w:hint="eastAsia"/>
        </w:rPr>
        <w:t>相關技術</w:t>
      </w:r>
      <w:r w:rsidR="00B45A93" w:rsidRPr="005A0DA8">
        <w:t>成果至</w:t>
      </w:r>
      <w:proofErr w:type="gramStart"/>
      <w:r w:rsidR="00B45A93" w:rsidRPr="005A0DA8">
        <w:t>契作戶</w:t>
      </w:r>
      <w:proofErr w:type="gramEnd"/>
      <w:r w:rsidR="00B45A93" w:rsidRPr="005A0DA8">
        <w:t>、合作</w:t>
      </w:r>
      <w:proofErr w:type="gramStart"/>
      <w:r w:rsidR="00B45A93" w:rsidRPr="005A0DA8">
        <w:t>農場</w:t>
      </w:r>
      <w:r w:rsidR="00E76158">
        <w:rPr>
          <w:rFonts w:hint="eastAsia"/>
        </w:rPr>
        <w:t>等場域</w:t>
      </w:r>
      <w:proofErr w:type="gramEnd"/>
      <w:r w:rsidR="00D150CD" w:rsidRPr="005A0DA8">
        <w:t>，</w:t>
      </w:r>
      <w:r w:rsidR="007602D0">
        <w:rPr>
          <w:rFonts w:hint="eastAsia"/>
        </w:rPr>
        <w:t>故特辦理</w:t>
      </w:r>
      <w:r w:rsidR="007602D0" w:rsidRPr="00DC7727">
        <w:rPr>
          <w:rFonts w:hint="eastAsia"/>
          <w:b/>
        </w:rPr>
        <w:t>「智慧農業成果擴散示範</w:t>
      </w:r>
      <w:r w:rsidR="00F405B7">
        <w:rPr>
          <w:rFonts w:hint="eastAsia"/>
          <w:b/>
        </w:rPr>
        <w:t>計畫」提供產業升級相關補助，協助業者將政府計畫補助研發完成之</w:t>
      </w:r>
      <w:r w:rsidR="007602D0" w:rsidRPr="00DC7727">
        <w:rPr>
          <w:rFonts w:hint="eastAsia"/>
          <w:b/>
        </w:rPr>
        <w:t>技術與成果，能更普遍於其他場域中實踐</w:t>
      </w:r>
      <w:r w:rsidR="007602D0" w:rsidRPr="007602D0">
        <w:rPr>
          <w:rFonts w:hint="eastAsia"/>
        </w:rPr>
        <w:t>，為臺灣農業發展注入創新元素，達成產業升級與提升生產力之目標</w:t>
      </w:r>
      <w:r w:rsidR="00DC7727">
        <w:rPr>
          <w:rFonts w:hint="eastAsia"/>
        </w:rPr>
        <w:t>。</w:t>
      </w:r>
    </w:p>
    <w:p w:rsidR="009D6EE5" w:rsidRPr="005A0DA8" w:rsidRDefault="00DC7727" w:rsidP="009A28A0">
      <w:r>
        <w:rPr>
          <w:rFonts w:hint="eastAsia"/>
        </w:rPr>
        <w:t>為讓各界瞭解計畫</w:t>
      </w:r>
      <w:r w:rsidRPr="005A0DA8">
        <w:t>目標及申請資格</w:t>
      </w:r>
      <w:r>
        <w:rPr>
          <w:rFonts w:hint="eastAsia"/>
        </w:rPr>
        <w:t>，</w:t>
      </w:r>
      <w:r w:rsidR="00D150CD" w:rsidRPr="005A0DA8">
        <w:t>特辦理</w:t>
      </w:r>
      <w:r w:rsidR="005B689E" w:rsidRPr="005A0DA8">
        <w:t>「計畫</w:t>
      </w:r>
      <w:r w:rsidR="009A28A0">
        <w:rPr>
          <w:rFonts w:hint="eastAsia"/>
        </w:rPr>
        <w:t>推廣</w:t>
      </w:r>
      <w:r w:rsidR="00D150CD" w:rsidRPr="005A0DA8">
        <w:t>說明會</w:t>
      </w:r>
      <w:r w:rsidR="005B689E" w:rsidRPr="005A0DA8">
        <w:t>」</w:t>
      </w:r>
      <w:r w:rsidR="009A28A0">
        <w:rPr>
          <w:rFonts w:hint="eastAsia"/>
        </w:rPr>
        <w:t>，並</w:t>
      </w:r>
      <w:r w:rsidR="006F2A51" w:rsidRPr="005A0DA8">
        <w:t>於說明會後</w:t>
      </w:r>
      <w:r w:rsidR="00826039" w:rsidRPr="005A0DA8">
        <w:t>於</w:t>
      </w:r>
      <w:proofErr w:type="gramStart"/>
      <w:r w:rsidR="00826039" w:rsidRPr="005A0DA8">
        <w:t>臺</w:t>
      </w:r>
      <w:proofErr w:type="gramEnd"/>
      <w:r w:rsidR="00826039" w:rsidRPr="005A0DA8">
        <w:t>北、</w:t>
      </w:r>
      <w:proofErr w:type="gramStart"/>
      <w:r w:rsidR="00826039" w:rsidRPr="005A0DA8">
        <w:t>臺</w:t>
      </w:r>
      <w:proofErr w:type="gramEnd"/>
      <w:r w:rsidR="00826039" w:rsidRPr="005A0DA8">
        <w:t>中、高雄</w:t>
      </w:r>
      <w:r w:rsidR="006F2A51" w:rsidRPr="005A0DA8">
        <w:t>辦理</w:t>
      </w:r>
      <w:r w:rsidR="00826039" w:rsidRPr="005A0DA8">
        <w:t>3</w:t>
      </w:r>
      <w:r w:rsidR="00826039" w:rsidRPr="005A0DA8">
        <w:t>場次</w:t>
      </w:r>
      <w:r w:rsidR="006F2A51" w:rsidRPr="005A0DA8">
        <w:t>「計畫書撰寫商談會」，</w:t>
      </w:r>
      <w:proofErr w:type="gramStart"/>
      <w:r w:rsidR="006F2A51" w:rsidRPr="005A0DA8">
        <w:t>採</w:t>
      </w:r>
      <w:proofErr w:type="gramEnd"/>
      <w:r w:rsidR="006F2A51" w:rsidRPr="005A0DA8">
        <w:t>預約制協助指導欲申請計畫者，以一對</w:t>
      </w:r>
      <w:proofErr w:type="gramStart"/>
      <w:r w:rsidR="006F2A51" w:rsidRPr="005A0DA8">
        <w:t>一</w:t>
      </w:r>
      <w:proofErr w:type="gramEnd"/>
      <w:r w:rsidR="006F2A51" w:rsidRPr="005A0DA8">
        <w:t>方式針對業者申請過程中遇到的各種問題及欲了解之內容詳細說明以</w:t>
      </w:r>
      <w:r w:rsidR="009D6EE5" w:rsidRPr="005A0DA8">
        <w:t>提升</w:t>
      </w:r>
      <w:r w:rsidR="00815E11" w:rsidRPr="005A0DA8">
        <w:t>計畫</w:t>
      </w:r>
      <w:r w:rsidR="009A28A0">
        <w:rPr>
          <w:rFonts w:hint="eastAsia"/>
        </w:rPr>
        <w:t>書</w:t>
      </w:r>
      <w:r w:rsidR="00815E11" w:rsidRPr="005A0DA8">
        <w:t>撰寫</w:t>
      </w:r>
      <w:r w:rsidR="00D150CD" w:rsidRPr="005A0DA8">
        <w:t>能力</w:t>
      </w:r>
      <w:r w:rsidR="009D6EE5" w:rsidRPr="005A0DA8">
        <w:t>。</w:t>
      </w:r>
    </w:p>
    <w:p w:rsidR="00D150CD" w:rsidRPr="005A0DA8" w:rsidRDefault="00D150CD" w:rsidP="00BD27F8">
      <w:pPr>
        <w:pStyle w:val="af1"/>
        <w:numPr>
          <w:ilvl w:val="0"/>
          <w:numId w:val="28"/>
        </w:numPr>
        <w:tabs>
          <w:tab w:val="left" w:pos="567"/>
        </w:tabs>
        <w:spacing w:beforeLines="50" w:before="180"/>
        <w:ind w:leftChars="0" w:left="482" w:firstLineChars="0" w:hanging="482"/>
      </w:pPr>
      <w:r w:rsidRPr="005A0DA8">
        <w:t>參與對象：</w:t>
      </w:r>
    </w:p>
    <w:p w:rsidR="00D150CD" w:rsidRPr="005A0DA8" w:rsidRDefault="00BD27F8" w:rsidP="00FA0C18">
      <w:r>
        <w:t>有意</w:t>
      </w:r>
      <w:r>
        <w:rPr>
          <w:rFonts w:hint="eastAsia"/>
        </w:rPr>
        <w:t>導</w:t>
      </w:r>
      <w:r w:rsidR="00B45A93" w:rsidRPr="005A0DA8">
        <w:t>入</w:t>
      </w:r>
      <w:r w:rsidR="00D150CD" w:rsidRPr="005A0DA8">
        <w:t>智慧農業</w:t>
      </w:r>
      <w:r>
        <w:rPr>
          <w:rFonts w:hint="eastAsia"/>
        </w:rPr>
        <w:t>技術協助成果</w:t>
      </w:r>
      <w:r w:rsidR="00D01C4D" w:rsidRPr="005A0DA8">
        <w:t>擴散</w:t>
      </w:r>
      <w:r>
        <w:rPr>
          <w:rFonts w:hint="eastAsia"/>
        </w:rPr>
        <w:t>應用</w:t>
      </w:r>
      <w:r w:rsidR="00CD15B5" w:rsidRPr="005A0DA8">
        <w:t>之</w:t>
      </w:r>
      <w:r w:rsidR="00B45A93" w:rsidRPr="005A0DA8">
        <w:t>農企業</w:t>
      </w:r>
      <w:r w:rsidR="00D01C4D" w:rsidRPr="005A0DA8">
        <w:t>、</w:t>
      </w:r>
      <w:r w:rsidR="00B45A93" w:rsidRPr="005A0DA8">
        <w:t>農民團體</w:t>
      </w:r>
      <w:r w:rsidR="00D01C4D" w:rsidRPr="005A0DA8">
        <w:t>、</w:t>
      </w:r>
      <w:r w:rsidR="00B45A93" w:rsidRPr="005A0DA8">
        <w:t>農業產業團體</w:t>
      </w:r>
      <w:r w:rsidR="00D01C4D" w:rsidRPr="005A0DA8">
        <w:t>、</w:t>
      </w:r>
      <w:r w:rsidR="00B45A93" w:rsidRPr="005A0DA8">
        <w:t>科技服務業者</w:t>
      </w:r>
      <w:r w:rsidR="00D150CD" w:rsidRPr="005A0DA8">
        <w:t>等。</w:t>
      </w:r>
    </w:p>
    <w:p w:rsidR="005B689E" w:rsidRPr="005A0DA8" w:rsidRDefault="00815E11" w:rsidP="00E81FC6">
      <w:pPr>
        <w:pStyle w:val="af1"/>
        <w:numPr>
          <w:ilvl w:val="0"/>
          <w:numId w:val="28"/>
        </w:numPr>
        <w:tabs>
          <w:tab w:val="left" w:pos="567"/>
        </w:tabs>
        <w:spacing w:beforeLines="50" w:before="180" w:afterLines="20" w:after="72"/>
        <w:ind w:leftChars="0" w:left="482" w:firstLineChars="0" w:hanging="482"/>
      </w:pPr>
      <w:r w:rsidRPr="005A0DA8">
        <w:t>活動</w:t>
      </w:r>
      <w:r w:rsidR="00235164" w:rsidRPr="005A0DA8">
        <w:t>內容</w:t>
      </w:r>
      <w:r w:rsidRPr="005A0DA8">
        <w:t>及</w:t>
      </w:r>
      <w:r w:rsidR="00235164" w:rsidRPr="005A0DA8">
        <w:t>場次</w:t>
      </w:r>
      <w:r w:rsidRPr="005A0DA8">
        <w:t>：</w:t>
      </w:r>
    </w:p>
    <w:tbl>
      <w:tblPr>
        <w:tblW w:w="5185" w:type="pct"/>
        <w:jc w:val="center"/>
        <w:tblBorders>
          <w:top w:val="thinThickSmallGap" w:sz="18" w:space="0" w:color="auto"/>
          <w:left w:val="thinThickSmallGap" w:sz="18" w:space="0" w:color="auto"/>
          <w:bottom w:val="thickThinSmallGap" w:sz="18" w:space="0" w:color="auto"/>
          <w:right w:val="thickThinSmallGap" w:sz="18" w:space="0" w:color="auto"/>
          <w:insideH w:val="single" w:sz="6" w:space="0" w:color="auto"/>
          <w:insideV w:val="single" w:sz="6" w:space="0" w:color="auto"/>
        </w:tblBorders>
        <w:tblLayout w:type="fixed"/>
        <w:tblLook w:val="01E0" w:firstRow="1" w:lastRow="1" w:firstColumn="1" w:lastColumn="1" w:noHBand="0" w:noVBand="0"/>
      </w:tblPr>
      <w:tblGrid>
        <w:gridCol w:w="2591"/>
        <w:gridCol w:w="2628"/>
        <w:gridCol w:w="5112"/>
      </w:tblGrid>
      <w:tr w:rsidR="000925E4" w:rsidRPr="005A0DA8" w:rsidTr="00E81FC6">
        <w:trPr>
          <w:trHeight w:val="352"/>
          <w:tblHeader/>
          <w:jc w:val="center"/>
        </w:trPr>
        <w:tc>
          <w:tcPr>
            <w:tcW w:w="1254" w:type="pct"/>
            <w:shd w:val="clear" w:color="auto" w:fill="D6E3BC" w:themeFill="accent3" w:themeFillTint="66"/>
            <w:vAlign w:val="center"/>
          </w:tcPr>
          <w:p w:rsidR="005B689E" w:rsidRPr="005A0DA8" w:rsidRDefault="005B689E" w:rsidP="00077257">
            <w:pPr>
              <w:ind w:left="0" w:firstLineChars="0" w:firstLine="0"/>
              <w:jc w:val="center"/>
            </w:pPr>
            <w:r w:rsidRPr="005A0DA8">
              <w:t>場次</w:t>
            </w:r>
          </w:p>
        </w:tc>
        <w:tc>
          <w:tcPr>
            <w:tcW w:w="1272" w:type="pct"/>
            <w:shd w:val="clear" w:color="auto" w:fill="D6E3BC" w:themeFill="accent3" w:themeFillTint="66"/>
            <w:vAlign w:val="center"/>
          </w:tcPr>
          <w:p w:rsidR="005B689E" w:rsidRPr="005A0DA8" w:rsidRDefault="005B689E" w:rsidP="001A1257">
            <w:pPr>
              <w:ind w:leftChars="2" w:left="6" w:firstLineChars="0" w:firstLine="0"/>
              <w:jc w:val="center"/>
            </w:pPr>
            <w:r w:rsidRPr="005A0DA8">
              <w:rPr>
                <w:bCs/>
              </w:rPr>
              <w:t>預定</w:t>
            </w:r>
            <w:r w:rsidRPr="005A0DA8">
              <w:t>時間</w:t>
            </w:r>
          </w:p>
        </w:tc>
        <w:tc>
          <w:tcPr>
            <w:tcW w:w="2474" w:type="pct"/>
            <w:shd w:val="clear" w:color="auto" w:fill="D6E3BC" w:themeFill="accent3" w:themeFillTint="66"/>
            <w:vAlign w:val="center"/>
          </w:tcPr>
          <w:p w:rsidR="005B689E" w:rsidRPr="005A0DA8" w:rsidRDefault="005B689E" w:rsidP="00334712">
            <w:pPr>
              <w:ind w:left="0" w:firstLineChars="0" w:firstLine="0"/>
              <w:jc w:val="center"/>
            </w:pPr>
            <w:bookmarkStart w:id="0" w:name="_GoBack"/>
            <w:bookmarkEnd w:id="0"/>
            <w:r w:rsidRPr="005A0DA8">
              <w:t>預定地點</w:t>
            </w:r>
          </w:p>
        </w:tc>
      </w:tr>
      <w:tr w:rsidR="000925E4" w:rsidRPr="005A0DA8" w:rsidTr="00B7698D">
        <w:trPr>
          <w:trHeight w:val="1020"/>
          <w:jc w:val="center"/>
        </w:trPr>
        <w:tc>
          <w:tcPr>
            <w:tcW w:w="1254" w:type="pct"/>
            <w:vAlign w:val="center"/>
          </w:tcPr>
          <w:p w:rsidR="005B689E" w:rsidRPr="005A0DA8" w:rsidRDefault="005B689E" w:rsidP="00026EF1">
            <w:pPr>
              <w:spacing w:line="440" w:lineRule="exact"/>
              <w:ind w:left="-4" w:firstLineChars="0" w:firstLine="0"/>
              <w:jc w:val="center"/>
            </w:pPr>
            <w:r w:rsidRPr="005A0DA8">
              <w:t>計畫推廣說明會</w:t>
            </w:r>
          </w:p>
        </w:tc>
        <w:tc>
          <w:tcPr>
            <w:tcW w:w="1272" w:type="pct"/>
            <w:vAlign w:val="center"/>
          </w:tcPr>
          <w:p w:rsidR="005B689E" w:rsidRPr="005A0DA8" w:rsidRDefault="005B689E" w:rsidP="00026EF1">
            <w:pPr>
              <w:spacing w:line="440" w:lineRule="exact"/>
              <w:ind w:left="-4" w:firstLineChars="0" w:firstLine="0"/>
              <w:jc w:val="center"/>
            </w:pPr>
            <w:r w:rsidRPr="005A0DA8">
              <w:t>109</w:t>
            </w:r>
            <w:r w:rsidRPr="005A0DA8">
              <w:t>年</w:t>
            </w:r>
            <w:r w:rsidRPr="005A0DA8">
              <w:t>07</w:t>
            </w:r>
            <w:r w:rsidRPr="005A0DA8">
              <w:t>月</w:t>
            </w:r>
            <w:r w:rsidRPr="005A0DA8">
              <w:t>20</w:t>
            </w:r>
            <w:r w:rsidRPr="005A0DA8">
              <w:t>日</w:t>
            </w:r>
            <w:r w:rsidR="00367E98" w:rsidRPr="005A0DA8">
              <w:br/>
            </w:r>
            <w:r w:rsidR="00367E98" w:rsidRPr="005A0DA8">
              <w:t>上午</w:t>
            </w:r>
            <w:r w:rsidR="00367E98" w:rsidRPr="005A0DA8">
              <w:t>10:00-11</w:t>
            </w:r>
            <w:r w:rsidR="00E81FC6">
              <w:rPr>
                <w:rFonts w:hint="eastAsia"/>
              </w:rPr>
              <w:t>:</w:t>
            </w:r>
            <w:r w:rsidR="00367E98" w:rsidRPr="005A0DA8">
              <w:t>30</w:t>
            </w:r>
          </w:p>
        </w:tc>
        <w:tc>
          <w:tcPr>
            <w:tcW w:w="2474" w:type="pct"/>
            <w:vAlign w:val="center"/>
          </w:tcPr>
          <w:p w:rsidR="005B689E" w:rsidRPr="005A0DA8" w:rsidRDefault="005B689E" w:rsidP="00026EF1">
            <w:pPr>
              <w:spacing w:line="440" w:lineRule="exact"/>
              <w:ind w:left="-108" w:firstLineChars="0" w:firstLine="0"/>
              <w:jc w:val="center"/>
            </w:pPr>
            <w:r w:rsidRPr="005A0DA8">
              <w:t>中國生產力中心中區服務處</w:t>
            </w:r>
          </w:p>
          <w:p w:rsidR="005B689E" w:rsidRPr="005A0DA8" w:rsidRDefault="005B689E" w:rsidP="00026EF1">
            <w:pPr>
              <w:spacing w:line="440" w:lineRule="exact"/>
              <w:ind w:left="-108" w:firstLineChars="0" w:firstLine="0"/>
              <w:jc w:val="center"/>
            </w:pPr>
            <w:r w:rsidRPr="005A0DA8">
              <w:t>(</w:t>
            </w:r>
            <w:proofErr w:type="gramStart"/>
            <w:r w:rsidRPr="005A0DA8">
              <w:t>臺</w:t>
            </w:r>
            <w:proofErr w:type="gramEnd"/>
            <w:r w:rsidRPr="005A0DA8">
              <w:t>中市西屯區工業區三十八路</w:t>
            </w:r>
            <w:r w:rsidRPr="005A0DA8">
              <w:t>189</w:t>
            </w:r>
            <w:r w:rsidRPr="005A0DA8">
              <w:t>號</w:t>
            </w:r>
            <w:r w:rsidRPr="005A0DA8">
              <w:t>)</w:t>
            </w:r>
          </w:p>
        </w:tc>
      </w:tr>
      <w:tr w:rsidR="005B689E" w:rsidRPr="005A0DA8" w:rsidTr="00B7698D">
        <w:trPr>
          <w:trHeight w:val="1020"/>
          <w:jc w:val="center"/>
        </w:trPr>
        <w:tc>
          <w:tcPr>
            <w:tcW w:w="1254" w:type="pct"/>
            <w:vAlign w:val="center"/>
          </w:tcPr>
          <w:p w:rsidR="005B689E" w:rsidRPr="005A0DA8" w:rsidRDefault="005B689E" w:rsidP="00026EF1">
            <w:pPr>
              <w:spacing w:line="440" w:lineRule="exact"/>
              <w:ind w:left="-4" w:firstLineChars="0" w:firstLine="0"/>
              <w:jc w:val="center"/>
            </w:pPr>
            <w:r w:rsidRPr="005A0DA8">
              <w:t>計畫書撰寫商談會（</w:t>
            </w:r>
            <w:r w:rsidR="000925E4" w:rsidRPr="005A0DA8">
              <w:t>高雄場</w:t>
            </w:r>
            <w:r w:rsidRPr="005A0DA8">
              <w:t>）</w:t>
            </w:r>
          </w:p>
        </w:tc>
        <w:tc>
          <w:tcPr>
            <w:tcW w:w="1272" w:type="pct"/>
            <w:vAlign w:val="center"/>
          </w:tcPr>
          <w:p w:rsidR="005B689E" w:rsidRPr="005A0DA8" w:rsidRDefault="000925E4" w:rsidP="00026EF1">
            <w:pPr>
              <w:spacing w:line="440" w:lineRule="exact"/>
              <w:ind w:left="-4" w:firstLineChars="0" w:firstLine="0"/>
              <w:jc w:val="center"/>
            </w:pPr>
            <w:r w:rsidRPr="005A0DA8">
              <w:t>109</w:t>
            </w:r>
            <w:r w:rsidRPr="005A0DA8">
              <w:t>年</w:t>
            </w:r>
            <w:r w:rsidRPr="005A0DA8">
              <w:t>08</w:t>
            </w:r>
            <w:r w:rsidRPr="005A0DA8">
              <w:t>月</w:t>
            </w:r>
            <w:r w:rsidRPr="005A0DA8">
              <w:t>03</w:t>
            </w:r>
            <w:r w:rsidRPr="005A0DA8">
              <w:t>日</w:t>
            </w:r>
            <w:r w:rsidR="00FA0C18" w:rsidRPr="005A0DA8">
              <w:br/>
            </w:r>
            <w:r w:rsidR="00FA0C18" w:rsidRPr="005A0DA8">
              <w:t>上午</w:t>
            </w:r>
            <w:r w:rsidR="00FA0C18" w:rsidRPr="005A0DA8">
              <w:t>09:00-12</w:t>
            </w:r>
            <w:r w:rsidR="00E81FC6">
              <w:rPr>
                <w:rFonts w:hint="eastAsia"/>
              </w:rPr>
              <w:t>:</w:t>
            </w:r>
            <w:r w:rsidR="00FA0C18" w:rsidRPr="005A0DA8">
              <w:t>00</w:t>
            </w:r>
          </w:p>
        </w:tc>
        <w:tc>
          <w:tcPr>
            <w:tcW w:w="2474" w:type="pct"/>
            <w:vAlign w:val="center"/>
          </w:tcPr>
          <w:p w:rsidR="000925E4" w:rsidRPr="005A0DA8" w:rsidRDefault="000925E4" w:rsidP="00026EF1">
            <w:pPr>
              <w:spacing w:line="440" w:lineRule="exact"/>
              <w:ind w:left="-108" w:firstLineChars="0" w:firstLine="0"/>
              <w:jc w:val="center"/>
            </w:pPr>
            <w:r w:rsidRPr="005A0DA8">
              <w:t>中國生產力中心高雄服務處</w:t>
            </w:r>
          </w:p>
          <w:p w:rsidR="005B689E" w:rsidRPr="005A0DA8" w:rsidRDefault="000925E4" w:rsidP="00026EF1">
            <w:pPr>
              <w:spacing w:line="440" w:lineRule="exact"/>
              <w:ind w:left="-108" w:firstLineChars="0" w:firstLine="0"/>
              <w:jc w:val="center"/>
            </w:pPr>
            <w:r w:rsidRPr="005A0DA8">
              <w:t>(</w:t>
            </w:r>
            <w:r w:rsidRPr="005A0DA8">
              <w:t>高雄市苓雅區成功一路</w:t>
            </w:r>
            <w:r w:rsidRPr="005A0DA8">
              <w:t>232</w:t>
            </w:r>
            <w:r w:rsidRPr="005A0DA8">
              <w:t>號</w:t>
            </w:r>
            <w:r w:rsidRPr="005A0DA8">
              <w:t>15</w:t>
            </w:r>
            <w:r w:rsidRPr="005A0DA8">
              <w:t>樓</w:t>
            </w:r>
            <w:r w:rsidRPr="005A0DA8">
              <w:t>)</w:t>
            </w:r>
          </w:p>
        </w:tc>
      </w:tr>
      <w:tr w:rsidR="005B689E" w:rsidRPr="005A0DA8" w:rsidTr="00B7698D">
        <w:trPr>
          <w:trHeight w:val="1020"/>
          <w:jc w:val="center"/>
        </w:trPr>
        <w:tc>
          <w:tcPr>
            <w:tcW w:w="1254" w:type="pct"/>
            <w:vAlign w:val="center"/>
          </w:tcPr>
          <w:p w:rsidR="005B689E" w:rsidRPr="005A0DA8" w:rsidRDefault="005B689E" w:rsidP="00026EF1">
            <w:pPr>
              <w:spacing w:line="440" w:lineRule="exact"/>
              <w:ind w:left="-4" w:firstLineChars="0" w:firstLine="0"/>
              <w:jc w:val="center"/>
            </w:pPr>
            <w:r w:rsidRPr="005A0DA8">
              <w:t>計畫書撰寫商談會（</w:t>
            </w:r>
            <w:proofErr w:type="gramStart"/>
            <w:r w:rsidR="000925E4" w:rsidRPr="005A0DA8">
              <w:t>臺</w:t>
            </w:r>
            <w:proofErr w:type="gramEnd"/>
            <w:r w:rsidR="000925E4" w:rsidRPr="005A0DA8">
              <w:t>中場</w:t>
            </w:r>
            <w:r w:rsidRPr="005A0DA8">
              <w:t>）</w:t>
            </w:r>
          </w:p>
        </w:tc>
        <w:tc>
          <w:tcPr>
            <w:tcW w:w="1272" w:type="pct"/>
            <w:vAlign w:val="center"/>
          </w:tcPr>
          <w:p w:rsidR="005B689E" w:rsidRPr="005A0DA8" w:rsidRDefault="000925E4" w:rsidP="00026EF1">
            <w:pPr>
              <w:spacing w:line="440" w:lineRule="exact"/>
              <w:ind w:left="-4" w:firstLineChars="0" w:firstLine="0"/>
              <w:jc w:val="center"/>
            </w:pPr>
            <w:r w:rsidRPr="005A0DA8">
              <w:t>109</w:t>
            </w:r>
            <w:r w:rsidRPr="005A0DA8">
              <w:t>年</w:t>
            </w:r>
            <w:r w:rsidRPr="005A0DA8">
              <w:t>08</w:t>
            </w:r>
            <w:r w:rsidRPr="005A0DA8">
              <w:t>月</w:t>
            </w:r>
            <w:r w:rsidRPr="005A0DA8">
              <w:t>04</w:t>
            </w:r>
            <w:r w:rsidRPr="005A0DA8">
              <w:t>日</w:t>
            </w:r>
            <w:r w:rsidR="00FA0C18" w:rsidRPr="005A0DA8">
              <w:br/>
            </w:r>
            <w:r w:rsidR="00FA0C18" w:rsidRPr="005A0DA8">
              <w:t>上午</w:t>
            </w:r>
            <w:r w:rsidR="00FA0C18" w:rsidRPr="005A0DA8">
              <w:t>09:00-12</w:t>
            </w:r>
            <w:r w:rsidR="00E81FC6">
              <w:rPr>
                <w:rFonts w:hint="eastAsia"/>
              </w:rPr>
              <w:t>:</w:t>
            </w:r>
            <w:r w:rsidR="00FA0C18" w:rsidRPr="005A0DA8">
              <w:t>00</w:t>
            </w:r>
          </w:p>
        </w:tc>
        <w:tc>
          <w:tcPr>
            <w:tcW w:w="2474" w:type="pct"/>
            <w:vAlign w:val="center"/>
          </w:tcPr>
          <w:p w:rsidR="00A8000F" w:rsidRPr="005A0DA8" w:rsidRDefault="00A8000F" w:rsidP="00026EF1">
            <w:pPr>
              <w:spacing w:line="440" w:lineRule="exact"/>
              <w:ind w:left="-108" w:firstLineChars="0" w:firstLine="0"/>
              <w:jc w:val="center"/>
            </w:pPr>
            <w:r w:rsidRPr="005A0DA8">
              <w:t>中國生產力中心中區服務處</w:t>
            </w:r>
          </w:p>
          <w:p w:rsidR="005B689E" w:rsidRPr="005A0DA8" w:rsidRDefault="00A8000F" w:rsidP="00026EF1">
            <w:pPr>
              <w:spacing w:line="440" w:lineRule="exact"/>
              <w:ind w:left="-108" w:firstLineChars="0" w:firstLine="0"/>
              <w:jc w:val="center"/>
            </w:pPr>
            <w:r w:rsidRPr="005A0DA8">
              <w:t>(</w:t>
            </w:r>
            <w:proofErr w:type="gramStart"/>
            <w:r w:rsidRPr="005A0DA8">
              <w:t>臺</w:t>
            </w:r>
            <w:proofErr w:type="gramEnd"/>
            <w:r w:rsidRPr="005A0DA8">
              <w:t>中市西屯區工業區三十八路</w:t>
            </w:r>
            <w:r w:rsidRPr="005A0DA8">
              <w:t>189</w:t>
            </w:r>
            <w:r w:rsidRPr="005A0DA8">
              <w:t>號</w:t>
            </w:r>
          </w:p>
        </w:tc>
      </w:tr>
      <w:tr w:rsidR="005B689E" w:rsidRPr="005A0DA8" w:rsidTr="00B7698D">
        <w:trPr>
          <w:trHeight w:val="1020"/>
          <w:jc w:val="center"/>
        </w:trPr>
        <w:tc>
          <w:tcPr>
            <w:tcW w:w="1254" w:type="pct"/>
            <w:vAlign w:val="center"/>
          </w:tcPr>
          <w:p w:rsidR="005B689E" w:rsidRPr="005A0DA8" w:rsidRDefault="005B689E" w:rsidP="00026EF1">
            <w:pPr>
              <w:spacing w:line="440" w:lineRule="exact"/>
              <w:ind w:left="-4" w:firstLineChars="0" w:firstLine="0"/>
              <w:jc w:val="center"/>
            </w:pPr>
            <w:r w:rsidRPr="005A0DA8">
              <w:t>計畫書撰寫商談會（</w:t>
            </w:r>
            <w:proofErr w:type="gramStart"/>
            <w:r w:rsidR="000925E4" w:rsidRPr="005A0DA8">
              <w:t>臺北場</w:t>
            </w:r>
            <w:proofErr w:type="gramEnd"/>
            <w:r w:rsidRPr="005A0DA8">
              <w:t>）</w:t>
            </w:r>
          </w:p>
        </w:tc>
        <w:tc>
          <w:tcPr>
            <w:tcW w:w="1272" w:type="pct"/>
            <w:vAlign w:val="center"/>
          </w:tcPr>
          <w:p w:rsidR="005B689E" w:rsidRPr="005A0DA8" w:rsidRDefault="000925E4" w:rsidP="00026EF1">
            <w:pPr>
              <w:spacing w:line="440" w:lineRule="exact"/>
              <w:ind w:left="33" w:firstLineChars="0" w:firstLine="0"/>
            </w:pPr>
            <w:r w:rsidRPr="005A0DA8">
              <w:t>109</w:t>
            </w:r>
            <w:r w:rsidRPr="005A0DA8">
              <w:t>年</w:t>
            </w:r>
            <w:r w:rsidRPr="005A0DA8">
              <w:t>08</w:t>
            </w:r>
            <w:r w:rsidRPr="005A0DA8">
              <w:t>月</w:t>
            </w:r>
            <w:r w:rsidRPr="005A0DA8">
              <w:t>05</w:t>
            </w:r>
            <w:r w:rsidRPr="005A0DA8">
              <w:t>日</w:t>
            </w:r>
            <w:r w:rsidR="00FA0C18" w:rsidRPr="005A0DA8">
              <w:br/>
            </w:r>
            <w:r w:rsidR="00FA0C18" w:rsidRPr="005A0DA8">
              <w:t>上午</w:t>
            </w:r>
            <w:r w:rsidR="00FA0C18" w:rsidRPr="005A0DA8">
              <w:t>09:00-12</w:t>
            </w:r>
            <w:r w:rsidR="00E81FC6">
              <w:rPr>
                <w:rFonts w:hint="eastAsia"/>
              </w:rPr>
              <w:t>:</w:t>
            </w:r>
            <w:r w:rsidR="00FA0C18" w:rsidRPr="005A0DA8">
              <w:t>00</w:t>
            </w:r>
          </w:p>
        </w:tc>
        <w:tc>
          <w:tcPr>
            <w:tcW w:w="2474" w:type="pct"/>
            <w:vAlign w:val="center"/>
          </w:tcPr>
          <w:p w:rsidR="00A8000F" w:rsidRPr="005A0DA8" w:rsidRDefault="00A8000F" w:rsidP="00026EF1">
            <w:pPr>
              <w:spacing w:line="440" w:lineRule="exact"/>
              <w:ind w:left="-108" w:firstLineChars="0" w:hanging="1"/>
              <w:jc w:val="center"/>
            </w:pPr>
            <w:r w:rsidRPr="005A0DA8">
              <w:rPr>
                <w:rStyle w:val="apple-style-span"/>
                <w:rFonts w:cs="Arial"/>
              </w:rPr>
              <w:t>中國生產力中心台北承德訓練中心</w:t>
            </w:r>
          </w:p>
          <w:p w:rsidR="005B689E" w:rsidRPr="005A0DA8" w:rsidRDefault="00A8000F" w:rsidP="00026EF1">
            <w:pPr>
              <w:spacing w:line="440" w:lineRule="exact"/>
              <w:ind w:left="-108" w:firstLineChars="0" w:hanging="1"/>
              <w:jc w:val="center"/>
              <w:rPr>
                <w:rStyle w:val="apple-style-span"/>
                <w:rFonts w:cs="Arial"/>
              </w:rPr>
            </w:pPr>
            <w:r w:rsidRPr="005A0DA8">
              <w:rPr>
                <w:rStyle w:val="apple-style-span"/>
                <w:rFonts w:cs="Arial"/>
                <w:sz w:val="26"/>
                <w:szCs w:val="26"/>
              </w:rPr>
              <w:t>(</w:t>
            </w:r>
            <w:r w:rsidRPr="005A0DA8">
              <w:rPr>
                <w:rStyle w:val="apple-style-span"/>
                <w:rFonts w:cs="Arial"/>
                <w:sz w:val="26"/>
                <w:szCs w:val="26"/>
              </w:rPr>
              <w:t>台北市大同區承德路二段</w:t>
            </w:r>
            <w:r w:rsidRPr="005A0DA8">
              <w:rPr>
                <w:rStyle w:val="apple-style-span"/>
                <w:rFonts w:cs="Arial"/>
                <w:sz w:val="26"/>
                <w:szCs w:val="26"/>
              </w:rPr>
              <w:t>81</w:t>
            </w:r>
            <w:r w:rsidRPr="005A0DA8">
              <w:rPr>
                <w:rStyle w:val="apple-style-span"/>
                <w:rFonts w:cs="Arial"/>
                <w:sz w:val="26"/>
                <w:szCs w:val="26"/>
              </w:rPr>
              <w:t>號</w:t>
            </w:r>
            <w:r w:rsidRPr="005A0DA8">
              <w:rPr>
                <w:rStyle w:val="apple-style-span"/>
                <w:rFonts w:cs="Arial"/>
                <w:sz w:val="26"/>
                <w:szCs w:val="26"/>
              </w:rPr>
              <w:t>)</w:t>
            </w:r>
          </w:p>
        </w:tc>
      </w:tr>
    </w:tbl>
    <w:p w:rsidR="00BC38C0" w:rsidRDefault="00BC38C0" w:rsidP="00BC38C0">
      <w:pPr>
        <w:pStyle w:val="af1"/>
        <w:tabs>
          <w:tab w:val="left" w:pos="567"/>
        </w:tabs>
        <w:ind w:leftChars="0" w:left="482" w:firstLineChars="0" w:firstLine="0"/>
      </w:pPr>
    </w:p>
    <w:p w:rsidR="00A8000F" w:rsidRPr="005A0DA8" w:rsidRDefault="00A8000F" w:rsidP="00BC38C0">
      <w:pPr>
        <w:pStyle w:val="af1"/>
        <w:numPr>
          <w:ilvl w:val="0"/>
          <w:numId w:val="28"/>
        </w:numPr>
        <w:tabs>
          <w:tab w:val="left" w:pos="567"/>
        </w:tabs>
        <w:spacing w:afterLines="50" w:after="180"/>
        <w:ind w:leftChars="0" w:left="482" w:firstLineChars="0" w:hanging="482"/>
      </w:pPr>
      <w:r w:rsidRPr="005A0DA8">
        <w:t>計畫推廣說明會活動</w:t>
      </w:r>
      <w:r w:rsidR="00A9336A" w:rsidRPr="005A0DA8">
        <w:t>預定</w:t>
      </w:r>
      <w:r w:rsidRPr="005A0DA8">
        <w:t>議程表</w:t>
      </w:r>
    </w:p>
    <w:tbl>
      <w:tblPr>
        <w:tblW w:w="9074" w:type="dxa"/>
        <w:jc w:val="center"/>
        <w:tblBorders>
          <w:top w:val="thinThickSmallGap" w:sz="18" w:space="0" w:color="auto"/>
          <w:left w:val="thinThickSmallGap" w:sz="18" w:space="0" w:color="auto"/>
          <w:bottom w:val="thickThinSmallGap" w:sz="18" w:space="0" w:color="auto"/>
          <w:right w:val="thickThinSmallGap" w:sz="18" w:space="0" w:color="auto"/>
          <w:insideH w:val="single" w:sz="6" w:space="0" w:color="auto"/>
          <w:insideV w:val="single" w:sz="6" w:space="0" w:color="auto"/>
        </w:tblBorders>
        <w:tblLook w:val="01E0" w:firstRow="1" w:lastRow="1" w:firstColumn="1" w:lastColumn="1" w:noHBand="0" w:noVBand="0"/>
      </w:tblPr>
      <w:tblGrid>
        <w:gridCol w:w="2216"/>
        <w:gridCol w:w="3260"/>
        <w:gridCol w:w="3598"/>
      </w:tblGrid>
      <w:tr w:rsidR="00367E98" w:rsidRPr="005A0DA8" w:rsidTr="00632D1F">
        <w:trPr>
          <w:trHeight w:val="624"/>
          <w:tblHeader/>
          <w:jc w:val="center"/>
        </w:trPr>
        <w:tc>
          <w:tcPr>
            <w:tcW w:w="2216" w:type="dxa"/>
            <w:tcBorders>
              <w:top w:val="thinThickSmallGap" w:sz="24" w:space="0" w:color="auto"/>
              <w:left w:val="thinThickSmallGap" w:sz="24" w:space="0" w:color="auto"/>
              <w:right w:val="single" w:sz="4" w:space="0" w:color="auto"/>
            </w:tcBorders>
            <w:shd w:val="clear" w:color="auto" w:fill="D6E3BC" w:themeFill="accent3" w:themeFillTint="66"/>
            <w:vAlign w:val="center"/>
          </w:tcPr>
          <w:p w:rsidR="00367E98" w:rsidRPr="005A0DA8" w:rsidRDefault="00367E98" w:rsidP="00632D1F">
            <w:pPr>
              <w:spacing w:line="480" w:lineRule="exact"/>
              <w:ind w:left="0" w:firstLineChars="0" w:firstLine="0"/>
              <w:jc w:val="center"/>
            </w:pPr>
            <w:r w:rsidRPr="005A0DA8">
              <w:t>預定時間</w:t>
            </w:r>
          </w:p>
        </w:tc>
        <w:tc>
          <w:tcPr>
            <w:tcW w:w="3260" w:type="dxa"/>
            <w:tcBorders>
              <w:top w:val="thinThickSmallGap" w:sz="24" w:space="0" w:color="auto"/>
              <w:left w:val="single" w:sz="4" w:space="0" w:color="auto"/>
            </w:tcBorders>
            <w:shd w:val="clear" w:color="auto" w:fill="D6E3BC" w:themeFill="accent3" w:themeFillTint="66"/>
            <w:vAlign w:val="center"/>
          </w:tcPr>
          <w:p w:rsidR="00367E98" w:rsidRPr="005A0DA8" w:rsidRDefault="00367E98" w:rsidP="00632D1F">
            <w:pPr>
              <w:spacing w:line="480" w:lineRule="exact"/>
              <w:ind w:left="0" w:firstLineChars="0" w:firstLine="0"/>
              <w:jc w:val="center"/>
            </w:pPr>
            <w:r w:rsidRPr="005A0DA8">
              <w:t>預定議程</w:t>
            </w:r>
          </w:p>
        </w:tc>
        <w:tc>
          <w:tcPr>
            <w:tcW w:w="3598" w:type="dxa"/>
            <w:tcBorders>
              <w:top w:val="thinThickSmallGap" w:sz="24" w:space="0" w:color="auto"/>
              <w:right w:val="thickThinSmallGap" w:sz="24" w:space="0" w:color="auto"/>
            </w:tcBorders>
            <w:shd w:val="clear" w:color="auto" w:fill="D6E3BC" w:themeFill="accent3" w:themeFillTint="66"/>
            <w:vAlign w:val="center"/>
          </w:tcPr>
          <w:p w:rsidR="00367E98" w:rsidRPr="005A0DA8" w:rsidRDefault="00367E98" w:rsidP="00632D1F">
            <w:pPr>
              <w:spacing w:line="480" w:lineRule="exact"/>
              <w:ind w:left="0" w:firstLineChars="0" w:firstLine="0"/>
              <w:jc w:val="center"/>
            </w:pPr>
            <w:r w:rsidRPr="005A0DA8">
              <w:t>預定主講人</w:t>
            </w:r>
          </w:p>
        </w:tc>
      </w:tr>
      <w:tr w:rsidR="00367E98" w:rsidRPr="005A0DA8" w:rsidTr="00632D1F">
        <w:trPr>
          <w:trHeight w:val="624"/>
          <w:jc w:val="center"/>
        </w:trPr>
        <w:tc>
          <w:tcPr>
            <w:tcW w:w="2216" w:type="dxa"/>
            <w:tcBorders>
              <w:top w:val="thinThickSmallGap" w:sz="18" w:space="0" w:color="auto"/>
              <w:left w:val="thinThickSmallGap" w:sz="24" w:space="0" w:color="auto"/>
              <w:right w:val="single" w:sz="4" w:space="0" w:color="auto"/>
            </w:tcBorders>
            <w:vAlign w:val="center"/>
          </w:tcPr>
          <w:p w:rsidR="00367E98" w:rsidRPr="005A0DA8" w:rsidRDefault="00367E98" w:rsidP="00632D1F">
            <w:pPr>
              <w:spacing w:line="480" w:lineRule="exact"/>
              <w:ind w:left="0" w:firstLineChars="0" w:firstLine="0"/>
              <w:jc w:val="center"/>
            </w:pPr>
            <w:r w:rsidRPr="005A0DA8">
              <w:t>10:00-10:30</w:t>
            </w:r>
          </w:p>
        </w:tc>
        <w:tc>
          <w:tcPr>
            <w:tcW w:w="3260" w:type="dxa"/>
            <w:tcBorders>
              <w:top w:val="thinThickSmallGap" w:sz="18" w:space="0" w:color="auto"/>
              <w:left w:val="single" w:sz="4" w:space="0" w:color="auto"/>
            </w:tcBorders>
            <w:vAlign w:val="center"/>
          </w:tcPr>
          <w:p w:rsidR="00367E98" w:rsidRPr="005A0DA8" w:rsidRDefault="00367E98" w:rsidP="00632D1F">
            <w:pPr>
              <w:spacing w:line="480" w:lineRule="exact"/>
              <w:ind w:left="0" w:firstLineChars="0" w:firstLine="0"/>
              <w:jc w:val="left"/>
            </w:pPr>
            <w:r w:rsidRPr="005A0DA8">
              <w:t>報到</w:t>
            </w:r>
          </w:p>
        </w:tc>
        <w:tc>
          <w:tcPr>
            <w:tcW w:w="3598" w:type="dxa"/>
            <w:tcBorders>
              <w:top w:val="thinThickSmallGap" w:sz="18" w:space="0" w:color="auto"/>
              <w:right w:val="thickThinSmallGap" w:sz="24" w:space="0" w:color="auto"/>
            </w:tcBorders>
            <w:vAlign w:val="center"/>
          </w:tcPr>
          <w:p w:rsidR="00367E98" w:rsidRPr="005A0DA8" w:rsidRDefault="00367E98" w:rsidP="00632D1F">
            <w:pPr>
              <w:spacing w:line="480" w:lineRule="exact"/>
              <w:ind w:left="0" w:firstLineChars="0" w:firstLine="0"/>
              <w:jc w:val="center"/>
            </w:pPr>
            <w:r w:rsidRPr="005A0DA8">
              <w:t>中國生產力中心</w:t>
            </w:r>
          </w:p>
        </w:tc>
      </w:tr>
      <w:tr w:rsidR="00367E98" w:rsidRPr="005A0DA8" w:rsidTr="00632D1F">
        <w:trPr>
          <w:trHeight w:val="624"/>
          <w:jc w:val="center"/>
        </w:trPr>
        <w:tc>
          <w:tcPr>
            <w:tcW w:w="2216" w:type="dxa"/>
            <w:tcBorders>
              <w:left w:val="thinThickSmallGap" w:sz="24" w:space="0" w:color="auto"/>
              <w:bottom w:val="single" w:sz="6" w:space="0" w:color="auto"/>
              <w:right w:val="single" w:sz="4" w:space="0" w:color="auto"/>
            </w:tcBorders>
            <w:vAlign w:val="center"/>
          </w:tcPr>
          <w:p w:rsidR="00367E98" w:rsidRPr="005A0DA8" w:rsidRDefault="00367E98" w:rsidP="00632D1F">
            <w:pPr>
              <w:spacing w:line="480" w:lineRule="exact"/>
              <w:ind w:left="0" w:firstLineChars="0" w:firstLine="0"/>
              <w:jc w:val="center"/>
            </w:pPr>
            <w:r w:rsidRPr="005A0DA8">
              <w:t>10:30-10:40</w:t>
            </w:r>
          </w:p>
        </w:tc>
        <w:tc>
          <w:tcPr>
            <w:tcW w:w="3260" w:type="dxa"/>
            <w:tcBorders>
              <w:left w:val="single" w:sz="4" w:space="0" w:color="auto"/>
              <w:bottom w:val="single" w:sz="6" w:space="0" w:color="auto"/>
            </w:tcBorders>
            <w:vAlign w:val="center"/>
          </w:tcPr>
          <w:p w:rsidR="00367E98" w:rsidRPr="005A0DA8" w:rsidRDefault="00B82611" w:rsidP="00632D1F">
            <w:pPr>
              <w:spacing w:line="480" w:lineRule="exact"/>
              <w:ind w:left="0" w:firstLineChars="0" w:firstLine="0"/>
              <w:jc w:val="left"/>
            </w:pPr>
            <w:r>
              <w:rPr>
                <w:rFonts w:hint="eastAsia"/>
              </w:rPr>
              <w:t>開場</w:t>
            </w:r>
            <w:r w:rsidR="00367E98" w:rsidRPr="005A0DA8">
              <w:t>致詞</w:t>
            </w:r>
          </w:p>
        </w:tc>
        <w:tc>
          <w:tcPr>
            <w:tcW w:w="3598" w:type="dxa"/>
            <w:tcBorders>
              <w:bottom w:val="single" w:sz="6" w:space="0" w:color="auto"/>
              <w:right w:val="thickThinSmallGap" w:sz="24" w:space="0" w:color="auto"/>
            </w:tcBorders>
            <w:vAlign w:val="center"/>
          </w:tcPr>
          <w:p w:rsidR="00367E98" w:rsidRPr="005A0DA8" w:rsidRDefault="00367E98" w:rsidP="00632D1F">
            <w:pPr>
              <w:spacing w:line="480" w:lineRule="exact"/>
              <w:ind w:left="0" w:firstLineChars="0" w:firstLine="0"/>
              <w:jc w:val="center"/>
            </w:pPr>
            <w:r w:rsidRPr="005A0DA8">
              <w:t>行政院農業委員會</w:t>
            </w:r>
          </w:p>
        </w:tc>
      </w:tr>
      <w:tr w:rsidR="00367E98" w:rsidRPr="005A0DA8" w:rsidTr="00632D1F">
        <w:trPr>
          <w:trHeight w:val="624"/>
          <w:jc w:val="center"/>
        </w:trPr>
        <w:tc>
          <w:tcPr>
            <w:tcW w:w="2216" w:type="dxa"/>
            <w:tcBorders>
              <w:top w:val="single" w:sz="6" w:space="0" w:color="auto"/>
              <w:left w:val="thinThickSmallGap" w:sz="24" w:space="0" w:color="auto"/>
              <w:right w:val="single" w:sz="4" w:space="0" w:color="auto"/>
            </w:tcBorders>
            <w:vAlign w:val="center"/>
          </w:tcPr>
          <w:p w:rsidR="00367E98" w:rsidRPr="005A0DA8" w:rsidRDefault="00367E98" w:rsidP="00632D1F">
            <w:pPr>
              <w:spacing w:line="480" w:lineRule="exact"/>
              <w:ind w:left="0" w:firstLineChars="0" w:firstLine="0"/>
              <w:jc w:val="center"/>
            </w:pPr>
            <w:r w:rsidRPr="005A0DA8">
              <w:t>10:40-11:00</w:t>
            </w:r>
          </w:p>
        </w:tc>
        <w:tc>
          <w:tcPr>
            <w:tcW w:w="3260" w:type="dxa"/>
            <w:tcBorders>
              <w:top w:val="single" w:sz="6" w:space="0" w:color="auto"/>
              <w:left w:val="single" w:sz="4" w:space="0" w:color="auto"/>
            </w:tcBorders>
            <w:vAlign w:val="center"/>
          </w:tcPr>
          <w:p w:rsidR="00367E98" w:rsidRPr="005A0DA8" w:rsidRDefault="00632D1F" w:rsidP="00632D1F">
            <w:pPr>
              <w:spacing w:line="480" w:lineRule="exact"/>
              <w:ind w:left="0" w:firstLineChars="0" w:firstLine="0"/>
              <w:jc w:val="left"/>
            </w:pPr>
            <w:r>
              <w:t>計畫</w:t>
            </w:r>
            <w:r>
              <w:rPr>
                <w:rFonts w:hint="eastAsia"/>
              </w:rPr>
              <w:t>介紹及</w:t>
            </w:r>
            <w:r>
              <w:t>申請說</w:t>
            </w:r>
            <w:r>
              <w:rPr>
                <w:rFonts w:hint="eastAsia"/>
              </w:rPr>
              <w:t>明</w:t>
            </w:r>
          </w:p>
        </w:tc>
        <w:tc>
          <w:tcPr>
            <w:tcW w:w="3598" w:type="dxa"/>
            <w:tcBorders>
              <w:top w:val="single" w:sz="6" w:space="0" w:color="auto"/>
              <w:right w:val="thickThinSmallGap" w:sz="24" w:space="0" w:color="auto"/>
            </w:tcBorders>
            <w:vAlign w:val="center"/>
          </w:tcPr>
          <w:p w:rsidR="00367E98" w:rsidRPr="005A0DA8" w:rsidRDefault="00367E98" w:rsidP="00632D1F">
            <w:pPr>
              <w:spacing w:line="480" w:lineRule="exact"/>
              <w:ind w:left="0" w:firstLineChars="0" w:firstLine="0"/>
              <w:jc w:val="center"/>
            </w:pPr>
            <w:r w:rsidRPr="005A0DA8">
              <w:t>中國生產力中心</w:t>
            </w:r>
          </w:p>
        </w:tc>
      </w:tr>
      <w:tr w:rsidR="00367E98" w:rsidRPr="005A0DA8" w:rsidTr="00632D1F">
        <w:trPr>
          <w:trHeight w:val="624"/>
          <w:jc w:val="center"/>
        </w:trPr>
        <w:tc>
          <w:tcPr>
            <w:tcW w:w="2216" w:type="dxa"/>
            <w:tcBorders>
              <w:left w:val="thinThickSmallGap" w:sz="24" w:space="0" w:color="auto"/>
              <w:right w:val="single" w:sz="4" w:space="0" w:color="auto"/>
            </w:tcBorders>
            <w:vAlign w:val="center"/>
          </w:tcPr>
          <w:p w:rsidR="00367E98" w:rsidRPr="005A0DA8" w:rsidRDefault="00367E98" w:rsidP="00632D1F">
            <w:pPr>
              <w:spacing w:line="480" w:lineRule="exact"/>
              <w:ind w:left="0" w:firstLineChars="0" w:firstLine="0"/>
              <w:jc w:val="center"/>
            </w:pPr>
            <w:r w:rsidRPr="005A0DA8">
              <w:t>11:00-11:30</w:t>
            </w:r>
          </w:p>
        </w:tc>
        <w:tc>
          <w:tcPr>
            <w:tcW w:w="3260" w:type="dxa"/>
            <w:tcBorders>
              <w:left w:val="single" w:sz="4" w:space="0" w:color="auto"/>
            </w:tcBorders>
            <w:vAlign w:val="center"/>
          </w:tcPr>
          <w:p w:rsidR="00367E98" w:rsidRPr="005A0DA8" w:rsidRDefault="00367E98" w:rsidP="00632D1F">
            <w:pPr>
              <w:spacing w:line="480" w:lineRule="exact"/>
              <w:ind w:left="0" w:firstLineChars="0" w:firstLine="0"/>
              <w:jc w:val="left"/>
            </w:pPr>
            <w:r w:rsidRPr="005A0DA8">
              <w:t>Q&amp;A</w:t>
            </w:r>
          </w:p>
        </w:tc>
        <w:tc>
          <w:tcPr>
            <w:tcW w:w="3598" w:type="dxa"/>
            <w:tcBorders>
              <w:right w:val="thickThinSmallGap" w:sz="24" w:space="0" w:color="auto"/>
            </w:tcBorders>
            <w:vAlign w:val="center"/>
          </w:tcPr>
          <w:p w:rsidR="00367E98" w:rsidRPr="005A0DA8" w:rsidRDefault="00367E98" w:rsidP="00632D1F">
            <w:pPr>
              <w:spacing w:line="480" w:lineRule="exact"/>
              <w:ind w:left="0" w:firstLineChars="0" w:firstLine="0"/>
              <w:jc w:val="center"/>
            </w:pPr>
            <w:r w:rsidRPr="005A0DA8">
              <w:t>中國生產力中心</w:t>
            </w:r>
          </w:p>
        </w:tc>
      </w:tr>
    </w:tbl>
    <w:p w:rsidR="00367E98" w:rsidRPr="005A0DA8" w:rsidRDefault="00194ACB" w:rsidP="00402969">
      <w:pPr>
        <w:ind w:left="0" w:firstLineChars="101" w:firstLine="283"/>
        <w:jc w:val="left"/>
      </w:pPr>
      <w:r w:rsidRPr="00632D1F">
        <w:rPr>
          <w:rFonts w:ascii="微軟正黑體" w:eastAsia="微軟正黑體" w:hAnsi="微軟正黑體" w:cs="微軟正黑體" w:hint="eastAsia"/>
        </w:rPr>
        <w:t>※</w:t>
      </w:r>
      <w:r w:rsidR="00367E98" w:rsidRPr="005A0DA8">
        <w:t>名額有限，主辦單位保留報名變更與調整權利，有任何更動將另行通知</w:t>
      </w:r>
    </w:p>
    <w:p w:rsidR="0014740E" w:rsidRPr="005A0DA8" w:rsidRDefault="00815E11" w:rsidP="00632D1F">
      <w:pPr>
        <w:pStyle w:val="af1"/>
        <w:numPr>
          <w:ilvl w:val="0"/>
          <w:numId w:val="28"/>
        </w:numPr>
        <w:tabs>
          <w:tab w:val="left" w:pos="567"/>
        </w:tabs>
        <w:spacing w:beforeLines="100" w:before="360" w:afterLines="50" w:after="180"/>
        <w:ind w:leftChars="0" w:left="482" w:firstLineChars="0" w:hanging="482"/>
      </w:pPr>
      <w:r w:rsidRPr="005A0DA8">
        <w:t>聯絡窗口：</w:t>
      </w:r>
    </w:p>
    <w:tbl>
      <w:tblPr>
        <w:tblStyle w:val="a4"/>
        <w:tblW w:w="9214" w:type="dxa"/>
        <w:jc w:val="center"/>
        <w:tblInd w:w="239"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4A0" w:firstRow="1" w:lastRow="0" w:firstColumn="1" w:lastColumn="0" w:noHBand="0" w:noVBand="1"/>
      </w:tblPr>
      <w:tblGrid>
        <w:gridCol w:w="1843"/>
        <w:gridCol w:w="3969"/>
        <w:gridCol w:w="3402"/>
      </w:tblGrid>
      <w:tr w:rsidR="00065A7A" w:rsidRPr="005A0DA8" w:rsidTr="00402969">
        <w:trPr>
          <w:jc w:val="center"/>
        </w:trPr>
        <w:tc>
          <w:tcPr>
            <w:tcW w:w="1843" w:type="dxa"/>
            <w:shd w:val="clear" w:color="auto" w:fill="BFBFBF" w:themeFill="background1" w:themeFillShade="BF"/>
            <w:vAlign w:val="center"/>
          </w:tcPr>
          <w:p w:rsidR="00065A7A" w:rsidRPr="005A0DA8" w:rsidRDefault="00065A7A" w:rsidP="005B6287">
            <w:pPr>
              <w:pStyle w:val="Web"/>
              <w:ind w:left="0" w:firstLineChars="0" w:firstLine="0"/>
              <w:jc w:val="center"/>
              <w:rPr>
                <w:rFonts w:ascii="Arial" w:hAnsi="Arial" w:cs="Arial"/>
              </w:rPr>
            </w:pPr>
            <w:r w:rsidRPr="005A0DA8">
              <w:rPr>
                <w:rFonts w:ascii="Arial" w:hAnsi="Arial" w:cs="Arial"/>
              </w:rPr>
              <w:t>姓名</w:t>
            </w:r>
          </w:p>
        </w:tc>
        <w:tc>
          <w:tcPr>
            <w:tcW w:w="3969" w:type="dxa"/>
            <w:shd w:val="clear" w:color="auto" w:fill="BFBFBF" w:themeFill="background1" w:themeFillShade="BF"/>
            <w:vAlign w:val="center"/>
          </w:tcPr>
          <w:p w:rsidR="00065A7A" w:rsidRPr="005A0DA8" w:rsidRDefault="00065A7A" w:rsidP="005A0DA8">
            <w:pPr>
              <w:pStyle w:val="Web"/>
              <w:ind w:left="0"/>
              <w:jc w:val="center"/>
              <w:rPr>
                <w:rFonts w:ascii="Arial" w:hAnsi="Arial" w:cs="Arial"/>
              </w:rPr>
            </w:pPr>
            <w:r w:rsidRPr="005A0DA8">
              <w:rPr>
                <w:rFonts w:ascii="Arial" w:hAnsi="Arial" w:cs="Arial"/>
              </w:rPr>
              <w:t>電話</w:t>
            </w:r>
          </w:p>
        </w:tc>
        <w:tc>
          <w:tcPr>
            <w:tcW w:w="3402" w:type="dxa"/>
            <w:shd w:val="clear" w:color="auto" w:fill="BFBFBF" w:themeFill="background1" w:themeFillShade="BF"/>
            <w:vAlign w:val="center"/>
          </w:tcPr>
          <w:p w:rsidR="00065A7A" w:rsidRPr="005A0DA8" w:rsidRDefault="00065A7A" w:rsidP="005A0DA8">
            <w:pPr>
              <w:pStyle w:val="Web"/>
              <w:ind w:left="0"/>
              <w:jc w:val="center"/>
              <w:rPr>
                <w:rFonts w:ascii="Arial" w:hAnsi="Arial" w:cs="Arial"/>
              </w:rPr>
            </w:pPr>
            <w:r w:rsidRPr="005A0DA8">
              <w:rPr>
                <w:rFonts w:ascii="Arial" w:hAnsi="Arial" w:cs="Arial"/>
              </w:rPr>
              <w:t>E-MAIL</w:t>
            </w:r>
          </w:p>
        </w:tc>
      </w:tr>
      <w:tr w:rsidR="001D3049" w:rsidRPr="005A0DA8" w:rsidTr="00402969">
        <w:trPr>
          <w:trHeight w:val="680"/>
          <w:jc w:val="center"/>
        </w:trPr>
        <w:tc>
          <w:tcPr>
            <w:tcW w:w="1843" w:type="dxa"/>
            <w:vAlign w:val="center"/>
          </w:tcPr>
          <w:p w:rsidR="001D3049" w:rsidRPr="005A0DA8" w:rsidRDefault="001D3049" w:rsidP="001D1A64">
            <w:pPr>
              <w:pStyle w:val="Web"/>
              <w:ind w:left="0" w:firstLineChars="0" w:firstLine="0"/>
              <w:jc w:val="center"/>
              <w:rPr>
                <w:rFonts w:ascii="Arial" w:hAnsi="Arial" w:cs="Arial"/>
              </w:rPr>
            </w:pPr>
            <w:r w:rsidRPr="005A0DA8">
              <w:rPr>
                <w:rFonts w:ascii="Arial" w:hAnsi="Arial" w:cs="Arial"/>
              </w:rPr>
              <w:t>蘇慧真</w:t>
            </w:r>
          </w:p>
        </w:tc>
        <w:tc>
          <w:tcPr>
            <w:tcW w:w="3969" w:type="dxa"/>
            <w:vAlign w:val="center"/>
          </w:tcPr>
          <w:p w:rsidR="001D3049" w:rsidRPr="005A0DA8" w:rsidRDefault="001D3049" w:rsidP="001D1A64">
            <w:pPr>
              <w:pStyle w:val="Web"/>
              <w:spacing w:before="0" w:beforeAutospacing="0" w:after="0" w:afterAutospacing="0"/>
              <w:ind w:left="0" w:firstLineChars="0" w:firstLine="0"/>
              <w:jc w:val="center"/>
              <w:rPr>
                <w:rFonts w:ascii="Arial" w:hAnsi="Arial" w:cs="Arial"/>
              </w:rPr>
            </w:pPr>
            <w:r w:rsidRPr="005A0DA8">
              <w:rPr>
                <w:rFonts w:ascii="Arial" w:hAnsi="Arial" w:cs="Arial"/>
              </w:rPr>
              <w:t>(02)26982989</w:t>
            </w:r>
            <w:r w:rsidRPr="005A0DA8">
              <w:rPr>
                <w:rFonts w:ascii="Arial" w:hAnsi="Arial" w:cs="Arial"/>
              </w:rPr>
              <w:t>轉</w:t>
            </w:r>
            <w:r w:rsidRPr="005A0DA8">
              <w:rPr>
                <w:rFonts w:ascii="Arial" w:hAnsi="Arial" w:cs="Arial"/>
              </w:rPr>
              <w:t>02630</w:t>
            </w:r>
          </w:p>
        </w:tc>
        <w:tc>
          <w:tcPr>
            <w:tcW w:w="3402" w:type="dxa"/>
            <w:vAlign w:val="center"/>
          </w:tcPr>
          <w:p w:rsidR="001D3049" w:rsidRPr="005A0DA8" w:rsidRDefault="001D3049" w:rsidP="001D1A64">
            <w:pPr>
              <w:pStyle w:val="Web"/>
              <w:spacing w:before="0" w:beforeAutospacing="0" w:after="0" w:afterAutospacing="0"/>
              <w:ind w:left="0" w:firstLineChars="0" w:firstLine="0"/>
              <w:jc w:val="center"/>
              <w:rPr>
                <w:rFonts w:ascii="Arial" w:hAnsi="Arial" w:cs="Arial"/>
              </w:rPr>
            </w:pPr>
            <w:r w:rsidRPr="005A0DA8">
              <w:rPr>
                <w:rFonts w:ascii="Arial" w:hAnsi="Arial" w:cs="Arial"/>
              </w:rPr>
              <w:t>0</w:t>
            </w:r>
            <w:hyperlink r:id="rId9" w:history="1">
              <w:r w:rsidRPr="005A0DA8">
                <w:rPr>
                  <w:rStyle w:val="a3"/>
                  <w:rFonts w:ascii="Arial" w:hAnsi="Arial" w:cs="Arial"/>
                  <w:bCs/>
                  <w:color w:val="auto"/>
                  <w:kern w:val="24"/>
                </w:rPr>
                <w:t>2630@cpc.tw</w:t>
              </w:r>
            </w:hyperlink>
          </w:p>
        </w:tc>
      </w:tr>
      <w:tr w:rsidR="00A8000F" w:rsidRPr="005A0DA8" w:rsidTr="00402969">
        <w:trPr>
          <w:trHeight w:val="680"/>
          <w:jc w:val="center"/>
        </w:trPr>
        <w:tc>
          <w:tcPr>
            <w:tcW w:w="1843" w:type="dxa"/>
            <w:vAlign w:val="center"/>
          </w:tcPr>
          <w:p w:rsidR="00A8000F" w:rsidRPr="005A0DA8" w:rsidRDefault="00A8000F" w:rsidP="005B6287">
            <w:pPr>
              <w:pStyle w:val="Web"/>
              <w:ind w:left="0" w:firstLineChars="0" w:firstLine="0"/>
              <w:jc w:val="center"/>
              <w:rPr>
                <w:rFonts w:ascii="Arial" w:hAnsi="Arial" w:cs="Arial"/>
              </w:rPr>
            </w:pPr>
            <w:proofErr w:type="gramStart"/>
            <w:r w:rsidRPr="005A0DA8">
              <w:rPr>
                <w:rFonts w:ascii="Arial" w:hAnsi="Arial" w:cs="Arial"/>
              </w:rPr>
              <w:t>王慧群</w:t>
            </w:r>
            <w:proofErr w:type="gramEnd"/>
          </w:p>
        </w:tc>
        <w:tc>
          <w:tcPr>
            <w:tcW w:w="3969" w:type="dxa"/>
            <w:vAlign w:val="center"/>
          </w:tcPr>
          <w:p w:rsidR="00A8000F" w:rsidRPr="005A0DA8" w:rsidRDefault="00A8000F" w:rsidP="0054699C">
            <w:pPr>
              <w:pStyle w:val="Web"/>
              <w:spacing w:before="0" w:beforeAutospacing="0" w:after="0" w:afterAutospacing="0"/>
              <w:ind w:left="0" w:firstLineChars="0" w:firstLine="0"/>
              <w:jc w:val="center"/>
              <w:rPr>
                <w:rFonts w:ascii="Arial" w:hAnsi="Arial" w:cs="Arial"/>
              </w:rPr>
            </w:pPr>
            <w:r w:rsidRPr="005A0DA8">
              <w:rPr>
                <w:rFonts w:ascii="Arial" w:hAnsi="Arial" w:cs="Arial"/>
              </w:rPr>
              <w:t>(02)26982989</w:t>
            </w:r>
            <w:r w:rsidRPr="005A0DA8">
              <w:rPr>
                <w:rFonts w:ascii="Arial" w:hAnsi="Arial" w:cs="Arial"/>
              </w:rPr>
              <w:t>轉</w:t>
            </w:r>
            <w:r w:rsidRPr="005A0DA8">
              <w:rPr>
                <w:rFonts w:ascii="Arial" w:hAnsi="Arial" w:cs="Arial"/>
              </w:rPr>
              <w:t>03080</w:t>
            </w:r>
          </w:p>
        </w:tc>
        <w:tc>
          <w:tcPr>
            <w:tcW w:w="3402" w:type="dxa"/>
            <w:vAlign w:val="center"/>
          </w:tcPr>
          <w:p w:rsidR="00A8000F" w:rsidRPr="005A0DA8" w:rsidRDefault="00334712" w:rsidP="0054699C">
            <w:pPr>
              <w:pStyle w:val="Web"/>
              <w:spacing w:before="0" w:beforeAutospacing="0" w:after="0" w:afterAutospacing="0"/>
              <w:ind w:left="0" w:firstLineChars="0" w:firstLine="0"/>
              <w:jc w:val="center"/>
              <w:rPr>
                <w:rFonts w:ascii="Arial" w:hAnsi="Arial" w:cs="Arial"/>
              </w:rPr>
            </w:pPr>
            <w:hyperlink r:id="rId10" w:history="1">
              <w:r w:rsidR="00A8000F" w:rsidRPr="005A0DA8">
                <w:rPr>
                  <w:rFonts w:ascii="Arial" w:hAnsi="Arial" w:cs="Arial"/>
                  <w:bCs/>
                  <w:kern w:val="24"/>
                </w:rPr>
                <w:t>03080</w:t>
              </w:r>
              <w:r w:rsidR="00A8000F" w:rsidRPr="005A0DA8">
                <w:rPr>
                  <w:rStyle w:val="a3"/>
                  <w:rFonts w:ascii="Arial" w:hAnsi="Arial" w:cs="Arial"/>
                  <w:bCs/>
                  <w:color w:val="auto"/>
                  <w:kern w:val="24"/>
                </w:rPr>
                <w:t>@cpc.tw</w:t>
              </w:r>
            </w:hyperlink>
          </w:p>
        </w:tc>
      </w:tr>
      <w:tr w:rsidR="00A8000F" w:rsidRPr="005A0DA8" w:rsidTr="00402969">
        <w:trPr>
          <w:trHeight w:val="680"/>
          <w:jc w:val="center"/>
        </w:trPr>
        <w:tc>
          <w:tcPr>
            <w:tcW w:w="1843" w:type="dxa"/>
            <w:vAlign w:val="center"/>
          </w:tcPr>
          <w:p w:rsidR="00A8000F" w:rsidRPr="005A0DA8" w:rsidRDefault="00A8000F" w:rsidP="005B6287">
            <w:pPr>
              <w:pStyle w:val="Web"/>
              <w:ind w:left="0" w:firstLineChars="0" w:firstLine="0"/>
              <w:jc w:val="center"/>
              <w:rPr>
                <w:rFonts w:ascii="Arial" w:hAnsi="Arial" w:cs="Arial"/>
              </w:rPr>
            </w:pPr>
            <w:r w:rsidRPr="005A0DA8">
              <w:rPr>
                <w:rFonts w:ascii="Arial" w:hAnsi="Arial" w:cs="Arial"/>
              </w:rPr>
              <w:t>洪嘉鴻</w:t>
            </w:r>
          </w:p>
        </w:tc>
        <w:tc>
          <w:tcPr>
            <w:tcW w:w="3969" w:type="dxa"/>
            <w:vAlign w:val="center"/>
          </w:tcPr>
          <w:p w:rsidR="00A8000F" w:rsidRPr="005A0DA8" w:rsidRDefault="00A8000F" w:rsidP="0054699C">
            <w:pPr>
              <w:pStyle w:val="Web"/>
              <w:spacing w:before="0" w:beforeAutospacing="0" w:after="0" w:afterAutospacing="0"/>
              <w:ind w:left="0" w:firstLineChars="0" w:firstLine="0"/>
              <w:jc w:val="center"/>
              <w:rPr>
                <w:rFonts w:ascii="Arial" w:hAnsi="Arial" w:cs="Arial"/>
              </w:rPr>
            </w:pPr>
            <w:r w:rsidRPr="005A0DA8">
              <w:rPr>
                <w:rFonts w:ascii="Arial" w:hAnsi="Arial" w:cs="Arial"/>
              </w:rPr>
              <w:t>(02)26982989</w:t>
            </w:r>
            <w:r w:rsidRPr="005A0DA8">
              <w:rPr>
                <w:rFonts w:ascii="Arial" w:hAnsi="Arial" w:cs="Arial"/>
              </w:rPr>
              <w:t>轉</w:t>
            </w:r>
            <w:r w:rsidRPr="005A0DA8">
              <w:rPr>
                <w:rFonts w:ascii="Arial" w:hAnsi="Arial" w:cs="Arial"/>
              </w:rPr>
              <w:t>02742</w:t>
            </w:r>
          </w:p>
        </w:tc>
        <w:tc>
          <w:tcPr>
            <w:tcW w:w="3402" w:type="dxa"/>
            <w:vAlign w:val="center"/>
          </w:tcPr>
          <w:p w:rsidR="00A8000F" w:rsidRPr="005A0DA8" w:rsidRDefault="00A8000F" w:rsidP="0054699C">
            <w:pPr>
              <w:pStyle w:val="Web"/>
              <w:spacing w:before="0" w:beforeAutospacing="0" w:after="0" w:afterAutospacing="0"/>
              <w:ind w:left="0" w:firstLineChars="0" w:firstLine="0"/>
              <w:jc w:val="center"/>
              <w:rPr>
                <w:rFonts w:ascii="Arial" w:hAnsi="Arial" w:cs="Arial"/>
              </w:rPr>
            </w:pPr>
            <w:r w:rsidRPr="005A0DA8">
              <w:rPr>
                <w:rFonts w:ascii="Arial" w:hAnsi="Arial" w:cs="Arial"/>
              </w:rPr>
              <w:t>0</w:t>
            </w:r>
            <w:hyperlink r:id="rId11" w:history="1">
              <w:r w:rsidRPr="005A0DA8">
                <w:rPr>
                  <w:rStyle w:val="a3"/>
                  <w:rFonts w:ascii="Arial" w:hAnsi="Arial" w:cs="Arial"/>
                  <w:bCs/>
                  <w:color w:val="auto"/>
                  <w:kern w:val="24"/>
                </w:rPr>
                <w:t>2742@cpc.tw</w:t>
              </w:r>
            </w:hyperlink>
          </w:p>
        </w:tc>
      </w:tr>
    </w:tbl>
    <w:p w:rsidR="00311E25" w:rsidRDefault="00311E25" w:rsidP="00402969">
      <w:pPr>
        <w:ind w:left="0" w:firstLineChars="0" w:firstLine="0"/>
      </w:pPr>
    </w:p>
    <w:p w:rsidR="00A47835" w:rsidRDefault="00A47835" w:rsidP="00A47835">
      <w:pPr>
        <w:tabs>
          <w:tab w:val="left" w:pos="567"/>
        </w:tabs>
        <w:ind w:left="0" w:firstLineChars="0" w:firstLine="0"/>
      </w:pPr>
      <w:r>
        <w:rPr>
          <w:rFonts w:hint="eastAsia"/>
        </w:rPr>
        <w:t>※更多智慧農業最新</w:t>
      </w:r>
      <w:r w:rsidR="00402969">
        <w:rPr>
          <w:rFonts w:hint="eastAsia"/>
        </w:rPr>
        <w:t>相關資訊</w:t>
      </w:r>
      <w:r>
        <w:rPr>
          <w:rFonts w:hint="eastAsia"/>
        </w:rPr>
        <w:t>：</w:t>
      </w:r>
    </w:p>
    <w:p w:rsidR="00A47835" w:rsidRDefault="00A47835" w:rsidP="00A47835">
      <w:pPr>
        <w:pStyle w:val="af1"/>
        <w:numPr>
          <w:ilvl w:val="0"/>
          <w:numId w:val="36"/>
        </w:numPr>
        <w:tabs>
          <w:tab w:val="left" w:pos="567"/>
        </w:tabs>
        <w:ind w:leftChars="0" w:firstLineChars="0"/>
      </w:pPr>
      <w:r>
        <w:rPr>
          <w:rFonts w:hint="eastAsia"/>
        </w:rPr>
        <w:t>智慧</w:t>
      </w:r>
      <w:proofErr w:type="gramStart"/>
      <w:r>
        <w:rPr>
          <w:rFonts w:hint="eastAsia"/>
        </w:rPr>
        <w:t>農業官網</w:t>
      </w:r>
      <w:proofErr w:type="gramEnd"/>
      <w:r>
        <w:rPr>
          <w:rFonts w:hint="eastAsia"/>
        </w:rPr>
        <w:t>：</w:t>
      </w:r>
      <w:hyperlink r:id="rId12" w:history="1">
        <w:r w:rsidRPr="00845990">
          <w:rPr>
            <w:rStyle w:val="a3"/>
          </w:rPr>
          <w:t>https://www.intelligentagri.com.tw/</w:t>
        </w:r>
      </w:hyperlink>
    </w:p>
    <w:p w:rsidR="00A47835" w:rsidRPr="005A0DA8" w:rsidRDefault="00A47835" w:rsidP="00A47835">
      <w:pPr>
        <w:pStyle w:val="af1"/>
        <w:numPr>
          <w:ilvl w:val="0"/>
          <w:numId w:val="36"/>
        </w:numPr>
        <w:tabs>
          <w:tab w:val="left" w:pos="567"/>
        </w:tabs>
        <w:ind w:leftChars="0" w:firstLineChars="0"/>
      </w:pPr>
      <w:r>
        <w:rPr>
          <w:rFonts w:hint="eastAsia"/>
        </w:rPr>
        <w:t>智慧農業生態圈</w:t>
      </w:r>
      <w:r>
        <w:rPr>
          <w:rFonts w:hint="eastAsia"/>
        </w:rPr>
        <w:t>FB</w:t>
      </w:r>
      <w:r>
        <w:rPr>
          <w:rFonts w:hint="eastAsia"/>
        </w:rPr>
        <w:t>：</w:t>
      </w:r>
      <w:hyperlink r:id="rId13" w:history="1">
        <w:r>
          <w:rPr>
            <w:rStyle w:val="a3"/>
          </w:rPr>
          <w:t>https://www.facebook.com/smartagriecosystem/</w:t>
        </w:r>
      </w:hyperlink>
    </w:p>
    <w:p w:rsidR="00311E25" w:rsidRPr="005A0DA8" w:rsidRDefault="00311E25" w:rsidP="00FA0C18">
      <w:r w:rsidRPr="005A0DA8">
        <w:br w:type="page"/>
      </w:r>
    </w:p>
    <w:p w:rsidR="00E5562E" w:rsidRPr="00BF386C" w:rsidRDefault="00BF386C" w:rsidP="00BF386C">
      <w:pPr>
        <w:spacing w:afterLines="20" w:after="72"/>
        <w:ind w:left="2" w:firstLineChars="0" w:firstLine="0"/>
        <w:jc w:val="center"/>
        <w:rPr>
          <w:kern w:val="0"/>
          <w:sz w:val="36"/>
        </w:rPr>
      </w:pPr>
      <w:r w:rsidRPr="00BF386C">
        <w:rPr>
          <w:sz w:val="36"/>
        </w:rPr>
        <w:lastRenderedPageBreak/>
        <w:t>廣宣說明會</w:t>
      </w:r>
      <w:r w:rsidR="00670266" w:rsidRPr="00BF386C">
        <w:rPr>
          <w:sz w:val="36"/>
        </w:rPr>
        <w:t>暨計畫書撰寫商談會</w:t>
      </w:r>
      <w:r w:rsidR="004A76F1" w:rsidRPr="00BF386C">
        <w:rPr>
          <w:kern w:val="0"/>
          <w:sz w:val="36"/>
        </w:rPr>
        <w:t>報名表</w:t>
      </w:r>
    </w:p>
    <w:tbl>
      <w:tblPr>
        <w:tblW w:w="10378" w:type="dxa"/>
        <w:tblInd w:w="-147" w:type="dxa"/>
        <w:tblBorders>
          <w:top w:val="thinThickSmallGap" w:sz="12" w:space="0" w:color="auto"/>
          <w:left w:val="thinThickSmallGap" w:sz="12" w:space="0" w:color="auto"/>
          <w:bottom w:val="thickThinSmallGap" w:sz="12" w:space="0" w:color="auto"/>
          <w:right w:val="thickThinSmallGap" w:sz="12" w:space="0" w:color="auto"/>
          <w:insideH w:val="single" w:sz="4" w:space="0" w:color="auto"/>
          <w:insideV w:val="single" w:sz="4" w:space="0" w:color="auto"/>
        </w:tblBorders>
        <w:tblLayout w:type="fixed"/>
        <w:tblLook w:val="04A0" w:firstRow="1" w:lastRow="0" w:firstColumn="1" w:lastColumn="0" w:noHBand="0" w:noVBand="1"/>
      </w:tblPr>
      <w:tblGrid>
        <w:gridCol w:w="1418"/>
        <w:gridCol w:w="4678"/>
        <w:gridCol w:w="1418"/>
        <w:gridCol w:w="2864"/>
      </w:tblGrid>
      <w:tr w:rsidR="004078FF" w:rsidRPr="005A0DA8" w:rsidTr="00BF386C">
        <w:trPr>
          <w:trHeight w:val="555"/>
        </w:trPr>
        <w:tc>
          <w:tcPr>
            <w:tcW w:w="1418" w:type="dxa"/>
            <w:vMerge w:val="restart"/>
            <w:shd w:val="clear" w:color="auto" w:fill="DAEEF3"/>
            <w:vAlign w:val="center"/>
          </w:tcPr>
          <w:p w:rsidR="004078FF" w:rsidRDefault="004078FF" w:rsidP="009A714B">
            <w:pPr>
              <w:ind w:left="-4" w:firstLineChars="1" w:firstLine="3"/>
              <w:jc w:val="center"/>
            </w:pPr>
            <w:r w:rsidRPr="005A0DA8">
              <w:t>參加場次</w:t>
            </w:r>
          </w:p>
          <w:p w:rsidR="007B480B" w:rsidRPr="005A0DA8" w:rsidRDefault="007B480B" w:rsidP="009A714B">
            <w:pPr>
              <w:ind w:left="-4" w:firstLineChars="1" w:firstLine="3"/>
              <w:jc w:val="center"/>
            </w:pPr>
            <w:r>
              <w:rPr>
                <w:rFonts w:hint="eastAsia"/>
              </w:rPr>
              <w:t>(</w:t>
            </w:r>
            <w:r>
              <w:rPr>
                <w:rFonts w:hint="eastAsia"/>
              </w:rPr>
              <w:t>可複選</w:t>
            </w:r>
            <w:r>
              <w:rPr>
                <w:rFonts w:hint="eastAsia"/>
              </w:rPr>
              <w:t>)</w:t>
            </w:r>
          </w:p>
        </w:tc>
        <w:tc>
          <w:tcPr>
            <w:tcW w:w="8960" w:type="dxa"/>
            <w:gridSpan w:val="3"/>
            <w:vAlign w:val="center"/>
          </w:tcPr>
          <w:p w:rsidR="004078FF" w:rsidRPr="005A0DA8" w:rsidRDefault="004078FF" w:rsidP="009A714B">
            <w:pPr>
              <w:ind w:left="-4" w:firstLineChars="1" w:firstLine="3"/>
              <w:jc w:val="left"/>
            </w:pPr>
            <w:r w:rsidRPr="009A714B">
              <w:rPr>
                <w:rFonts w:ascii="標楷體" w:hAnsi="標楷體"/>
                <w:spacing w:val="30"/>
              </w:rPr>
              <w:t>□</w:t>
            </w:r>
            <w:r w:rsidRPr="005A0DA8">
              <w:rPr>
                <w:spacing w:val="30"/>
              </w:rPr>
              <w:t>7</w:t>
            </w:r>
            <w:r w:rsidRPr="005A0DA8">
              <w:t>/20</w:t>
            </w:r>
            <w:r w:rsidRPr="005A0DA8">
              <w:t>計畫推廣說明會</w:t>
            </w:r>
          </w:p>
        </w:tc>
      </w:tr>
      <w:tr w:rsidR="004078FF" w:rsidRPr="005A0DA8" w:rsidTr="00BF386C">
        <w:trPr>
          <w:trHeight w:val="945"/>
        </w:trPr>
        <w:tc>
          <w:tcPr>
            <w:tcW w:w="1418" w:type="dxa"/>
            <w:vMerge/>
            <w:shd w:val="clear" w:color="auto" w:fill="DAEEF3"/>
            <w:vAlign w:val="center"/>
          </w:tcPr>
          <w:p w:rsidR="004078FF" w:rsidRPr="005A0DA8" w:rsidRDefault="004078FF" w:rsidP="001B01C8">
            <w:pPr>
              <w:ind w:left="-4" w:firstLineChars="1" w:firstLine="3"/>
              <w:jc w:val="center"/>
            </w:pPr>
          </w:p>
        </w:tc>
        <w:tc>
          <w:tcPr>
            <w:tcW w:w="8960" w:type="dxa"/>
            <w:gridSpan w:val="3"/>
            <w:vAlign w:val="center"/>
          </w:tcPr>
          <w:p w:rsidR="004078FF" w:rsidRPr="009A714B" w:rsidRDefault="004078FF" w:rsidP="00402969">
            <w:pPr>
              <w:ind w:left="-4" w:firstLineChars="1" w:firstLine="3"/>
              <w:jc w:val="left"/>
              <w:rPr>
                <w:rFonts w:ascii="標楷體" w:hAnsi="標楷體"/>
                <w:spacing w:val="30"/>
              </w:rPr>
            </w:pPr>
            <w:r w:rsidRPr="009A714B">
              <w:rPr>
                <w:rFonts w:ascii="標楷體" w:hAnsi="標楷體"/>
                <w:spacing w:val="30"/>
              </w:rPr>
              <w:t>□</w:t>
            </w:r>
            <w:r w:rsidRPr="005A0DA8">
              <w:rPr>
                <w:spacing w:val="30"/>
              </w:rPr>
              <w:t>8</w:t>
            </w:r>
            <w:r w:rsidRPr="005A0DA8">
              <w:t>/03</w:t>
            </w:r>
            <w:r w:rsidRPr="005A0DA8">
              <w:t>計畫書撰寫商談會</w:t>
            </w:r>
            <w:r>
              <w:rPr>
                <w:rFonts w:hint="eastAsia"/>
              </w:rPr>
              <w:t>(</w:t>
            </w:r>
            <w:r w:rsidRPr="005A0DA8">
              <w:t>高雄場</w:t>
            </w:r>
            <w:r>
              <w:rPr>
                <w:rFonts w:hint="eastAsia"/>
              </w:rPr>
              <w:t xml:space="preserve">)  </w:t>
            </w:r>
            <w:r w:rsidRPr="009A714B">
              <w:rPr>
                <w:rFonts w:ascii="標楷體" w:hAnsi="標楷體"/>
                <w:spacing w:val="30"/>
              </w:rPr>
              <w:t>□</w:t>
            </w:r>
            <w:r w:rsidRPr="005A0DA8">
              <w:rPr>
                <w:spacing w:val="30"/>
              </w:rPr>
              <w:t>8</w:t>
            </w:r>
            <w:r w:rsidRPr="005A0DA8">
              <w:t>/04</w:t>
            </w:r>
            <w:r w:rsidRPr="005A0DA8">
              <w:t>計畫書撰寫商談會</w:t>
            </w:r>
            <w:r>
              <w:rPr>
                <w:rFonts w:hint="eastAsia"/>
              </w:rPr>
              <w:t>(</w:t>
            </w:r>
            <w:proofErr w:type="gramStart"/>
            <w:r w:rsidRPr="005A0DA8">
              <w:t>臺</w:t>
            </w:r>
            <w:proofErr w:type="gramEnd"/>
            <w:r w:rsidRPr="005A0DA8">
              <w:t>中場</w:t>
            </w:r>
            <w:r>
              <w:rPr>
                <w:rFonts w:hint="eastAsia"/>
              </w:rPr>
              <w:t>)</w:t>
            </w:r>
            <w:r w:rsidRPr="005A0DA8">
              <w:t xml:space="preserve"> </w:t>
            </w:r>
            <w:r w:rsidRPr="009A714B">
              <w:rPr>
                <w:rFonts w:ascii="標楷體" w:hAnsi="標楷體"/>
                <w:spacing w:val="30"/>
              </w:rPr>
              <w:t>□</w:t>
            </w:r>
            <w:r w:rsidRPr="005A0DA8">
              <w:rPr>
                <w:spacing w:val="30"/>
              </w:rPr>
              <w:t>8</w:t>
            </w:r>
            <w:r w:rsidRPr="005A0DA8">
              <w:t>/05</w:t>
            </w:r>
            <w:r w:rsidRPr="005A0DA8">
              <w:t>計畫書撰寫商談會</w:t>
            </w:r>
            <w:r>
              <w:rPr>
                <w:rFonts w:hint="eastAsia"/>
              </w:rPr>
              <w:t>(</w:t>
            </w:r>
            <w:proofErr w:type="gramStart"/>
            <w:r>
              <w:t>臺北場</w:t>
            </w:r>
            <w:proofErr w:type="gramEnd"/>
            <w:r>
              <w:t>)</w:t>
            </w:r>
          </w:p>
        </w:tc>
      </w:tr>
      <w:tr w:rsidR="002229D8" w:rsidRPr="005A0DA8" w:rsidTr="00BF386C">
        <w:trPr>
          <w:trHeight w:val="484"/>
        </w:trPr>
        <w:tc>
          <w:tcPr>
            <w:tcW w:w="1418" w:type="dxa"/>
            <w:shd w:val="clear" w:color="auto" w:fill="DAEEF3"/>
            <w:vAlign w:val="center"/>
          </w:tcPr>
          <w:p w:rsidR="002229D8" w:rsidRPr="005A0DA8" w:rsidRDefault="002229D8" w:rsidP="009A714B">
            <w:pPr>
              <w:ind w:left="-4" w:firstLineChars="1" w:firstLine="3"/>
              <w:jc w:val="center"/>
            </w:pPr>
            <w:r w:rsidRPr="005A0DA8">
              <w:t>服務單位</w:t>
            </w:r>
          </w:p>
        </w:tc>
        <w:tc>
          <w:tcPr>
            <w:tcW w:w="8960" w:type="dxa"/>
            <w:gridSpan w:val="3"/>
          </w:tcPr>
          <w:p w:rsidR="002229D8" w:rsidRPr="005A0DA8" w:rsidRDefault="002229D8" w:rsidP="009A714B">
            <w:pPr>
              <w:ind w:left="-4" w:firstLineChars="1" w:firstLine="3"/>
              <w:jc w:val="left"/>
            </w:pPr>
            <w:r w:rsidRPr="005A0DA8">
              <w:t>(</w:t>
            </w:r>
            <w:r w:rsidRPr="005A0DA8">
              <w:t>同單位請分開報名</w:t>
            </w:r>
            <w:r w:rsidRPr="005A0DA8">
              <w:t>)</w:t>
            </w:r>
          </w:p>
        </w:tc>
      </w:tr>
      <w:tr w:rsidR="002229D8" w:rsidRPr="005A0DA8" w:rsidTr="00BF386C">
        <w:trPr>
          <w:trHeight w:val="704"/>
        </w:trPr>
        <w:tc>
          <w:tcPr>
            <w:tcW w:w="1418" w:type="dxa"/>
            <w:shd w:val="clear" w:color="auto" w:fill="DAEEF3"/>
            <w:vAlign w:val="center"/>
          </w:tcPr>
          <w:p w:rsidR="002229D8" w:rsidRPr="005A0DA8" w:rsidRDefault="002229D8" w:rsidP="009A714B">
            <w:pPr>
              <w:ind w:left="-4" w:firstLineChars="1" w:firstLine="3"/>
              <w:jc w:val="center"/>
            </w:pPr>
            <w:r w:rsidRPr="005A0DA8">
              <w:t>單位屬性</w:t>
            </w:r>
          </w:p>
        </w:tc>
        <w:tc>
          <w:tcPr>
            <w:tcW w:w="8960" w:type="dxa"/>
            <w:gridSpan w:val="3"/>
          </w:tcPr>
          <w:p w:rsidR="002229D8" w:rsidRPr="005A0DA8" w:rsidRDefault="009A714B" w:rsidP="009A714B">
            <w:pPr>
              <w:ind w:left="-4" w:firstLineChars="1" w:firstLine="3"/>
              <w:jc w:val="left"/>
            </w:pPr>
            <w:r w:rsidRPr="009A714B">
              <w:rPr>
                <w:rFonts w:ascii="標楷體" w:hAnsi="標楷體"/>
                <w:spacing w:val="30"/>
              </w:rPr>
              <w:t>□</w:t>
            </w:r>
            <w:r w:rsidR="002229D8" w:rsidRPr="005A0DA8">
              <w:t>政府機關</w:t>
            </w:r>
            <w:r w:rsidR="00FE4795">
              <w:rPr>
                <w:rFonts w:hint="eastAsia"/>
              </w:rPr>
              <w:t xml:space="preserve">  </w:t>
            </w:r>
            <w:r w:rsidRPr="009A714B">
              <w:rPr>
                <w:rFonts w:ascii="標楷體" w:hAnsi="標楷體"/>
                <w:spacing w:val="30"/>
              </w:rPr>
              <w:t>□</w:t>
            </w:r>
            <w:r w:rsidR="002229D8" w:rsidRPr="005A0DA8">
              <w:t>農企業</w:t>
            </w:r>
            <w:r w:rsidR="00FE4795">
              <w:rPr>
                <w:rFonts w:hint="eastAsia"/>
              </w:rPr>
              <w:t xml:space="preserve">  </w:t>
            </w:r>
            <w:r w:rsidRPr="009A714B">
              <w:rPr>
                <w:rFonts w:ascii="標楷體" w:hAnsi="標楷體"/>
                <w:spacing w:val="30"/>
              </w:rPr>
              <w:t>□</w:t>
            </w:r>
            <w:r w:rsidR="002229D8" w:rsidRPr="005A0DA8">
              <w:t>農民團體</w:t>
            </w:r>
            <w:r w:rsidR="002229D8" w:rsidRPr="005A0DA8">
              <w:t>(</w:t>
            </w:r>
            <w:r w:rsidR="002229D8" w:rsidRPr="005A0DA8">
              <w:t>農會</w:t>
            </w:r>
            <w:r w:rsidR="002229D8" w:rsidRPr="005A0DA8">
              <w:t>/</w:t>
            </w:r>
            <w:r w:rsidR="002229D8" w:rsidRPr="005A0DA8">
              <w:t>農業合作社</w:t>
            </w:r>
            <w:proofErr w:type="gramStart"/>
            <w:r w:rsidR="002229D8" w:rsidRPr="005A0DA8">
              <w:t>）</w:t>
            </w:r>
            <w:proofErr w:type="gramEnd"/>
            <w:r w:rsidR="002229D8" w:rsidRPr="005A0DA8">
              <w:br/>
            </w:r>
            <w:r w:rsidRPr="009A714B">
              <w:rPr>
                <w:rFonts w:ascii="標楷體" w:hAnsi="標楷體"/>
                <w:spacing w:val="30"/>
              </w:rPr>
              <w:t>□</w:t>
            </w:r>
            <w:r w:rsidR="002229D8" w:rsidRPr="005A0DA8">
              <w:t>農業產業團體</w:t>
            </w:r>
            <w:r w:rsidR="002229D8" w:rsidRPr="005A0DA8">
              <w:t>(</w:t>
            </w:r>
            <w:r w:rsidR="004620A4" w:rsidRPr="005A0DA8">
              <w:t>產業</w:t>
            </w:r>
            <w:r w:rsidR="002229D8" w:rsidRPr="005A0DA8">
              <w:t>公協會</w:t>
            </w:r>
            <w:r w:rsidR="002229D8" w:rsidRPr="005A0DA8">
              <w:t>)</w:t>
            </w:r>
            <w:r w:rsidR="00FE4795">
              <w:rPr>
                <w:rFonts w:hint="eastAsia"/>
              </w:rPr>
              <w:t xml:space="preserve"> </w:t>
            </w:r>
            <w:r w:rsidRPr="009A714B">
              <w:rPr>
                <w:rFonts w:ascii="標楷體" w:hAnsi="標楷體"/>
                <w:spacing w:val="30"/>
              </w:rPr>
              <w:t>□</w:t>
            </w:r>
            <w:r w:rsidR="002229D8" w:rsidRPr="005A0DA8">
              <w:t>科技服務業者</w:t>
            </w:r>
            <w:r w:rsidR="00FE4795">
              <w:rPr>
                <w:rFonts w:hint="eastAsia"/>
              </w:rPr>
              <w:t xml:space="preserve"> </w:t>
            </w:r>
            <w:r w:rsidRPr="009A714B">
              <w:rPr>
                <w:rFonts w:ascii="標楷體" w:hAnsi="標楷體"/>
                <w:spacing w:val="30"/>
              </w:rPr>
              <w:t>□</w:t>
            </w:r>
            <w:r w:rsidR="002229D8" w:rsidRPr="005A0DA8">
              <w:t>其他</w:t>
            </w:r>
            <w:r w:rsidR="00FE4795">
              <w:t>____________</w:t>
            </w:r>
          </w:p>
        </w:tc>
      </w:tr>
      <w:tr w:rsidR="002229D8" w:rsidRPr="005A0DA8" w:rsidTr="00BF386C">
        <w:trPr>
          <w:trHeight w:val="56"/>
        </w:trPr>
        <w:tc>
          <w:tcPr>
            <w:tcW w:w="1418" w:type="dxa"/>
            <w:shd w:val="clear" w:color="auto" w:fill="DAEEF3"/>
            <w:vAlign w:val="center"/>
          </w:tcPr>
          <w:p w:rsidR="002229D8" w:rsidRPr="005A0DA8" w:rsidRDefault="002229D8" w:rsidP="009A714B">
            <w:pPr>
              <w:ind w:left="-4" w:firstLineChars="1" w:firstLine="3"/>
              <w:jc w:val="center"/>
            </w:pPr>
            <w:r w:rsidRPr="005A0DA8">
              <w:t>姓名</w:t>
            </w:r>
          </w:p>
        </w:tc>
        <w:tc>
          <w:tcPr>
            <w:tcW w:w="4678" w:type="dxa"/>
          </w:tcPr>
          <w:p w:rsidR="002229D8" w:rsidRPr="005A0DA8" w:rsidRDefault="002229D8" w:rsidP="009A714B">
            <w:pPr>
              <w:ind w:left="-4" w:firstLineChars="1" w:firstLine="3"/>
              <w:jc w:val="center"/>
            </w:pPr>
          </w:p>
        </w:tc>
        <w:tc>
          <w:tcPr>
            <w:tcW w:w="1418" w:type="dxa"/>
          </w:tcPr>
          <w:p w:rsidR="002229D8" w:rsidRPr="005A0DA8" w:rsidRDefault="002229D8" w:rsidP="009A714B">
            <w:pPr>
              <w:ind w:left="-4" w:firstLineChars="1" w:firstLine="3"/>
              <w:jc w:val="center"/>
            </w:pPr>
            <w:r w:rsidRPr="005A0DA8">
              <w:t>職稱</w:t>
            </w:r>
          </w:p>
        </w:tc>
        <w:tc>
          <w:tcPr>
            <w:tcW w:w="2864" w:type="dxa"/>
          </w:tcPr>
          <w:p w:rsidR="002229D8" w:rsidRPr="005A0DA8" w:rsidRDefault="002229D8" w:rsidP="009A714B">
            <w:pPr>
              <w:ind w:left="-4" w:firstLineChars="1" w:firstLine="3"/>
            </w:pPr>
          </w:p>
        </w:tc>
      </w:tr>
      <w:tr w:rsidR="002229D8" w:rsidRPr="005A0DA8" w:rsidTr="00BF386C">
        <w:trPr>
          <w:trHeight w:val="233"/>
        </w:trPr>
        <w:tc>
          <w:tcPr>
            <w:tcW w:w="1418" w:type="dxa"/>
            <w:shd w:val="clear" w:color="auto" w:fill="DAEEF3"/>
            <w:vAlign w:val="center"/>
          </w:tcPr>
          <w:p w:rsidR="002229D8" w:rsidRPr="005A0DA8" w:rsidRDefault="002229D8" w:rsidP="009A714B">
            <w:pPr>
              <w:ind w:left="-4" w:firstLineChars="1" w:firstLine="3"/>
              <w:jc w:val="center"/>
            </w:pPr>
            <w:r w:rsidRPr="005A0DA8">
              <w:t>E-mail</w:t>
            </w:r>
          </w:p>
        </w:tc>
        <w:tc>
          <w:tcPr>
            <w:tcW w:w="4678" w:type="dxa"/>
          </w:tcPr>
          <w:p w:rsidR="002229D8" w:rsidRPr="005A0DA8" w:rsidRDefault="002229D8" w:rsidP="009A714B">
            <w:pPr>
              <w:ind w:left="-4" w:firstLineChars="1" w:firstLine="3"/>
              <w:jc w:val="center"/>
            </w:pPr>
          </w:p>
        </w:tc>
        <w:tc>
          <w:tcPr>
            <w:tcW w:w="1418" w:type="dxa"/>
          </w:tcPr>
          <w:p w:rsidR="002229D8" w:rsidRPr="005A0DA8" w:rsidRDefault="002229D8" w:rsidP="009A714B">
            <w:pPr>
              <w:ind w:left="-4" w:firstLineChars="1" w:firstLine="3"/>
              <w:jc w:val="center"/>
            </w:pPr>
            <w:r w:rsidRPr="005A0DA8">
              <w:t>手機號碼</w:t>
            </w:r>
          </w:p>
        </w:tc>
        <w:tc>
          <w:tcPr>
            <w:tcW w:w="2864" w:type="dxa"/>
          </w:tcPr>
          <w:p w:rsidR="002229D8" w:rsidRPr="005A0DA8" w:rsidRDefault="002229D8" w:rsidP="009A714B">
            <w:pPr>
              <w:ind w:left="-4" w:firstLineChars="1" w:firstLine="3"/>
            </w:pPr>
          </w:p>
        </w:tc>
      </w:tr>
      <w:tr w:rsidR="002229D8" w:rsidRPr="005A0DA8" w:rsidTr="00BF386C">
        <w:trPr>
          <w:trHeight w:val="5459"/>
        </w:trPr>
        <w:tc>
          <w:tcPr>
            <w:tcW w:w="1418" w:type="dxa"/>
            <w:shd w:val="clear" w:color="auto" w:fill="DAEEF3"/>
            <w:vAlign w:val="center"/>
          </w:tcPr>
          <w:p w:rsidR="002229D8" w:rsidRPr="005A0DA8" w:rsidRDefault="002229D8" w:rsidP="004836D9">
            <w:pPr>
              <w:ind w:left="0" w:firstLineChars="0" w:firstLine="0"/>
            </w:pPr>
            <w:r w:rsidRPr="005A0DA8">
              <w:t>個人資料</w:t>
            </w:r>
          </w:p>
          <w:p w:rsidR="002229D8" w:rsidRPr="005A0DA8" w:rsidRDefault="002229D8" w:rsidP="004836D9">
            <w:pPr>
              <w:ind w:left="0" w:firstLineChars="0" w:firstLine="0"/>
            </w:pPr>
            <w:r w:rsidRPr="005A0DA8">
              <w:t>保護聲明</w:t>
            </w:r>
          </w:p>
        </w:tc>
        <w:tc>
          <w:tcPr>
            <w:tcW w:w="8960" w:type="dxa"/>
            <w:gridSpan w:val="3"/>
            <w:vAlign w:val="center"/>
          </w:tcPr>
          <w:p w:rsidR="002229D8" w:rsidRPr="00B573E1" w:rsidRDefault="002229D8" w:rsidP="00BF386C">
            <w:pPr>
              <w:pStyle w:val="Default"/>
              <w:snapToGrid w:val="0"/>
              <w:spacing w:line="300" w:lineRule="exact"/>
              <w:jc w:val="both"/>
              <w:rPr>
                <w:rFonts w:ascii="Arial" w:hAnsi="Arial" w:cs="Arial"/>
                <w:color w:val="auto"/>
                <w:sz w:val="22"/>
                <w:szCs w:val="22"/>
              </w:rPr>
            </w:pPr>
            <w:r w:rsidRPr="00B573E1">
              <w:rPr>
                <w:rFonts w:ascii="Arial" w:hAnsi="Arial" w:cs="Arial"/>
                <w:color w:val="auto"/>
                <w:sz w:val="22"/>
                <w:szCs w:val="22"/>
              </w:rPr>
              <w:t>財團法人中國生產力中心（下稱「本中心」）</w:t>
            </w:r>
            <w:proofErr w:type="gramStart"/>
            <w:r w:rsidRPr="00B573E1">
              <w:rPr>
                <w:rFonts w:ascii="Arial" w:hAnsi="Arial" w:cs="Arial"/>
                <w:color w:val="auto"/>
                <w:sz w:val="22"/>
                <w:szCs w:val="22"/>
              </w:rPr>
              <w:t>謹依個人</w:t>
            </w:r>
            <w:proofErr w:type="gramEnd"/>
            <w:r w:rsidRPr="00B573E1">
              <w:rPr>
                <w:rFonts w:ascii="Arial" w:hAnsi="Arial" w:cs="Arial"/>
                <w:color w:val="auto"/>
                <w:sz w:val="22"/>
                <w:szCs w:val="22"/>
              </w:rPr>
              <w:t>資料保護法規定告知您下列事項：</w:t>
            </w:r>
          </w:p>
          <w:p w:rsidR="002229D8" w:rsidRPr="00B573E1" w:rsidRDefault="002229D8" w:rsidP="00BF386C">
            <w:pPr>
              <w:pStyle w:val="Default"/>
              <w:snapToGrid w:val="0"/>
              <w:spacing w:line="300" w:lineRule="exact"/>
              <w:jc w:val="both"/>
              <w:rPr>
                <w:rFonts w:ascii="Arial" w:hAnsi="Arial" w:cs="Arial"/>
                <w:color w:val="auto"/>
                <w:sz w:val="22"/>
                <w:szCs w:val="22"/>
              </w:rPr>
            </w:pPr>
            <w:r w:rsidRPr="00B573E1">
              <w:rPr>
                <w:rFonts w:ascii="Arial" w:hAnsi="Arial" w:cs="Arial"/>
                <w:color w:val="auto"/>
                <w:sz w:val="22"/>
                <w:szCs w:val="22"/>
              </w:rPr>
              <w:t>1.</w:t>
            </w:r>
            <w:r w:rsidRPr="00B573E1">
              <w:rPr>
                <w:rFonts w:ascii="Arial" w:hAnsi="Arial" w:cs="Arial"/>
                <w:color w:val="auto"/>
                <w:sz w:val="22"/>
                <w:szCs w:val="22"/>
              </w:rPr>
              <w:t>個人資料蒐集之目的</w:t>
            </w:r>
          </w:p>
          <w:p w:rsidR="002229D8" w:rsidRPr="00B573E1" w:rsidRDefault="002229D8" w:rsidP="00BF386C">
            <w:pPr>
              <w:pStyle w:val="Default"/>
              <w:widowControl/>
              <w:numPr>
                <w:ilvl w:val="0"/>
                <w:numId w:val="4"/>
              </w:numPr>
              <w:snapToGrid w:val="0"/>
              <w:spacing w:line="300" w:lineRule="exact"/>
              <w:ind w:left="489" w:hanging="313"/>
              <w:jc w:val="both"/>
              <w:rPr>
                <w:rFonts w:ascii="Arial" w:hAnsi="Arial" w:cs="Arial"/>
                <w:color w:val="auto"/>
                <w:sz w:val="22"/>
                <w:szCs w:val="22"/>
              </w:rPr>
            </w:pPr>
            <w:r w:rsidRPr="00B573E1">
              <w:rPr>
                <w:rFonts w:ascii="Arial" w:hAnsi="Arial" w:cs="Arial"/>
                <w:color w:val="auto"/>
                <w:sz w:val="22"/>
                <w:szCs w:val="22"/>
              </w:rPr>
              <w:t>為執行本中心主辦之會議、座談會及</w:t>
            </w:r>
            <w:r w:rsidRPr="00B573E1">
              <w:rPr>
                <w:rFonts w:ascii="Arial" w:hAnsi="Arial" w:cs="Arial"/>
                <w:color w:val="auto"/>
                <w:spacing w:val="-12"/>
                <w:sz w:val="22"/>
                <w:szCs w:val="22"/>
              </w:rPr>
              <w:t>其他依法得從事業務有關之活動。</w:t>
            </w:r>
          </w:p>
          <w:p w:rsidR="002229D8" w:rsidRPr="00B573E1" w:rsidRDefault="002229D8" w:rsidP="00BF386C">
            <w:pPr>
              <w:pStyle w:val="Default"/>
              <w:widowControl/>
              <w:numPr>
                <w:ilvl w:val="0"/>
                <w:numId w:val="4"/>
              </w:numPr>
              <w:snapToGrid w:val="0"/>
              <w:spacing w:line="300" w:lineRule="exact"/>
              <w:ind w:left="489" w:hanging="313"/>
              <w:jc w:val="both"/>
              <w:rPr>
                <w:rFonts w:ascii="Arial" w:hAnsi="Arial" w:cs="Arial"/>
                <w:color w:val="auto"/>
                <w:sz w:val="22"/>
                <w:szCs w:val="22"/>
              </w:rPr>
            </w:pPr>
            <w:r w:rsidRPr="00B573E1">
              <w:rPr>
                <w:rFonts w:ascii="Arial" w:hAnsi="Arial" w:cs="Arial"/>
                <w:color w:val="auto"/>
                <w:sz w:val="22"/>
                <w:szCs w:val="22"/>
              </w:rPr>
              <w:t>作為上開活動之後續處理、聯絡、郵寄及紀錄之用途。</w:t>
            </w:r>
          </w:p>
          <w:p w:rsidR="002229D8" w:rsidRPr="00B573E1" w:rsidRDefault="002229D8" w:rsidP="00BF386C">
            <w:pPr>
              <w:pStyle w:val="Default"/>
              <w:snapToGrid w:val="0"/>
              <w:spacing w:line="300" w:lineRule="exact"/>
              <w:jc w:val="both"/>
              <w:rPr>
                <w:rFonts w:ascii="Arial" w:hAnsi="Arial" w:cs="Arial"/>
                <w:color w:val="auto"/>
                <w:sz w:val="22"/>
                <w:szCs w:val="22"/>
              </w:rPr>
            </w:pPr>
            <w:r w:rsidRPr="00B573E1">
              <w:rPr>
                <w:rFonts w:ascii="Arial" w:hAnsi="Arial" w:cs="Arial"/>
                <w:color w:val="auto"/>
                <w:sz w:val="22"/>
                <w:szCs w:val="22"/>
              </w:rPr>
              <w:t>2.</w:t>
            </w:r>
            <w:r w:rsidRPr="00B573E1">
              <w:rPr>
                <w:rFonts w:ascii="Arial" w:hAnsi="Arial" w:cs="Arial"/>
                <w:color w:val="auto"/>
                <w:sz w:val="22"/>
                <w:szCs w:val="22"/>
              </w:rPr>
              <w:t>個人資料蒐集</w:t>
            </w:r>
            <w:proofErr w:type="gramStart"/>
            <w:r w:rsidRPr="00B573E1">
              <w:rPr>
                <w:rFonts w:ascii="Arial" w:hAnsi="Arial" w:cs="Arial"/>
                <w:color w:val="auto"/>
                <w:sz w:val="22"/>
                <w:szCs w:val="22"/>
              </w:rPr>
              <w:t>之類別如報名表</w:t>
            </w:r>
            <w:proofErr w:type="gramEnd"/>
            <w:r w:rsidRPr="00B573E1">
              <w:rPr>
                <w:rFonts w:ascii="Arial" w:hAnsi="Arial" w:cs="Arial"/>
                <w:color w:val="auto"/>
                <w:sz w:val="22"/>
                <w:szCs w:val="22"/>
              </w:rPr>
              <w:t>。</w:t>
            </w:r>
          </w:p>
          <w:p w:rsidR="002229D8" w:rsidRPr="00B573E1" w:rsidRDefault="002229D8" w:rsidP="00BF386C">
            <w:pPr>
              <w:pStyle w:val="Default"/>
              <w:snapToGrid w:val="0"/>
              <w:spacing w:line="300" w:lineRule="exact"/>
              <w:jc w:val="both"/>
              <w:rPr>
                <w:rFonts w:ascii="Arial" w:hAnsi="Arial" w:cs="Arial"/>
                <w:color w:val="auto"/>
                <w:sz w:val="22"/>
                <w:szCs w:val="22"/>
              </w:rPr>
            </w:pPr>
            <w:r w:rsidRPr="00B573E1">
              <w:rPr>
                <w:rFonts w:ascii="Arial" w:hAnsi="Arial" w:cs="Arial"/>
                <w:color w:val="auto"/>
                <w:sz w:val="22"/>
                <w:szCs w:val="22"/>
              </w:rPr>
              <w:t>3.</w:t>
            </w:r>
            <w:r w:rsidRPr="00B573E1">
              <w:rPr>
                <w:rFonts w:ascii="Arial" w:hAnsi="Arial" w:cs="Arial"/>
                <w:color w:val="auto"/>
                <w:sz w:val="22"/>
                <w:szCs w:val="22"/>
              </w:rPr>
              <w:t>本中心對於您提供之個人資料，將妥為保存，並遵循以下原則使用您的個人資料：</w:t>
            </w:r>
          </w:p>
          <w:p w:rsidR="00402969" w:rsidRDefault="002229D8" w:rsidP="00BF386C">
            <w:pPr>
              <w:pStyle w:val="Default"/>
              <w:snapToGrid w:val="0"/>
              <w:spacing w:line="300" w:lineRule="exact"/>
              <w:ind w:leftChars="74" w:left="537" w:hanging="330"/>
              <w:jc w:val="both"/>
              <w:rPr>
                <w:rFonts w:ascii="Arial" w:hAnsi="Arial" w:cs="Arial"/>
                <w:color w:val="auto"/>
                <w:sz w:val="22"/>
                <w:szCs w:val="22"/>
              </w:rPr>
            </w:pPr>
            <w:r w:rsidRPr="00B573E1">
              <w:rPr>
                <w:rFonts w:ascii="Arial" w:hAnsi="Arial" w:cs="Arial"/>
                <w:color w:val="auto"/>
                <w:sz w:val="22"/>
                <w:szCs w:val="22"/>
              </w:rPr>
              <w:t xml:space="preserve">(1) </w:t>
            </w:r>
            <w:r w:rsidRPr="00B573E1">
              <w:rPr>
                <w:rFonts w:ascii="Arial" w:hAnsi="Arial" w:cs="Arial"/>
                <w:color w:val="auto"/>
                <w:sz w:val="22"/>
                <w:szCs w:val="22"/>
              </w:rPr>
              <w:t>本中心將於存續期間內於前述第一項目的內使用您的個人資料，</w:t>
            </w:r>
            <w:proofErr w:type="gramStart"/>
            <w:r w:rsidRPr="00B573E1">
              <w:rPr>
                <w:rFonts w:ascii="Arial" w:hAnsi="Arial" w:cs="Arial"/>
                <w:color w:val="auto"/>
                <w:sz w:val="22"/>
                <w:szCs w:val="22"/>
              </w:rPr>
              <w:t>不</w:t>
            </w:r>
            <w:proofErr w:type="gramEnd"/>
            <w:r w:rsidRPr="00B573E1">
              <w:rPr>
                <w:rFonts w:ascii="Arial" w:hAnsi="Arial" w:cs="Arial"/>
                <w:color w:val="auto"/>
                <w:sz w:val="22"/>
                <w:szCs w:val="22"/>
              </w:rPr>
              <w:t>另做其他用途。</w:t>
            </w:r>
          </w:p>
          <w:p w:rsidR="002229D8" w:rsidRPr="00B573E1" w:rsidRDefault="002229D8" w:rsidP="00BF386C">
            <w:pPr>
              <w:pStyle w:val="Default"/>
              <w:snapToGrid w:val="0"/>
              <w:spacing w:line="300" w:lineRule="exact"/>
              <w:ind w:leftChars="74" w:left="537" w:hanging="330"/>
              <w:jc w:val="both"/>
              <w:rPr>
                <w:rFonts w:ascii="Arial" w:hAnsi="Arial" w:cs="Arial"/>
                <w:color w:val="auto"/>
                <w:sz w:val="22"/>
                <w:szCs w:val="22"/>
              </w:rPr>
            </w:pPr>
            <w:r w:rsidRPr="00B573E1">
              <w:rPr>
                <w:rFonts w:ascii="Arial" w:hAnsi="Arial" w:cs="Arial"/>
                <w:color w:val="auto"/>
                <w:sz w:val="22"/>
                <w:szCs w:val="22"/>
              </w:rPr>
              <w:t xml:space="preserve">(2) </w:t>
            </w:r>
            <w:r w:rsidRPr="00B573E1">
              <w:rPr>
                <w:rFonts w:ascii="Arial" w:hAnsi="Arial" w:cs="Arial"/>
                <w:color w:val="auto"/>
                <w:sz w:val="22"/>
                <w:szCs w:val="22"/>
              </w:rPr>
              <w:t>本中心將於國內使用您的個人資料，不會傳輸至其他國家或第三人。</w:t>
            </w:r>
            <w:r w:rsidRPr="00B573E1">
              <w:rPr>
                <w:rFonts w:ascii="Arial" w:hAnsi="Arial" w:cs="Arial"/>
                <w:color w:val="auto"/>
                <w:sz w:val="22"/>
                <w:szCs w:val="22"/>
              </w:rPr>
              <w:t xml:space="preserve"> </w:t>
            </w:r>
          </w:p>
          <w:p w:rsidR="002229D8" w:rsidRPr="00B573E1" w:rsidRDefault="002229D8" w:rsidP="00BF386C">
            <w:pPr>
              <w:pStyle w:val="Default"/>
              <w:snapToGrid w:val="0"/>
              <w:spacing w:line="300" w:lineRule="exact"/>
              <w:ind w:left="220" w:hanging="220"/>
              <w:jc w:val="both"/>
              <w:rPr>
                <w:rFonts w:ascii="Arial" w:hAnsi="Arial" w:cs="Arial"/>
                <w:color w:val="auto"/>
                <w:sz w:val="22"/>
                <w:szCs w:val="22"/>
              </w:rPr>
            </w:pPr>
            <w:r w:rsidRPr="00B573E1">
              <w:rPr>
                <w:rFonts w:ascii="Arial" w:hAnsi="Arial" w:cs="Arial"/>
                <w:color w:val="auto"/>
                <w:sz w:val="22"/>
                <w:szCs w:val="22"/>
              </w:rPr>
              <w:t>4.</w:t>
            </w:r>
            <w:r w:rsidRPr="00B573E1">
              <w:rPr>
                <w:rFonts w:ascii="Arial" w:hAnsi="Arial" w:cs="Arial"/>
                <w:color w:val="auto"/>
                <w:sz w:val="22"/>
                <w:szCs w:val="22"/>
              </w:rPr>
              <w:t>依個人資料保護法第三條規定，您可以針對您的個人資料行使以下權利。</w:t>
            </w:r>
            <w:r w:rsidRPr="00B573E1">
              <w:rPr>
                <w:rFonts w:ascii="Arial" w:hAnsi="Arial" w:cs="Arial"/>
                <w:color w:val="auto"/>
                <w:sz w:val="22"/>
                <w:szCs w:val="22"/>
              </w:rPr>
              <w:t xml:space="preserve"> </w:t>
            </w:r>
          </w:p>
          <w:tbl>
            <w:tblPr>
              <w:tblW w:w="9551" w:type="dxa"/>
              <w:tblInd w:w="507" w:type="dxa"/>
              <w:tblLayout w:type="fixed"/>
              <w:tblLook w:val="04A0" w:firstRow="1" w:lastRow="0" w:firstColumn="1" w:lastColumn="0" w:noHBand="0" w:noVBand="1"/>
            </w:tblPr>
            <w:tblGrid>
              <w:gridCol w:w="4067"/>
              <w:gridCol w:w="5484"/>
            </w:tblGrid>
            <w:tr w:rsidR="002229D8" w:rsidRPr="00B573E1" w:rsidTr="004A258C">
              <w:tc>
                <w:tcPr>
                  <w:tcW w:w="4067" w:type="dxa"/>
                  <w:shd w:val="clear" w:color="auto" w:fill="auto"/>
                </w:tcPr>
                <w:p w:rsidR="002229D8" w:rsidRPr="00B573E1" w:rsidRDefault="002229D8" w:rsidP="00BF386C">
                  <w:pPr>
                    <w:pStyle w:val="Default"/>
                    <w:widowControl/>
                    <w:numPr>
                      <w:ilvl w:val="0"/>
                      <w:numId w:val="5"/>
                    </w:numPr>
                    <w:snapToGrid w:val="0"/>
                    <w:spacing w:line="300" w:lineRule="exact"/>
                    <w:ind w:left="382" w:hanging="382"/>
                    <w:jc w:val="both"/>
                    <w:rPr>
                      <w:rFonts w:ascii="Arial" w:hAnsi="Arial" w:cs="Arial"/>
                      <w:color w:val="auto"/>
                      <w:sz w:val="22"/>
                      <w:szCs w:val="22"/>
                    </w:rPr>
                  </w:pPr>
                  <w:r w:rsidRPr="00B573E1">
                    <w:rPr>
                      <w:rFonts w:ascii="Arial" w:hAnsi="Arial" w:cs="Arial"/>
                      <w:color w:val="auto"/>
                      <w:sz w:val="22"/>
                      <w:szCs w:val="22"/>
                    </w:rPr>
                    <w:t>查詢或請求閱覽。</w:t>
                  </w:r>
                </w:p>
              </w:tc>
              <w:tc>
                <w:tcPr>
                  <w:tcW w:w="5484" w:type="dxa"/>
                  <w:shd w:val="clear" w:color="auto" w:fill="auto"/>
                </w:tcPr>
                <w:p w:rsidR="002229D8" w:rsidRPr="00B573E1" w:rsidRDefault="002229D8" w:rsidP="00BF386C">
                  <w:pPr>
                    <w:pStyle w:val="Default"/>
                    <w:widowControl/>
                    <w:numPr>
                      <w:ilvl w:val="0"/>
                      <w:numId w:val="5"/>
                    </w:numPr>
                    <w:snapToGrid w:val="0"/>
                    <w:spacing w:line="300" w:lineRule="exact"/>
                    <w:ind w:left="426" w:hanging="425"/>
                    <w:jc w:val="both"/>
                    <w:rPr>
                      <w:rFonts w:ascii="Arial" w:hAnsi="Arial" w:cs="Arial"/>
                      <w:color w:val="auto"/>
                      <w:sz w:val="22"/>
                      <w:szCs w:val="22"/>
                    </w:rPr>
                  </w:pPr>
                  <w:r w:rsidRPr="00B573E1">
                    <w:rPr>
                      <w:rFonts w:ascii="Arial" w:hAnsi="Arial" w:cs="Arial"/>
                      <w:color w:val="auto"/>
                      <w:sz w:val="22"/>
                      <w:szCs w:val="22"/>
                    </w:rPr>
                    <w:t>請求製給複製本。</w:t>
                  </w:r>
                </w:p>
              </w:tc>
            </w:tr>
            <w:tr w:rsidR="002229D8" w:rsidRPr="00B573E1" w:rsidTr="004A258C">
              <w:tc>
                <w:tcPr>
                  <w:tcW w:w="4067" w:type="dxa"/>
                  <w:shd w:val="clear" w:color="auto" w:fill="auto"/>
                </w:tcPr>
                <w:p w:rsidR="002229D8" w:rsidRPr="00B573E1" w:rsidRDefault="002229D8" w:rsidP="00BF386C">
                  <w:pPr>
                    <w:pStyle w:val="Default"/>
                    <w:widowControl/>
                    <w:numPr>
                      <w:ilvl w:val="0"/>
                      <w:numId w:val="5"/>
                    </w:numPr>
                    <w:snapToGrid w:val="0"/>
                    <w:spacing w:line="300" w:lineRule="exact"/>
                    <w:ind w:left="382" w:hanging="382"/>
                    <w:jc w:val="both"/>
                    <w:rPr>
                      <w:rFonts w:ascii="Arial" w:hAnsi="Arial" w:cs="Arial"/>
                      <w:color w:val="auto"/>
                      <w:sz w:val="22"/>
                      <w:szCs w:val="22"/>
                    </w:rPr>
                  </w:pPr>
                  <w:r w:rsidRPr="00B573E1">
                    <w:rPr>
                      <w:rFonts w:ascii="Arial" w:hAnsi="Arial" w:cs="Arial"/>
                      <w:color w:val="auto"/>
                      <w:sz w:val="22"/>
                      <w:szCs w:val="22"/>
                    </w:rPr>
                    <w:t>請求補充或更正。</w:t>
                  </w:r>
                </w:p>
              </w:tc>
              <w:tc>
                <w:tcPr>
                  <w:tcW w:w="5484" w:type="dxa"/>
                  <w:shd w:val="clear" w:color="auto" w:fill="auto"/>
                </w:tcPr>
                <w:p w:rsidR="002229D8" w:rsidRPr="00B573E1" w:rsidRDefault="002229D8" w:rsidP="00BF386C">
                  <w:pPr>
                    <w:pStyle w:val="Default"/>
                    <w:widowControl/>
                    <w:numPr>
                      <w:ilvl w:val="0"/>
                      <w:numId w:val="5"/>
                    </w:numPr>
                    <w:snapToGrid w:val="0"/>
                    <w:spacing w:line="300" w:lineRule="exact"/>
                    <w:ind w:left="426" w:hanging="425"/>
                    <w:jc w:val="both"/>
                    <w:rPr>
                      <w:rFonts w:ascii="Arial" w:hAnsi="Arial" w:cs="Arial"/>
                      <w:color w:val="auto"/>
                      <w:sz w:val="22"/>
                      <w:szCs w:val="22"/>
                    </w:rPr>
                  </w:pPr>
                  <w:r w:rsidRPr="00B573E1">
                    <w:rPr>
                      <w:rFonts w:ascii="Arial" w:hAnsi="Arial" w:cs="Arial"/>
                      <w:color w:val="auto"/>
                      <w:sz w:val="22"/>
                      <w:szCs w:val="22"/>
                    </w:rPr>
                    <w:t>請求停止蒐集、處理或利用。</w:t>
                  </w:r>
                </w:p>
              </w:tc>
            </w:tr>
            <w:tr w:rsidR="002229D8" w:rsidRPr="00B573E1" w:rsidTr="004A258C">
              <w:tc>
                <w:tcPr>
                  <w:tcW w:w="4067" w:type="dxa"/>
                  <w:shd w:val="clear" w:color="auto" w:fill="auto"/>
                </w:tcPr>
                <w:p w:rsidR="002229D8" w:rsidRPr="00B573E1" w:rsidRDefault="002229D8" w:rsidP="00BF386C">
                  <w:pPr>
                    <w:pStyle w:val="Default"/>
                    <w:widowControl/>
                    <w:numPr>
                      <w:ilvl w:val="0"/>
                      <w:numId w:val="5"/>
                    </w:numPr>
                    <w:snapToGrid w:val="0"/>
                    <w:spacing w:line="300" w:lineRule="exact"/>
                    <w:ind w:left="382" w:hanging="382"/>
                    <w:jc w:val="both"/>
                    <w:rPr>
                      <w:rFonts w:ascii="Arial" w:hAnsi="Arial" w:cs="Arial"/>
                      <w:color w:val="auto"/>
                      <w:sz w:val="22"/>
                      <w:szCs w:val="22"/>
                    </w:rPr>
                  </w:pPr>
                  <w:r w:rsidRPr="00B573E1">
                    <w:rPr>
                      <w:rFonts w:ascii="Arial" w:hAnsi="Arial" w:cs="Arial"/>
                      <w:color w:val="auto"/>
                      <w:sz w:val="22"/>
                      <w:szCs w:val="22"/>
                    </w:rPr>
                    <w:t>請求刪除。</w:t>
                  </w:r>
                </w:p>
              </w:tc>
              <w:tc>
                <w:tcPr>
                  <w:tcW w:w="5484" w:type="dxa"/>
                  <w:shd w:val="clear" w:color="auto" w:fill="auto"/>
                </w:tcPr>
                <w:p w:rsidR="002229D8" w:rsidRPr="00B573E1" w:rsidRDefault="002229D8" w:rsidP="00BF386C">
                  <w:pPr>
                    <w:pStyle w:val="Default"/>
                    <w:widowControl/>
                    <w:snapToGrid w:val="0"/>
                    <w:spacing w:line="300" w:lineRule="exact"/>
                    <w:jc w:val="both"/>
                    <w:rPr>
                      <w:rFonts w:ascii="Arial" w:hAnsi="Arial" w:cs="Arial"/>
                      <w:color w:val="auto"/>
                      <w:sz w:val="22"/>
                      <w:szCs w:val="22"/>
                    </w:rPr>
                  </w:pPr>
                </w:p>
              </w:tc>
            </w:tr>
          </w:tbl>
          <w:p w:rsidR="002229D8" w:rsidRPr="00B573E1" w:rsidRDefault="002229D8" w:rsidP="00BF386C">
            <w:pPr>
              <w:pStyle w:val="Default"/>
              <w:snapToGrid w:val="0"/>
              <w:spacing w:line="300" w:lineRule="exact"/>
              <w:ind w:leftChars="-5" w:left="237" w:hanging="251"/>
              <w:jc w:val="both"/>
              <w:rPr>
                <w:rFonts w:ascii="Arial" w:hAnsi="Arial" w:cs="Arial"/>
                <w:color w:val="auto"/>
                <w:sz w:val="22"/>
                <w:szCs w:val="22"/>
              </w:rPr>
            </w:pPr>
            <w:r w:rsidRPr="00B573E1">
              <w:rPr>
                <w:rFonts w:ascii="Arial" w:hAnsi="Arial" w:cs="Arial"/>
                <w:color w:val="auto"/>
                <w:sz w:val="22"/>
                <w:szCs w:val="22"/>
              </w:rPr>
              <w:t>5.</w:t>
            </w:r>
            <w:r w:rsidRPr="00B573E1">
              <w:rPr>
                <w:rFonts w:ascii="Arial" w:hAnsi="Arial" w:cs="Arial"/>
                <w:color w:val="auto"/>
                <w:sz w:val="22"/>
                <w:szCs w:val="22"/>
              </w:rPr>
              <w:t>您可拒絕提供全部或部分個人資料，但若您不願意提供真實且正確完整之個人資料，將可能導致您無法參加本中心所辦理之活動或服務等權益。</w:t>
            </w:r>
          </w:p>
          <w:p w:rsidR="002229D8" w:rsidRPr="00B573E1" w:rsidRDefault="002229D8" w:rsidP="00BF386C">
            <w:pPr>
              <w:pStyle w:val="Default"/>
              <w:snapToGrid w:val="0"/>
              <w:spacing w:line="300" w:lineRule="exact"/>
              <w:jc w:val="both"/>
              <w:rPr>
                <w:rFonts w:ascii="Arial" w:hAnsi="Arial" w:cs="Arial"/>
                <w:color w:val="auto"/>
                <w:sz w:val="22"/>
                <w:szCs w:val="22"/>
              </w:rPr>
            </w:pPr>
            <w:r w:rsidRPr="00B573E1">
              <w:rPr>
                <w:rFonts w:ascii="Arial" w:hAnsi="Arial" w:cs="Arial"/>
                <w:color w:val="auto"/>
                <w:sz w:val="22"/>
                <w:szCs w:val="22"/>
              </w:rPr>
              <w:t>6.</w:t>
            </w:r>
            <w:r w:rsidRPr="00B573E1">
              <w:rPr>
                <w:rFonts w:ascii="Arial" w:hAnsi="Arial" w:cs="Arial"/>
                <w:color w:val="auto"/>
                <w:sz w:val="22"/>
                <w:szCs w:val="22"/>
              </w:rPr>
              <w:t>本人已閱讀並充分瞭解上開告知事項。</w:t>
            </w:r>
          </w:p>
          <w:p w:rsidR="002229D8" w:rsidRPr="005A0DA8" w:rsidRDefault="002229D8" w:rsidP="00BF386C">
            <w:pPr>
              <w:pStyle w:val="Default"/>
              <w:snapToGrid w:val="0"/>
              <w:spacing w:line="240" w:lineRule="atLeast"/>
              <w:jc w:val="both"/>
              <w:rPr>
                <w:rFonts w:ascii="Arial" w:hAnsi="Arial" w:cs="Arial"/>
                <w:color w:val="auto"/>
                <w:szCs w:val="26"/>
              </w:rPr>
            </w:pPr>
          </w:p>
          <w:p w:rsidR="002229D8" w:rsidRPr="005A0DA8" w:rsidRDefault="002229D8" w:rsidP="00BF386C">
            <w:pPr>
              <w:pStyle w:val="Default"/>
              <w:snapToGrid w:val="0"/>
              <w:spacing w:line="240" w:lineRule="atLeast"/>
              <w:ind w:left="153"/>
              <w:jc w:val="both"/>
              <w:rPr>
                <w:rFonts w:ascii="Arial" w:hAnsi="Arial" w:cs="Arial"/>
                <w:b/>
                <w:color w:val="auto"/>
                <w:szCs w:val="26"/>
              </w:rPr>
            </w:pPr>
            <w:r w:rsidRPr="005A0DA8">
              <w:rPr>
                <w:rFonts w:ascii="Arial" w:hAnsi="Arial" w:cs="Arial"/>
                <w:b/>
                <w:color w:val="auto"/>
                <w:szCs w:val="26"/>
              </w:rPr>
              <w:t xml:space="preserve">                                     </w:t>
            </w:r>
            <w:r w:rsidRPr="005A0DA8">
              <w:rPr>
                <w:rFonts w:ascii="Arial" w:hAnsi="Arial" w:cs="Arial"/>
                <w:b/>
                <w:color w:val="auto"/>
                <w:szCs w:val="26"/>
              </w:rPr>
              <w:t>親</w:t>
            </w:r>
            <w:r w:rsidRPr="005A0DA8">
              <w:rPr>
                <w:rFonts w:ascii="Arial" w:hAnsi="Arial" w:cs="Arial"/>
                <w:b/>
                <w:color w:val="auto"/>
                <w:szCs w:val="26"/>
              </w:rPr>
              <w:t xml:space="preserve"> </w:t>
            </w:r>
            <w:r w:rsidRPr="005A0DA8">
              <w:rPr>
                <w:rFonts w:ascii="Arial" w:hAnsi="Arial" w:cs="Arial"/>
                <w:b/>
                <w:color w:val="auto"/>
                <w:szCs w:val="26"/>
              </w:rPr>
              <w:t>簽：</w:t>
            </w:r>
            <w:r w:rsidRPr="005A0DA8">
              <w:rPr>
                <w:rFonts w:ascii="Arial" w:hAnsi="Arial" w:cs="Arial"/>
                <w:b/>
                <w:color w:val="auto"/>
                <w:szCs w:val="26"/>
              </w:rPr>
              <w:t xml:space="preserve"> </w:t>
            </w:r>
            <w:r w:rsidRPr="005A0DA8">
              <w:rPr>
                <w:rFonts w:ascii="Arial" w:hAnsi="Arial" w:cs="Arial"/>
                <w:b/>
                <w:color w:val="auto"/>
                <w:szCs w:val="26"/>
                <w:u w:val="single"/>
              </w:rPr>
              <w:t xml:space="preserve">                  </w:t>
            </w:r>
          </w:p>
          <w:p w:rsidR="002229D8" w:rsidRPr="005A0DA8" w:rsidRDefault="002229D8" w:rsidP="00BF386C">
            <w:pPr>
              <w:pStyle w:val="Default"/>
              <w:snapToGrid w:val="0"/>
              <w:spacing w:line="240" w:lineRule="atLeast"/>
              <w:ind w:left="153"/>
              <w:jc w:val="both"/>
              <w:rPr>
                <w:rFonts w:ascii="Arial" w:hAnsi="Arial" w:cs="Arial"/>
                <w:color w:val="auto"/>
                <w:sz w:val="26"/>
                <w:szCs w:val="26"/>
                <w:u w:val="single"/>
              </w:rPr>
            </w:pPr>
            <w:r w:rsidRPr="005A0DA8">
              <w:rPr>
                <w:rFonts w:ascii="Arial" w:hAnsi="Arial" w:cs="Arial"/>
                <w:b/>
                <w:color w:val="auto"/>
                <w:szCs w:val="26"/>
              </w:rPr>
              <w:t xml:space="preserve">                                     </w:t>
            </w:r>
            <w:r w:rsidRPr="005A0DA8">
              <w:rPr>
                <w:rFonts w:ascii="Arial" w:hAnsi="Arial" w:cs="Arial"/>
                <w:b/>
                <w:color w:val="auto"/>
                <w:szCs w:val="26"/>
              </w:rPr>
              <w:t>日</w:t>
            </w:r>
            <w:r w:rsidRPr="005A0DA8">
              <w:rPr>
                <w:rFonts w:ascii="Arial" w:hAnsi="Arial" w:cs="Arial"/>
                <w:b/>
                <w:color w:val="auto"/>
                <w:szCs w:val="26"/>
              </w:rPr>
              <w:t xml:space="preserve"> </w:t>
            </w:r>
            <w:r w:rsidRPr="005A0DA8">
              <w:rPr>
                <w:rFonts w:ascii="Arial" w:hAnsi="Arial" w:cs="Arial"/>
                <w:b/>
                <w:color w:val="auto"/>
                <w:szCs w:val="26"/>
              </w:rPr>
              <w:t>期：</w:t>
            </w:r>
            <w:r w:rsidRPr="005A0DA8">
              <w:rPr>
                <w:rFonts w:ascii="Arial" w:hAnsi="Arial" w:cs="Arial"/>
                <w:b/>
                <w:color w:val="auto"/>
                <w:szCs w:val="26"/>
                <w:u w:val="single"/>
              </w:rPr>
              <w:t xml:space="preserve">　　年　　月　　日</w:t>
            </w:r>
          </w:p>
        </w:tc>
      </w:tr>
      <w:tr w:rsidR="002229D8" w:rsidRPr="005A0DA8" w:rsidTr="00BF386C">
        <w:trPr>
          <w:trHeight w:val="1615"/>
        </w:trPr>
        <w:tc>
          <w:tcPr>
            <w:tcW w:w="1418" w:type="dxa"/>
            <w:shd w:val="clear" w:color="auto" w:fill="DAEEF3"/>
            <w:vAlign w:val="center"/>
          </w:tcPr>
          <w:p w:rsidR="002229D8" w:rsidRPr="005A0DA8" w:rsidRDefault="002229D8" w:rsidP="00E97D9B">
            <w:pPr>
              <w:ind w:left="0" w:firstLineChars="0" w:firstLine="0"/>
              <w:jc w:val="center"/>
            </w:pPr>
            <w:r w:rsidRPr="005A0DA8">
              <w:rPr>
                <w:lang w:val="en-GB"/>
              </w:rPr>
              <w:t>備註</w:t>
            </w:r>
          </w:p>
        </w:tc>
        <w:tc>
          <w:tcPr>
            <w:tcW w:w="8960" w:type="dxa"/>
            <w:gridSpan w:val="3"/>
          </w:tcPr>
          <w:p w:rsidR="0068725B" w:rsidRPr="00B573E1" w:rsidRDefault="002229D8" w:rsidP="00BF386C">
            <w:pPr>
              <w:pStyle w:val="af1"/>
              <w:numPr>
                <w:ilvl w:val="0"/>
                <w:numId w:val="2"/>
              </w:numPr>
              <w:spacing w:line="400" w:lineRule="exact"/>
              <w:ind w:leftChars="0" w:left="318" w:firstLineChars="0" w:hanging="318"/>
            </w:pPr>
            <w:r w:rsidRPr="00B573E1">
              <w:t>因場地限制，請確實填寫報名表，將優先錄取報名資訊完整者</w:t>
            </w:r>
            <w:r w:rsidR="0068725B" w:rsidRPr="00B573E1">
              <w:t>，並請於活動舉行</w:t>
            </w:r>
            <w:r w:rsidR="0068725B" w:rsidRPr="00B573E1">
              <w:t>3</w:t>
            </w:r>
            <w:r w:rsidR="0068725B" w:rsidRPr="00B573E1">
              <w:t>日前完成報名手續。</w:t>
            </w:r>
          </w:p>
          <w:p w:rsidR="002229D8" w:rsidRPr="00B573E1" w:rsidRDefault="002229D8" w:rsidP="00BF386C">
            <w:pPr>
              <w:pStyle w:val="af1"/>
              <w:numPr>
                <w:ilvl w:val="0"/>
                <w:numId w:val="2"/>
              </w:numPr>
              <w:spacing w:line="400" w:lineRule="exact"/>
              <w:ind w:leftChars="0" w:left="318" w:firstLineChars="0" w:hanging="318"/>
              <w:rPr>
                <w:szCs w:val="26"/>
                <w:u w:val="single"/>
              </w:rPr>
            </w:pPr>
            <w:r w:rsidRPr="008459E1">
              <w:t>報名方式：</w:t>
            </w:r>
            <w:r w:rsidRPr="00B573E1">
              <w:rPr>
                <w:szCs w:val="26"/>
              </w:rPr>
              <w:br/>
            </w:r>
            <w:proofErr w:type="gramStart"/>
            <w:r w:rsidRPr="00B573E1">
              <w:rPr>
                <w:szCs w:val="26"/>
                <w:lang w:val="en-GB"/>
              </w:rPr>
              <w:t>線上報名</w:t>
            </w:r>
            <w:proofErr w:type="gramEnd"/>
            <w:r w:rsidRPr="00B573E1">
              <w:rPr>
                <w:szCs w:val="26"/>
                <w:lang w:val="en-GB"/>
              </w:rPr>
              <w:t>：</w:t>
            </w:r>
            <w:hyperlink r:id="rId14" w:tgtFrame="_blank" w:history="1"/>
            <w:r w:rsidRPr="00B573E1">
              <w:rPr>
                <w:rStyle w:val="a3"/>
                <w:rFonts w:cs="Arial"/>
                <w:color w:val="4F9D9D"/>
              </w:rPr>
              <w:t xml:space="preserve"> </w:t>
            </w:r>
            <w:hyperlink r:id="rId15" w:history="1">
              <w:r w:rsidR="008459E1" w:rsidRPr="008459E1">
                <w:rPr>
                  <w:rStyle w:val="a3"/>
                  <w:rFonts w:cs="Arial"/>
                </w:rPr>
                <w:t>https://forms.gle/KxQi6k3sVDCDcdwYA</w:t>
              </w:r>
            </w:hyperlink>
            <w:r w:rsidRPr="00B573E1">
              <w:rPr>
                <w:color w:val="FF0000"/>
                <w:szCs w:val="26"/>
                <w:lang w:val="en-GB"/>
              </w:rPr>
              <w:br/>
            </w:r>
            <w:r w:rsidRPr="00B573E1">
              <w:rPr>
                <w:szCs w:val="26"/>
                <w:lang w:val="en-GB"/>
              </w:rPr>
              <w:t>E-mail</w:t>
            </w:r>
            <w:r w:rsidRPr="00B573E1">
              <w:rPr>
                <w:szCs w:val="26"/>
                <w:lang w:val="en-GB"/>
              </w:rPr>
              <w:t>報名：</w:t>
            </w:r>
            <w:r w:rsidRPr="00B573E1">
              <w:rPr>
                <w:szCs w:val="26"/>
                <w:lang w:val="en-GB"/>
              </w:rPr>
              <w:t>02630@cpc.tw</w:t>
            </w:r>
            <w:r w:rsidRPr="00B573E1">
              <w:t xml:space="preserve"> </w:t>
            </w:r>
          </w:p>
          <w:p w:rsidR="002229D8" w:rsidRPr="005A0DA8" w:rsidRDefault="002229D8" w:rsidP="00BF386C">
            <w:pPr>
              <w:pStyle w:val="af1"/>
              <w:numPr>
                <w:ilvl w:val="0"/>
                <w:numId w:val="2"/>
              </w:numPr>
              <w:spacing w:line="400" w:lineRule="exact"/>
              <w:ind w:leftChars="0" w:left="318" w:firstLineChars="0" w:hanging="318"/>
            </w:pPr>
            <w:r w:rsidRPr="00B573E1">
              <w:rPr>
                <w:lang w:val="en-GB"/>
              </w:rPr>
              <w:t>洽詢電話：</w:t>
            </w:r>
            <w:r w:rsidR="00402969">
              <w:rPr>
                <w:rFonts w:hint="eastAsia"/>
                <w:lang w:val="en-GB"/>
              </w:rPr>
              <w:br/>
            </w:r>
            <w:r w:rsidRPr="00B573E1">
              <w:t>02-26982989</w:t>
            </w:r>
            <w:r w:rsidRPr="00B573E1">
              <w:t>轉</w:t>
            </w:r>
            <w:r w:rsidR="00402969" w:rsidRPr="00B573E1">
              <w:t>02630</w:t>
            </w:r>
            <w:r w:rsidR="00402969" w:rsidRPr="00B573E1">
              <w:t>蘇小姐</w:t>
            </w:r>
            <w:r w:rsidR="00402969" w:rsidRPr="00B573E1">
              <w:t xml:space="preserve">/ </w:t>
            </w:r>
            <w:r w:rsidRPr="00B573E1">
              <w:t>03080</w:t>
            </w:r>
            <w:r w:rsidRPr="00B573E1">
              <w:t>王小姐</w:t>
            </w:r>
            <w:r w:rsidRPr="00B573E1">
              <w:t>/02742</w:t>
            </w:r>
            <w:r w:rsidRPr="00B573E1">
              <w:t>洪先生</w:t>
            </w:r>
          </w:p>
        </w:tc>
      </w:tr>
    </w:tbl>
    <w:p w:rsidR="002229D8" w:rsidRPr="005A0DA8" w:rsidRDefault="002229D8" w:rsidP="00BF386C">
      <w:pPr>
        <w:spacing w:line="400" w:lineRule="exact"/>
        <w:ind w:left="0" w:firstLineChars="0" w:firstLine="0"/>
        <w:rPr>
          <w:noProof/>
        </w:rPr>
      </w:pPr>
    </w:p>
    <w:sectPr w:rsidR="002229D8" w:rsidRPr="005A0DA8" w:rsidSect="00BD27F8">
      <w:headerReference w:type="even" r:id="rId16"/>
      <w:headerReference w:type="default" r:id="rId17"/>
      <w:footerReference w:type="even" r:id="rId18"/>
      <w:footerReference w:type="default" r:id="rId19"/>
      <w:headerReference w:type="first" r:id="rId20"/>
      <w:footerReference w:type="first" r:id="rId21"/>
      <w:pgSz w:w="11906" w:h="16838"/>
      <w:pgMar w:top="1817" w:right="1080" w:bottom="1440" w:left="1080" w:header="567" w:footer="157"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7C85" w:rsidRDefault="00497C85" w:rsidP="00FA0C18">
      <w:r>
        <w:separator/>
      </w:r>
    </w:p>
    <w:p w:rsidR="00326D92" w:rsidRDefault="00326D92" w:rsidP="00FA0C18"/>
    <w:p w:rsidR="00326D92" w:rsidRDefault="00326D92" w:rsidP="00FA0C18"/>
  </w:endnote>
  <w:endnote w:type="continuationSeparator" w:id="0">
    <w:p w:rsidR="00497C85" w:rsidRDefault="00497C85" w:rsidP="00FA0C18">
      <w:r>
        <w:continuationSeparator/>
      </w:r>
    </w:p>
    <w:p w:rsidR="00326D92" w:rsidRDefault="00326D92" w:rsidP="00FA0C18"/>
    <w:p w:rsidR="00326D92" w:rsidRDefault="00326D92" w:rsidP="00FA0C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微軟正黑體">
    <w:panose1 w:val="020B0604030504040204"/>
    <w:charset w:val="88"/>
    <w:family w:val="swiss"/>
    <w:pitch w:val="variable"/>
    <w:sig w:usb0="00000087" w:usb1="288F40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3489" w:rsidRDefault="00723489" w:rsidP="00FA0C18">
    <w:pPr>
      <w:pStyle w:val="a9"/>
      <w:ind w:firstLine="404"/>
      <w:rPr>
        <w:rStyle w:val="ac"/>
      </w:rPr>
    </w:pPr>
    <w:r>
      <w:rPr>
        <w:rStyle w:val="ac"/>
      </w:rPr>
      <w:fldChar w:fldCharType="begin"/>
    </w:r>
    <w:r>
      <w:rPr>
        <w:rStyle w:val="ac"/>
      </w:rPr>
      <w:instrText xml:space="preserve">PAGE  </w:instrText>
    </w:r>
    <w:r>
      <w:rPr>
        <w:rStyle w:val="ac"/>
      </w:rPr>
      <w:fldChar w:fldCharType="end"/>
    </w:r>
  </w:p>
  <w:p w:rsidR="00723489" w:rsidRDefault="00723489" w:rsidP="00FA0C18">
    <w:pPr>
      <w:pStyle w:val="a9"/>
      <w:ind w:firstLine="404"/>
    </w:pPr>
  </w:p>
  <w:p w:rsidR="00326D92" w:rsidRDefault="00326D92" w:rsidP="00FA0C18"/>
  <w:p w:rsidR="00326D92" w:rsidRDefault="00326D92" w:rsidP="00FA0C1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3489" w:rsidRDefault="00723489" w:rsidP="00EF7039">
    <w:pPr>
      <w:pStyle w:val="a9"/>
      <w:spacing w:line="240" w:lineRule="auto"/>
      <w:ind w:firstLine="404"/>
      <w:jc w:val="center"/>
      <w:rPr>
        <w:rStyle w:val="ac"/>
      </w:rPr>
    </w:pPr>
    <w:r>
      <w:rPr>
        <w:rStyle w:val="ac"/>
      </w:rPr>
      <w:t>-</w:t>
    </w:r>
    <w:r>
      <w:rPr>
        <w:rStyle w:val="ac"/>
      </w:rPr>
      <w:fldChar w:fldCharType="begin"/>
    </w:r>
    <w:r>
      <w:rPr>
        <w:rStyle w:val="ac"/>
      </w:rPr>
      <w:instrText xml:space="preserve">PAGE  </w:instrText>
    </w:r>
    <w:r>
      <w:rPr>
        <w:rStyle w:val="ac"/>
      </w:rPr>
      <w:fldChar w:fldCharType="separate"/>
    </w:r>
    <w:r w:rsidR="00334712">
      <w:rPr>
        <w:rStyle w:val="ac"/>
        <w:noProof/>
      </w:rPr>
      <w:t>1</w:t>
    </w:r>
    <w:r>
      <w:rPr>
        <w:rStyle w:val="ac"/>
      </w:rPr>
      <w:fldChar w:fldCharType="end"/>
    </w:r>
    <w:r>
      <w:rPr>
        <w:rStyle w:val="ac"/>
      </w:rPr>
      <w:t>-</w:t>
    </w:r>
  </w:p>
  <w:p w:rsidR="00326D92" w:rsidRDefault="00723489" w:rsidP="00A47835">
    <w:pPr>
      <w:pStyle w:val="a9"/>
      <w:spacing w:line="240" w:lineRule="auto"/>
      <w:ind w:leftChars="202" w:left="566" w:firstLine="485"/>
      <w:rPr>
        <w:rFonts w:ascii="標楷體" w:hAnsi="標楷體"/>
        <w:sz w:val="22"/>
      </w:rPr>
    </w:pPr>
    <w:r w:rsidRPr="00CB1384">
      <w:rPr>
        <w:rFonts w:ascii="標楷體" w:hAnsi="標楷體" w:hint="eastAsia"/>
        <w:sz w:val="24"/>
      </w:rPr>
      <w:t>主辦單位</w:t>
    </w:r>
    <w:r w:rsidRPr="00CB1384">
      <w:rPr>
        <w:rFonts w:hint="eastAsia"/>
        <w:sz w:val="24"/>
      </w:rPr>
      <w:t>：</w:t>
    </w:r>
    <w:r w:rsidR="00815E11" w:rsidRPr="00815E11">
      <w:rPr>
        <w:noProof/>
      </w:rPr>
      <w:drawing>
        <wp:inline distT="0" distB="0" distL="0" distR="0" wp14:anchorId="0F393459" wp14:editId="209A01BE">
          <wp:extent cx="1699101" cy="337280"/>
          <wp:effectExtent l="0" t="0" r="0" b="5715"/>
          <wp:docPr id="3" name="圖片 3" descr="C:\中心資料\0.中心業務\農委會會徽與中英標準字.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中心資料\0.中心業務\農委會會徽與中英標準字.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366" cy="359168"/>
                  </a:xfrm>
                  <a:prstGeom prst="rect">
                    <a:avLst/>
                  </a:prstGeom>
                  <a:noFill/>
                  <a:ln>
                    <a:noFill/>
                  </a:ln>
                </pic:spPr>
              </pic:pic>
            </a:graphicData>
          </a:graphic>
        </wp:inline>
      </w:drawing>
    </w:r>
    <w:r w:rsidRPr="00DE5DFF">
      <w:rPr>
        <w:rFonts w:hint="eastAsia"/>
        <w:b/>
        <w:sz w:val="28"/>
        <w:szCs w:val="28"/>
      </w:rPr>
      <w:t xml:space="preserve"> </w:t>
    </w:r>
    <w:r>
      <w:rPr>
        <w:rFonts w:hint="eastAsia"/>
      </w:rPr>
      <w:t xml:space="preserve">   </w:t>
    </w:r>
    <w:r w:rsidR="00815E11">
      <w:rPr>
        <w:rFonts w:hint="eastAsia"/>
      </w:rPr>
      <w:t xml:space="preserve">       </w:t>
    </w:r>
    <w:r w:rsidRPr="00CB1384">
      <w:rPr>
        <w:rFonts w:ascii="標楷體" w:hAnsi="標楷體" w:hint="eastAsia"/>
        <w:sz w:val="22"/>
      </w:rPr>
      <w:t>執行單位：</w:t>
    </w:r>
    <w:r w:rsidR="008F2D59">
      <w:rPr>
        <w:noProof/>
      </w:rPr>
      <w:drawing>
        <wp:inline distT="0" distB="0" distL="0" distR="0" wp14:anchorId="4F418D78" wp14:editId="20DD1E52">
          <wp:extent cx="1466850" cy="334645"/>
          <wp:effectExtent l="19050" t="0" r="0" b="0"/>
          <wp:docPr id="4" name="圖片 4" descr="cpc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pc4"/>
                  <pic:cNvPicPr>
                    <a:picLocks noChangeAspect="1" noChangeArrowheads="1"/>
                  </pic:cNvPicPr>
                </pic:nvPicPr>
                <pic:blipFill>
                  <a:blip r:embed="rId2"/>
                  <a:srcRect/>
                  <a:stretch>
                    <a:fillRect/>
                  </a:stretch>
                </pic:blipFill>
                <pic:spPr bwMode="auto">
                  <a:xfrm>
                    <a:off x="0" y="0"/>
                    <a:ext cx="1466850" cy="334645"/>
                  </a:xfrm>
                  <a:prstGeom prst="rect">
                    <a:avLst/>
                  </a:prstGeom>
                  <a:noFill/>
                  <a:ln w="9525">
                    <a:noFill/>
                    <a:miter lim="800000"/>
                    <a:headEnd/>
                    <a:tailEnd/>
                  </a:ln>
                </pic:spPr>
              </pic:pic>
            </a:graphicData>
          </a:graphic>
        </wp:inline>
      </w:drawing>
    </w:r>
  </w:p>
  <w:p w:rsidR="005B6287" w:rsidRPr="005B6287" w:rsidRDefault="005B6287" w:rsidP="00A47835">
    <w:pPr>
      <w:pStyle w:val="a9"/>
      <w:spacing w:line="240" w:lineRule="auto"/>
      <w:ind w:leftChars="202" w:left="566" w:firstLine="40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0C18" w:rsidRDefault="00FA0C18">
    <w:pPr>
      <w:pStyle w:val="a9"/>
      <w:ind w:firstLine="40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7C85" w:rsidRDefault="00497C85" w:rsidP="00FA0C18">
      <w:r>
        <w:separator/>
      </w:r>
    </w:p>
    <w:p w:rsidR="00326D92" w:rsidRDefault="00326D92" w:rsidP="00FA0C18"/>
    <w:p w:rsidR="00326D92" w:rsidRDefault="00326D92" w:rsidP="00FA0C18"/>
  </w:footnote>
  <w:footnote w:type="continuationSeparator" w:id="0">
    <w:p w:rsidR="00497C85" w:rsidRDefault="00497C85" w:rsidP="00FA0C18">
      <w:r>
        <w:continuationSeparator/>
      </w:r>
    </w:p>
    <w:p w:rsidR="00326D92" w:rsidRDefault="00326D92" w:rsidP="00FA0C18"/>
    <w:p w:rsidR="00326D92" w:rsidRDefault="00326D92" w:rsidP="00FA0C1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0C18" w:rsidRDefault="00FA0C18">
    <w:pPr>
      <w:pStyle w:val="a7"/>
      <w:ind w:firstLine="40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3049" w:rsidRPr="00BD27F8" w:rsidRDefault="001D3049" w:rsidP="00BD27F8">
    <w:pPr>
      <w:ind w:left="0" w:firstLineChars="0" w:firstLine="0"/>
      <w:jc w:val="center"/>
      <w:rPr>
        <w:sz w:val="36"/>
      </w:rPr>
    </w:pPr>
    <w:r w:rsidRPr="00BD27F8">
      <w:rPr>
        <w:sz w:val="36"/>
      </w:rPr>
      <w:t>行政院農業委員會</w:t>
    </w:r>
  </w:p>
  <w:p w:rsidR="00670266" w:rsidRPr="00BD27F8" w:rsidRDefault="001D3049" w:rsidP="00BD27F8">
    <w:pPr>
      <w:pStyle w:val="a7"/>
      <w:ind w:left="0" w:firstLineChars="0" w:firstLine="0"/>
      <w:jc w:val="center"/>
    </w:pPr>
    <w:r w:rsidRPr="00BD27F8">
      <w:rPr>
        <w:sz w:val="36"/>
      </w:rPr>
      <w:t>109</w:t>
    </w:r>
    <w:r w:rsidR="00A8761D" w:rsidRPr="00BD27F8">
      <w:rPr>
        <w:sz w:val="36"/>
      </w:rPr>
      <w:t>年「智慧農業成果擴散示範計畫」</w:t>
    </w:r>
    <w:r w:rsidR="00A8761D" w:rsidRPr="00BD27F8">
      <w:rPr>
        <w:rFonts w:hint="eastAsia"/>
        <w:sz w:val="36"/>
      </w:rPr>
      <w:t>廣宣</w:t>
    </w:r>
    <w:r w:rsidRPr="00BD27F8">
      <w:rPr>
        <w:sz w:val="36"/>
      </w:rPr>
      <w:t>說明會</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0C18" w:rsidRDefault="00FA0C18">
    <w:pPr>
      <w:pStyle w:val="a7"/>
      <w:ind w:firstLine="40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E7B53"/>
    <w:multiLevelType w:val="hybridMultilevel"/>
    <w:tmpl w:val="D45A1FD8"/>
    <w:lvl w:ilvl="0" w:tplc="0409000D">
      <w:start w:val="1"/>
      <w:numFmt w:val="bullet"/>
      <w:lvlText w:val=""/>
      <w:lvlJc w:val="left"/>
      <w:pPr>
        <w:ind w:left="760" w:hanging="480"/>
      </w:pPr>
      <w:rPr>
        <w:rFonts w:ascii="Wingdings" w:hAnsi="Wingdings" w:hint="default"/>
      </w:rPr>
    </w:lvl>
    <w:lvl w:ilvl="1" w:tplc="04090003" w:tentative="1">
      <w:start w:val="1"/>
      <w:numFmt w:val="bullet"/>
      <w:lvlText w:val=""/>
      <w:lvlJc w:val="left"/>
      <w:pPr>
        <w:ind w:left="1240" w:hanging="480"/>
      </w:pPr>
      <w:rPr>
        <w:rFonts w:ascii="Wingdings" w:hAnsi="Wingdings" w:hint="default"/>
      </w:rPr>
    </w:lvl>
    <w:lvl w:ilvl="2" w:tplc="04090005" w:tentative="1">
      <w:start w:val="1"/>
      <w:numFmt w:val="bullet"/>
      <w:lvlText w:val=""/>
      <w:lvlJc w:val="left"/>
      <w:pPr>
        <w:ind w:left="1720" w:hanging="480"/>
      </w:pPr>
      <w:rPr>
        <w:rFonts w:ascii="Wingdings" w:hAnsi="Wingdings" w:hint="default"/>
      </w:rPr>
    </w:lvl>
    <w:lvl w:ilvl="3" w:tplc="04090001" w:tentative="1">
      <w:start w:val="1"/>
      <w:numFmt w:val="bullet"/>
      <w:lvlText w:val=""/>
      <w:lvlJc w:val="left"/>
      <w:pPr>
        <w:ind w:left="2200" w:hanging="480"/>
      </w:pPr>
      <w:rPr>
        <w:rFonts w:ascii="Wingdings" w:hAnsi="Wingdings" w:hint="default"/>
      </w:rPr>
    </w:lvl>
    <w:lvl w:ilvl="4" w:tplc="04090003" w:tentative="1">
      <w:start w:val="1"/>
      <w:numFmt w:val="bullet"/>
      <w:lvlText w:val=""/>
      <w:lvlJc w:val="left"/>
      <w:pPr>
        <w:ind w:left="2680" w:hanging="480"/>
      </w:pPr>
      <w:rPr>
        <w:rFonts w:ascii="Wingdings" w:hAnsi="Wingdings" w:hint="default"/>
      </w:rPr>
    </w:lvl>
    <w:lvl w:ilvl="5" w:tplc="04090005" w:tentative="1">
      <w:start w:val="1"/>
      <w:numFmt w:val="bullet"/>
      <w:lvlText w:val=""/>
      <w:lvlJc w:val="left"/>
      <w:pPr>
        <w:ind w:left="3160" w:hanging="480"/>
      </w:pPr>
      <w:rPr>
        <w:rFonts w:ascii="Wingdings" w:hAnsi="Wingdings" w:hint="default"/>
      </w:rPr>
    </w:lvl>
    <w:lvl w:ilvl="6" w:tplc="04090001" w:tentative="1">
      <w:start w:val="1"/>
      <w:numFmt w:val="bullet"/>
      <w:lvlText w:val=""/>
      <w:lvlJc w:val="left"/>
      <w:pPr>
        <w:ind w:left="3640" w:hanging="480"/>
      </w:pPr>
      <w:rPr>
        <w:rFonts w:ascii="Wingdings" w:hAnsi="Wingdings" w:hint="default"/>
      </w:rPr>
    </w:lvl>
    <w:lvl w:ilvl="7" w:tplc="04090003" w:tentative="1">
      <w:start w:val="1"/>
      <w:numFmt w:val="bullet"/>
      <w:lvlText w:val=""/>
      <w:lvlJc w:val="left"/>
      <w:pPr>
        <w:ind w:left="4120" w:hanging="480"/>
      </w:pPr>
      <w:rPr>
        <w:rFonts w:ascii="Wingdings" w:hAnsi="Wingdings" w:hint="default"/>
      </w:rPr>
    </w:lvl>
    <w:lvl w:ilvl="8" w:tplc="04090005" w:tentative="1">
      <w:start w:val="1"/>
      <w:numFmt w:val="bullet"/>
      <w:lvlText w:val=""/>
      <w:lvlJc w:val="left"/>
      <w:pPr>
        <w:ind w:left="4600" w:hanging="480"/>
      </w:pPr>
      <w:rPr>
        <w:rFonts w:ascii="Wingdings" w:hAnsi="Wingdings" w:hint="default"/>
      </w:rPr>
    </w:lvl>
  </w:abstractNum>
  <w:abstractNum w:abstractNumId="1">
    <w:nsid w:val="07173F46"/>
    <w:multiLevelType w:val="hybridMultilevel"/>
    <w:tmpl w:val="63F6748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1BEC72CD"/>
    <w:multiLevelType w:val="hybridMultilevel"/>
    <w:tmpl w:val="9052167A"/>
    <w:lvl w:ilvl="0" w:tplc="A4B676EC">
      <w:start w:val="1"/>
      <w:numFmt w:val="decimal"/>
      <w:lvlText w:val="%1."/>
      <w:lvlJc w:val="left"/>
      <w:pPr>
        <w:tabs>
          <w:tab w:val="num" w:pos="720"/>
        </w:tabs>
        <w:ind w:left="720" w:hanging="360"/>
      </w:pPr>
    </w:lvl>
    <w:lvl w:ilvl="1" w:tplc="BC382060" w:tentative="1">
      <w:start w:val="1"/>
      <w:numFmt w:val="decimal"/>
      <w:lvlText w:val="%2."/>
      <w:lvlJc w:val="left"/>
      <w:pPr>
        <w:tabs>
          <w:tab w:val="num" w:pos="1440"/>
        </w:tabs>
        <w:ind w:left="1440" w:hanging="360"/>
      </w:pPr>
    </w:lvl>
    <w:lvl w:ilvl="2" w:tplc="5E0C76FC" w:tentative="1">
      <w:start w:val="1"/>
      <w:numFmt w:val="decimal"/>
      <w:lvlText w:val="%3."/>
      <w:lvlJc w:val="left"/>
      <w:pPr>
        <w:tabs>
          <w:tab w:val="num" w:pos="2160"/>
        </w:tabs>
        <w:ind w:left="2160" w:hanging="360"/>
      </w:pPr>
    </w:lvl>
    <w:lvl w:ilvl="3" w:tplc="2DD8360E" w:tentative="1">
      <w:start w:val="1"/>
      <w:numFmt w:val="decimal"/>
      <w:lvlText w:val="%4."/>
      <w:lvlJc w:val="left"/>
      <w:pPr>
        <w:tabs>
          <w:tab w:val="num" w:pos="2880"/>
        </w:tabs>
        <w:ind w:left="2880" w:hanging="360"/>
      </w:pPr>
    </w:lvl>
    <w:lvl w:ilvl="4" w:tplc="3622478A" w:tentative="1">
      <w:start w:val="1"/>
      <w:numFmt w:val="decimal"/>
      <w:lvlText w:val="%5."/>
      <w:lvlJc w:val="left"/>
      <w:pPr>
        <w:tabs>
          <w:tab w:val="num" w:pos="3600"/>
        </w:tabs>
        <w:ind w:left="3600" w:hanging="360"/>
      </w:pPr>
    </w:lvl>
    <w:lvl w:ilvl="5" w:tplc="DB0011BC" w:tentative="1">
      <w:start w:val="1"/>
      <w:numFmt w:val="decimal"/>
      <w:lvlText w:val="%6."/>
      <w:lvlJc w:val="left"/>
      <w:pPr>
        <w:tabs>
          <w:tab w:val="num" w:pos="4320"/>
        </w:tabs>
        <w:ind w:left="4320" w:hanging="360"/>
      </w:pPr>
    </w:lvl>
    <w:lvl w:ilvl="6" w:tplc="A1AA9958" w:tentative="1">
      <w:start w:val="1"/>
      <w:numFmt w:val="decimal"/>
      <w:lvlText w:val="%7."/>
      <w:lvlJc w:val="left"/>
      <w:pPr>
        <w:tabs>
          <w:tab w:val="num" w:pos="5040"/>
        </w:tabs>
        <w:ind w:left="5040" w:hanging="360"/>
      </w:pPr>
    </w:lvl>
    <w:lvl w:ilvl="7" w:tplc="38160F5C" w:tentative="1">
      <w:start w:val="1"/>
      <w:numFmt w:val="decimal"/>
      <w:lvlText w:val="%8."/>
      <w:lvlJc w:val="left"/>
      <w:pPr>
        <w:tabs>
          <w:tab w:val="num" w:pos="5760"/>
        </w:tabs>
        <w:ind w:left="5760" w:hanging="360"/>
      </w:pPr>
    </w:lvl>
    <w:lvl w:ilvl="8" w:tplc="7D5A6176" w:tentative="1">
      <w:start w:val="1"/>
      <w:numFmt w:val="decimal"/>
      <w:lvlText w:val="%9."/>
      <w:lvlJc w:val="left"/>
      <w:pPr>
        <w:tabs>
          <w:tab w:val="num" w:pos="6480"/>
        </w:tabs>
        <w:ind w:left="6480" w:hanging="360"/>
      </w:pPr>
    </w:lvl>
  </w:abstractNum>
  <w:abstractNum w:abstractNumId="3">
    <w:nsid w:val="1C7E5190"/>
    <w:multiLevelType w:val="hybridMultilevel"/>
    <w:tmpl w:val="06DC9A9A"/>
    <w:lvl w:ilvl="0" w:tplc="0409000F">
      <w:start w:val="1"/>
      <w:numFmt w:val="decimal"/>
      <w:lvlText w:val="%1."/>
      <w:lvlJc w:val="left"/>
      <w:pPr>
        <w:ind w:left="-372" w:hanging="480"/>
      </w:pPr>
    </w:lvl>
    <w:lvl w:ilvl="1" w:tplc="04090019" w:tentative="1">
      <w:start w:val="1"/>
      <w:numFmt w:val="ideographTraditional"/>
      <w:lvlText w:val="%2、"/>
      <w:lvlJc w:val="left"/>
      <w:pPr>
        <w:ind w:left="108" w:hanging="480"/>
      </w:pPr>
    </w:lvl>
    <w:lvl w:ilvl="2" w:tplc="0409001B" w:tentative="1">
      <w:start w:val="1"/>
      <w:numFmt w:val="lowerRoman"/>
      <w:lvlText w:val="%3."/>
      <w:lvlJc w:val="right"/>
      <w:pPr>
        <w:ind w:left="588" w:hanging="480"/>
      </w:pPr>
    </w:lvl>
    <w:lvl w:ilvl="3" w:tplc="0409000F" w:tentative="1">
      <w:start w:val="1"/>
      <w:numFmt w:val="decimal"/>
      <w:lvlText w:val="%4."/>
      <w:lvlJc w:val="left"/>
      <w:pPr>
        <w:ind w:left="1068" w:hanging="480"/>
      </w:pPr>
    </w:lvl>
    <w:lvl w:ilvl="4" w:tplc="04090019" w:tentative="1">
      <w:start w:val="1"/>
      <w:numFmt w:val="ideographTraditional"/>
      <w:lvlText w:val="%5、"/>
      <w:lvlJc w:val="left"/>
      <w:pPr>
        <w:ind w:left="1548" w:hanging="480"/>
      </w:pPr>
    </w:lvl>
    <w:lvl w:ilvl="5" w:tplc="0409001B" w:tentative="1">
      <w:start w:val="1"/>
      <w:numFmt w:val="lowerRoman"/>
      <w:lvlText w:val="%6."/>
      <w:lvlJc w:val="right"/>
      <w:pPr>
        <w:ind w:left="2028" w:hanging="480"/>
      </w:pPr>
    </w:lvl>
    <w:lvl w:ilvl="6" w:tplc="0409000F" w:tentative="1">
      <w:start w:val="1"/>
      <w:numFmt w:val="decimal"/>
      <w:lvlText w:val="%7."/>
      <w:lvlJc w:val="left"/>
      <w:pPr>
        <w:ind w:left="2508" w:hanging="480"/>
      </w:pPr>
    </w:lvl>
    <w:lvl w:ilvl="7" w:tplc="04090019" w:tentative="1">
      <w:start w:val="1"/>
      <w:numFmt w:val="ideographTraditional"/>
      <w:lvlText w:val="%8、"/>
      <w:lvlJc w:val="left"/>
      <w:pPr>
        <w:ind w:left="2988" w:hanging="480"/>
      </w:pPr>
    </w:lvl>
    <w:lvl w:ilvl="8" w:tplc="0409001B" w:tentative="1">
      <w:start w:val="1"/>
      <w:numFmt w:val="lowerRoman"/>
      <w:lvlText w:val="%9."/>
      <w:lvlJc w:val="right"/>
      <w:pPr>
        <w:ind w:left="3468" w:hanging="480"/>
      </w:pPr>
    </w:lvl>
  </w:abstractNum>
  <w:abstractNum w:abstractNumId="4">
    <w:nsid w:val="1CC43314"/>
    <w:multiLevelType w:val="hybridMultilevel"/>
    <w:tmpl w:val="53229DBA"/>
    <w:lvl w:ilvl="0" w:tplc="84925CD2">
      <w:start w:val="1"/>
      <w:numFmt w:val="bullet"/>
      <w:lvlText w:val="•"/>
      <w:lvlJc w:val="left"/>
      <w:pPr>
        <w:tabs>
          <w:tab w:val="num" w:pos="720"/>
        </w:tabs>
        <w:ind w:left="720" w:hanging="360"/>
      </w:pPr>
      <w:rPr>
        <w:rFonts w:ascii="新細明體" w:hAnsi="新細明體" w:hint="default"/>
      </w:rPr>
    </w:lvl>
    <w:lvl w:ilvl="1" w:tplc="40403230" w:tentative="1">
      <w:start w:val="1"/>
      <w:numFmt w:val="bullet"/>
      <w:lvlText w:val="•"/>
      <w:lvlJc w:val="left"/>
      <w:pPr>
        <w:tabs>
          <w:tab w:val="num" w:pos="1440"/>
        </w:tabs>
        <w:ind w:left="1440" w:hanging="360"/>
      </w:pPr>
      <w:rPr>
        <w:rFonts w:ascii="新細明體" w:hAnsi="新細明體" w:hint="default"/>
      </w:rPr>
    </w:lvl>
    <w:lvl w:ilvl="2" w:tplc="A3A2F810" w:tentative="1">
      <w:start w:val="1"/>
      <w:numFmt w:val="bullet"/>
      <w:lvlText w:val="•"/>
      <w:lvlJc w:val="left"/>
      <w:pPr>
        <w:tabs>
          <w:tab w:val="num" w:pos="2160"/>
        </w:tabs>
        <w:ind w:left="2160" w:hanging="360"/>
      </w:pPr>
      <w:rPr>
        <w:rFonts w:ascii="新細明體" w:hAnsi="新細明體" w:hint="default"/>
      </w:rPr>
    </w:lvl>
    <w:lvl w:ilvl="3" w:tplc="04822AE8" w:tentative="1">
      <w:start w:val="1"/>
      <w:numFmt w:val="bullet"/>
      <w:lvlText w:val="•"/>
      <w:lvlJc w:val="left"/>
      <w:pPr>
        <w:tabs>
          <w:tab w:val="num" w:pos="2880"/>
        </w:tabs>
        <w:ind w:left="2880" w:hanging="360"/>
      </w:pPr>
      <w:rPr>
        <w:rFonts w:ascii="新細明體" w:hAnsi="新細明體" w:hint="default"/>
      </w:rPr>
    </w:lvl>
    <w:lvl w:ilvl="4" w:tplc="4F32A6DC" w:tentative="1">
      <w:start w:val="1"/>
      <w:numFmt w:val="bullet"/>
      <w:lvlText w:val="•"/>
      <w:lvlJc w:val="left"/>
      <w:pPr>
        <w:tabs>
          <w:tab w:val="num" w:pos="3600"/>
        </w:tabs>
        <w:ind w:left="3600" w:hanging="360"/>
      </w:pPr>
      <w:rPr>
        <w:rFonts w:ascii="新細明體" w:hAnsi="新細明體" w:hint="default"/>
      </w:rPr>
    </w:lvl>
    <w:lvl w:ilvl="5" w:tplc="B1C0A32A" w:tentative="1">
      <w:start w:val="1"/>
      <w:numFmt w:val="bullet"/>
      <w:lvlText w:val="•"/>
      <w:lvlJc w:val="left"/>
      <w:pPr>
        <w:tabs>
          <w:tab w:val="num" w:pos="4320"/>
        </w:tabs>
        <w:ind w:left="4320" w:hanging="360"/>
      </w:pPr>
      <w:rPr>
        <w:rFonts w:ascii="新細明體" w:hAnsi="新細明體" w:hint="default"/>
      </w:rPr>
    </w:lvl>
    <w:lvl w:ilvl="6" w:tplc="24A2CE0A" w:tentative="1">
      <w:start w:val="1"/>
      <w:numFmt w:val="bullet"/>
      <w:lvlText w:val="•"/>
      <w:lvlJc w:val="left"/>
      <w:pPr>
        <w:tabs>
          <w:tab w:val="num" w:pos="5040"/>
        </w:tabs>
        <w:ind w:left="5040" w:hanging="360"/>
      </w:pPr>
      <w:rPr>
        <w:rFonts w:ascii="新細明體" w:hAnsi="新細明體" w:hint="default"/>
      </w:rPr>
    </w:lvl>
    <w:lvl w:ilvl="7" w:tplc="D246649A" w:tentative="1">
      <w:start w:val="1"/>
      <w:numFmt w:val="bullet"/>
      <w:lvlText w:val="•"/>
      <w:lvlJc w:val="left"/>
      <w:pPr>
        <w:tabs>
          <w:tab w:val="num" w:pos="5760"/>
        </w:tabs>
        <w:ind w:left="5760" w:hanging="360"/>
      </w:pPr>
      <w:rPr>
        <w:rFonts w:ascii="新細明體" w:hAnsi="新細明體" w:hint="default"/>
      </w:rPr>
    </w:lvl>
    <w:lvl w:ilvl="8" w:tplc="006EFC5A" w:tentative="1">
      <w:start w:val="1"/>
      <w:numFmt w:val="bullet"/>
      <w:lvlText w:val="•"/>
      <w:lvlJc w:val="left"/>
      <w:pPr>
        <w:tabs>
          <w:tab w:val="num" w:pos="6480"/>
        </w:tabs>
        <w:ind w:left="6480" w:hanging="360"/>
      </w:pPr>
      <w:rPr>
        <w:rFonts w:ascii="新細明體" w:hAnsi="新細明體" w:hint="default"/>
      </w:rPr>
    </w:lvl>
  </w:abstractNum>
  <w:abstractNum w:abstractNumId="5">
    <w:nsid w:val="275105E7"/>
    <w:multiLevelType w:val="hybridMultilevel"/>
    <w:tmpl w:val="2624B6B0"/>
    <w:lvl w:ilvl="0" w:tplc="F6329C12">
      <w:start w:val="1"/>
      <w:numFmt w:val="taiwaneseCountingThousand"/>
      <w:lvlText w:val="(%1)"/>
      <w:lvlJc w:val="left"/>
      <w:pPr>
        <w:ind w:left="120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27674B82"/>
    <w:multiLevelType w:val="hybridMultilevel"/>
    <w:tmpl w:val="D92E32D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nsid w:val="288943F7"/>
    <w:multiLevelType w:val="hybridMultilevel"/>
    <w:tmpl w:val="4AA40AF8"/>
    <w:lvl w:ilvl="0" w:tplc="04090003">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8">
    <w:nsid w:val="2AA65C95"/>
    <w:multiLevelType w:val="hybridMultilevel"/>
    <w:tmpl w:val="0570F468"/>
    <w:lvl w:ilvl="0" w:tplc="CC9E4A6A">
      <w:start w:val="1"/>
      <w:numFmt w:val="taiwaneseCountingThousand"/>
      <w:lvlText w:val="(%1)"/>
      <w:lvlJc w:val="left"/>
      <w:pPr>
        <w:ind w:left="1047" w:hanging="480"/>
      </w:pPr>
      <w:rPr>
        <w:rFonts w:ascii="Arial" w:eastAsia="標楷體" w:hAnsi="Arial" w:cs="Times New Roman" w:hint="default"/>
        <w:b w:val="0"/>
        <w:i w:val="0"/>
        <w:sz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9">
    <w:nsid w:val="34A27ABE"/>
    <w:multiLevelType w:val="hybridMultilevel"/>
    <w:tmpl w:val="1D5EFC82"/>
    <w:lvl w:ilvl="0" w:tplc="CC9E4A6A">
      <w:start w:val="1"/>
      <w:numFmt w:val="taiwaneseCountingThousand"/>
      <w:lvlText w:val="(%1)"/>
      <w:lvlJc w:val="left"/>
      <w:pPr>
        <w:ind w:left="960" w:hanging="480"/>
      </w:pPr>
      <w:rPr>
        <w:rFonts w:ascii="Arial" w:eastAsia="標楷體" w:hAnsi="Arial" w:cs="Times New Roman" w:hint="default"/>
        <w:b w:val="0"/>
        <w:i w:val="0"/>
        <w:sz w:val="28"/>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nsid w:val="3A3B27AD"/>
    <w:multiLevelType w:val="hybridMultilevel"/>
    <w:tmpl w:val="C376285A"/>
    <w:lvl w:ilvl="0" w:tplc="0409000F">
      <w:start w:val="1"/>
      <w:numFmt w:val="decimal"/>
      <w:lvlText w:val="%1."/>
      <w:lvlJc w:val="left"/>
      <w:pPr>
        <w:ind w:left="840" w:hanging="72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1">
    <w:nsid w:val="3BBC5AC7"/>
    <w:multiLevelType w:val="hybridMultilevel"/>
    <w:tmpl w:val="3FFCF6B6"/>
    <w:lvl w:ilvl="0" w:tplc="3150233A">
      <w:start w:val="1"/>
      <w:numFmt w:val="taiwaneseCountingThousand"/>
      <w:lvlText w:val="%1、"/>
      <w:lvlJc w:val="left"/>
      <w:pPr>
        <w:ind w:left="480" w:hanging="480"/>
      </w:pPr>
      <w:rPr>
        <w:rFonts w:hint="eastAsia"/>
        <w:sz w:val="32"/>
        <w:szCs w:val="32"/>
      </w:rPr>
    </w:lvl>
    <w:lvl w:ilvl="1" w:tplc="F6329C12">
      <w:start w:val="1"/>
      <w:numFmt w:val="taiwaneseCountingThousand"/>
      <w:lvlText w:val="(%2)"/>
      <w:lvlJc w:val="left"/>
      <w:pPr>
        <w:ind w:left="1200" w:hanging="720"/>
      </w:pPr>
      <w:rPr>
        <w:rFonts w:hint="default"/>
      </w:rPr>
    </w:lvl>
    <w:lvl w:ilvl="2" w:tplc="92683134">
      <w:start w:val="1"/>
      <w:numFmt w:val="decimal"/>
      <w:lvlText w:val="%3."/>
      <w:lvlJc w:val="left"/>
      <w:pPr>
        <w:ind w:left="1320" w:hanging="360"/>
      </w:pPr>
      <w:rPr>
        <w:rFonts w:hint="default"/>
      </w:rPr>
    </w:lvl>
    <w:lvl w:ilvl="3" w:tplc="2F6A53F4">
      <w:start w:val="1"/>
      <w:numFmt w:val="decimal"/>
      <w:lvlText w:val="(%4)"/>
      <w:lvlJc w:val="left"/>
      <w:pPr>
        <w:ind w:left="1800" w:hanging="360"/>
      </w:pPr>
      <w:rPr>
        <w:rFonts w:hint="default"/>
      </w:r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3C026925"/>
    <w:multiLevelType w:val="hybridMultilevel"/>
    <w:tmpl w:val="C376285A"/>
    <w:lvl w:ilvl="0" w:tplc="0409000F">
      <w:start w:val="1"/>
      <w:numFmt w:val="decimal"/>
      <w:lvlText w:val="%1."/>
      <w:lvlJc w:val="left"/>
      <w:pPr>
        <w:ind w:left="840" w:hanging="72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3">
    <w:nsid w:val="3DF34A77"/>
    <w:multiLevelType w:val="hybridMultilevel"/>
    <w:tmpl w:val="0AE2C6D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nsid w:val="3F4A3E4C"/>
    <w:multiLevelType w:val="hybridMultilevel"/>
    <w:tmpl w:val="516AC31A"/>
    <w:lvl w:ilvl="0" w:tplc="139469A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nsid w:val="40EE357A"/>
    <w:multiLevelType w:val="hybridMultilevel"/>
    <w:tmpl w:val="02F8314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nsid w:val="42376DD8"/>
    <w:multiLevelType w:val="hybridMultilevel"/>
    <w:tmpl w:val="68A616C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nsid w:val="4A196ECB"/>
    <w:multiLevelType w:val="hybridMultilevel"/>
    <w:tmpl w:val="5CDE08F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nsid w:val="4B500DF5"/>
    <w:multiLevelType w:val="hybridMultilevel"/>
    <w:tmpl w:val="20D029C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nsid w:val="4C4E02C3"/>
    <w:multiLevelType w:val="hybridMultilevel"/>
    <w:tmpl w:val="393E52F2"/>
    <w:lvl w:ilvl="0" w:tplc="127C78F2">
      <w:start w:val="1"/>
      <w:numFmt w:val="taiwaneseCountingThousand"/>
      <w:lvlText w:val="(%1)"/>
      <w:lvlJc w:val="left"/>
      <w:pPr>
        <w:ind w:left="1046" w:hanging="480"/>
      </w:pPr>
      <w:rPr>
        <w:rFonts w:hint="eastAsia"/>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20">
    <w:nsid w:val="4D2E34CA"/>
    <w:multiLevelType w:val="hybridMultilevel"/>
    <w:tmpl w:val="E53CF62A"/>
    <w:lvl w:ilvl="0" w:tplc="4D9CEE3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534D07D1"/>
    <w:multiLevelType w:val="hybridMultilevel"/>
    <w:tmpl w:val="1C0EC2F2"/>
    <w:lvl w:ilvl="0" w:tplc="E63C19D4">
      <w:start w:val="1"/>
      <w:numFmt w:val="taiwaneseCountingThousand"/>
      <w:lvlText w:val="(%1)"/>
      <w:lvlJc w:val="left"/>
      <w:pPr>
        <w:ind w:left="960" w:hanging="480"/>
      </w:pPr>
      <w:rPr>
        <w:rFonts w:cs="Times New Roman"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2">
    <w:nsid w:val="53A6492F"/>
    <w:multiLevelType w:val="hybridMultilevel"/>
    <w:tmpl w:val="3D6CEAD6"/>
    <w:lvl w:ilvl="0" w:tplc="0409000F">
      <w:start w:val="1"/>
      <w:numFmt w:val="decimal"/>
      <w:lvlText w:val="%1."/>
      <w:lvlJc w:val="left"/>
      <w:pPr>
        <w:ind w:left="1046" w:hanging="480"/>
      </w:p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23">
    <w:nsid w:val="617933CF"/>
    <w:multiLevelType w:val="hybridMultilevel"/>
    <w:tmpl w:val="CE041FC2"/>
    <w:lvl w:ilvl="0" w:tplc="7CCE92F8">
      <w:start w:val="1"/>
      <w:numFmt w:val="decimal"/>
      <w:lvlText w:val="%1."/>
      <w:lvlJc w:val="left"/>
      <w:pPr>
        <w:tabs>
          <w:tab w:val="num" w:pos="1440"/>
        </w:tabs>
        <w:ind w:left="1440" w:hanging="360"/>
      </w:pPr>
      <w:rPr>
        <w:rFonts w:hAnsi="標楷體" w:hint="default"/>
        <w:b w:val="0"/>
        <w:sz w:val="28"/>
        <w:szCs w:val="28"/>
      </w:rPr>
    </w:lvl>
    <w:lvl w:ilvl="1" w:tplc="C7D84F8E">
      <w:start w:val="1"/>
      <w:numFmt w:val="decimal"/>
      <w:lvlText w:val="(%2)"/>
      <w:lvlJc w:val="left"/>
      <w:pPr>
        <w:tabs>
          <w:tab w:val="num" w:pos="960"/>
        </w:tabs>
        <w:ind w:left="960" w:hanging="480"/>
      </w:pPr>
      <w:rPr>
        <w:rFonts w:hint="eastAsia"/>
      </w:rPr>
    </w:lvl>
    <w:lvl w:ilvl="2" w:tplc="0409001B">
      <w:start w:val="1"/>
      <w:numFmt w:val="lowerRoman"/>
      <w:lvlText w:val="%3."/>
      <w:lvlJc w:val="right"/>
      <w:pPr>
        <w:tabs>
          <w:tab w:val="num" w:pos="1440"/>
        </w:tabs>
        <w:ind w:left="1440" w:hanging="480"/>
      </w:pPr>
    </w:lvl>
    <w:lvl w:ilvl="3" w:tplc="C7D84F8E">
      <w:start w:val="1"/>
      <w:numFmt w:val="decimal"/>
      <w:lvlText w:val="(%4)"/>
      <w:lvlJc w:val="left"/>
      <w:pPr>
        <w:tabs>
          <w:tab w:val="num" w:pos="1920"/>
        </w:tabs>
        <w:ind w:left="1920" w:hanging="480"/>
      </w:pPr>
      <w:rPr>
        <w:rFonts w:hint="eastAsia"/>
      </w:r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4">
    <w:nsid w:val="64A84273"/>
    <w:multiLevelType w:val="hybridMultilevel"/>
    <w:tmpl w:val="F1865B5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nsid w:val="676606D7"/>
    <w:multiLevelType w:val="hybridMultilevel"/>
    <w:tmpl w:val="0A20A866"/>
    <w:lvl w:ilvl="0" w:tplc="739A3E76">
      <w:start w:val="1"/>
      <w:numFmt w:val="decimal"/>
      <w:lvlText w:val="(%1)"/>
      <w:lvlJc w:val="left"/>
      <w:pPr>
        <w:ind w:left="633" w:hanging="480"/>
      </w:pPr>
      <w:rPr>
        <w:rFonts w:hint="default"/>
      </w:rPr>
    </w:lvl>
    <w:lvl w:ilvl="1" w:tplc="04090019" w:tentative="1">
      <w:start w:val="1"/>
      <w:numFmt w:val="ideographTraditional"/>
      <w:lvlText w:val="%2、"/>
      <w:lvlJc w:val="left"/>
      <w:pPr>
        <w:ind w:left="1113" w:hanging="480"/>
      </w:pPr>
    </w:lvl>
    <w:lvl w:ilvl="2" w:tplc="0409001B" w:tentative="1">
      <w:start w:val="1"/>
      <w:numFmt w:val="lowerRoman"/>
      <w:lvlText w:val="%3."/>
      <w:lvlJc w:val="right"/>
      <w:pPr>
        <w:ind w:left="1593" w:hanging="480"/>
      </w:pPr>
    </w:lvl>
    <w:lvl w:ilvl="3" w:tplc="0409000F" w:tentative="1">
      <w:start w:val="1"/>
      <w:numFmt w:val="decimal"/>
      <w:lvlText w:val="%4."/>
      <w:lvlJc w:val="left"/>
      <w:pPr>
        <w:ind w:left="2073" w:hanging="480"/>
      </w:pPr>
    </w:lvl>
    <w:lvl w:ilvl="4" w:tplc="04090019" w:tentative="1">
      <w:start w:val="1"/>
      <w:numFmt w:val="ideographTraditional"/>
      <w:lvlText w:val="%5、"/>
      <w:lvlJc w:val="left"/>
      <w:pPr>
        <w:ind w:left="2553" w:hanging="480"/>
      </w:pPr>
    </w:lvl>
    <w:lvl w:ilvl="5" w:tplc="0409001B" w:tentative="1">
      <w:start w:val="1"/>
      <w:numFmt w:val="lowerRoman"/>
      <w:lvlText w:val="%6."/>
      <w:lvlJc w:val="right"/>
      <w:pPr>
        <w:ind w:left="3033" w:hanging="480"/>
      </w:pPr>
    </w:lvl>
    <w:lvl w:ilvl="6" w:tplc="0409000F" w:tentative="1">
      <w:start w:val="1"/>
      <w:numFmt w:val="decimal"/>
      <w:lvlText w:val="%7."/>
      <w:lvlJc w:val="left"/>
      <w:pPr>
        <w:ind w:left="3513" w:hanging="480"/>
      </w:pPr>
    </w:lvl>
    <w:lvl w:ilvl="7" w:tplc="04090019" w:tentative="1">
      <w:start w:val="1"/>
      <w:numFmt w:val="ideographTraditional"/>
      <w:lvlText w:val="%8、"/>
      <w:lvlJc w:val="left"/>
      <w:pPr>
        <w:ind w:left="3993" w:hanging="480"/>
      </w:pPr>
    </w:lvl>
    <w:lvl w:ilvl="8" w:tplc="0409001B" w:tentative="1">
      <w:start w:val="1"/>
      <w:numFmt w:val="lowerRoman"/>
      <w:lvlText w:val="%9."/>
      <w:lvlJc w:val="right"/>
      <w:pPr>
        <w:ind w:left="4473" w:hanging="480"/>
      </w:pPr>
    </w:lvl>
  </w:abstractNum>
  <w:abstractNum w:abstractNumId="26">
    <w:nsid w:val="6AAF0375"/>
    <w:multiLevelType w:val="hybridMultilevel"/>
    <w:tmpl w:val="BFF0EAE8"/>
    <w:lvl w:ilvl="0" w:tplc="5202A284">
      <w:start w:val="1"/>
      <w:numFmt w:val="decimal"/>
      <w:lvlText w:val="%1."/>
      <w:lvlJc w:val="left"/>
      <w:pPr>
        <w:tabs>
          <w:tab w:val="num" w:pos="720"/>
        </w:tabs>
        <w:ind w:left="720" w:hanging="360"/>
      </w:pPr>
    </w:lvl>
    <w:lvl w:ilvl="1" w:tplc="0A0A92F0" w:tentative="1">
      <w:start w:val="1"/>
      <w:numFmt w:val="decimal"/>
      <w:lvlText w:val="%2."/>
      <w:lvlJc w:val="left"/>
      <w:pPr>
        <w:tabs>
          <w:tab w:val="num" w:pos="1440"/>
        </w:tabs>
        <w:ind w:left="1440" w:hanging="360"/>
      </w:pPr>
    </w:lvl>
    <w:lvl w:ilvl="2" w:tplc="83141E1A" w:tentative="1">
      <w:start w:val="1"/>
      <w:numFmt w:val="decimal"/>
      <w:lvlText w:val="%3."/>
      <w:lvlJc w:val="left"/>
      <w:pPr>
        <w:tabs>
          <w:tab w:val="num" w:pos="2160"/>
        </w:tabs>
        <w:ind w:left="2160" w:hanging="360"/>
      </w:pPr>
    </w:lvl>
    <w:lvl w:ilvl="3" w:tplc="16284896" w:tentative="1">
      <w:start w:val="1"/>
      <w:numFmt w:val="decimal"/>
      <w:lvlText w:val="%4."/>
      <w:lvlJc w:val="left"/>
      <w:pPr>
        <w:tabs>
          <w:tab w:val="num" w:pos="2880"/>
        </w:tabs>
        <w:ind w:left="2880" w:hanging="360"/>
      </w:pPr>
    </w:lvl>
    <w:lvl w:ilvl="4" w:tplc="2A8CBD8E" w:tentative="1">
      <w:start w:val="1"/>
      <w:numFmt w:val="decimal"/>
      <w:lvlText w:val="%5."/>
      <w:lvlJc w:val="left"/>
      <w:pPr>
        <w:tabs>
          <w:tab w:val="num" w:pos="3600"/>
        </w:tabs>
        <w:ind w:left="3600" w:hanging="360"/>
      </w:pPr>
    </w:lvl>
    <w:lvl w:ilvl="5" w:tplc="7C869A2E" w:tentative="1">
      <w:start w:val="1"/>
      <w:numFmt w:val="decimal"/>
      <w:lvlText w:val="%6."/>
      <w:lvlJc w:val="left"/>
      <w:pPr>
        <w:tabs>
          <w:tab w:val="num" w:pos="4320"/>
        </w:tabs>
        <w:ind w:left="4320" w:hanging="360"/>
      </w:pPr>
    </w:lvl>
    <w:lvl w:ilvl="6" w:tplc="69B84332" w:tentative="1">
      <w:start w:val="1"/>
      <w:numFmt w:val="decimal"/>
      <w:lvlText w:val="%7."/>
      <w:lvlJc w:val="left"/>
      <w:pPr>
        <w:tabs>
          <w:tab w:val="num" w:pos="5040"/>
        </w:tabs>
        <w:ind w:left="5040" w:hanging="360"/>
      </w:pPr>
    </w:lvl>
    <w:lvl w:ilvl="7" w:tplc="34368878" w:tentative="1">
      <w:start w:val="1"/>
      <w:numFmt w:val="decimal"/>
      <w:lvlText w:val="%8."/>
      <w:lvlJc w:val="left"/>
      <w:pPr>
        <w:tabs>
          <w:tab w:val="num" w:pos="5760"/>
        </w:tabs>
        <w:ind w:left="5760" w:hanging="360"/>
      </w:pPr>
    </w:lvl>
    <w:lvl w:ilvl="8" w:tplc="DA822C6C" w:tentative="1">
      <w:start w:val="1"/>
      <w:numFmt w:val="decimal"/>
      <w:lvlText w:val="%9."/>
      <w:lvlJc w:val="left"/>
      <w:pPr>
        <w:tabs>
          <w:tab w:val="num" w:pos="6480"/>
        </w:tabs>
        <w:ind w:left="6480" w:hanging="360"/>
      </w:pPr>
    </w:lvl>
  </w:abstractNum>
  <w:abstractNum w:abstractNumId="27">
    <w:nsid w:val="6FCB00D7"/>
    <w:multiLevelType w:val="hybridMultilevel"/>
    <w:tmpl w:val="B480264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nsid w:val="6FD33CAC"/>
    <w:multiLevelType w:val="hybridMultilevel"/>
    <w:tmpl w:val="8EBEACF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nsid w:val="720921A2"/>
    <w:multiLevelType w:val="hybridMultilevel"/>
    <w:tmpl w:val="113EB7F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nsid w:val="73A55820"/>
    <w:multiLevelType w:val="hybridMultilevel"/>
    <w:tmpl w:val="8FBE04D6"/>
    <w:lvl w:ilvl="0" w:tplc="1F926902">
      <w:start w:val="1"/>
      <w:numFmt w:val="decimal"/>
      <w:lvlText w:val="(%1)"/>
      <w:lvlJc w:val="left"/>
      <w:pPr>
        <w:ind w:left="480" w:hanging="480"/>
      </w:pPr>
      <w:rPr>
        <w:rFonts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nsid w:val="745C3048"/>
    <w:multiLevelType w:val="hybridMultilevel"/>
    <w:tmpl w:val="138E9EC0"/>
    <w:lvl w:ilvl="0" w:tplc="DB78061C">
      <w:start w:val="1"/>
      <w:numFmt w:val="taiwaneseCountingThousand"/>
      <w:lvlText w:val="%1、"/>
      <w:lvlJc w:val="left"/>
      <w:pPr>
        <w:ind w:left="480" w:hanging="480"/>
      </w:pPr>
      <w:rPr>
        <w:rFonts w:ascii="Arial" w:eastAsia="標楷體" w:hAnsi="Arial" w:hint="default"/>
        <w:b w:val="0"/>
        <w:i w:val="0"/>
        <w:sz w:val="28"/>
      </w:rPr>
    </w:lvl>
    <w:lvl w:ilvl="1" w:tplc="E63C19D4">
      <w:start w:val="1"/>
      <w:numFmt w:val="taiwaneseCountingThousand"/>
      <w:lvlText w:val="(%2)"/>
      <w:lvlJc w:val="left"/>
      <w:pPr>
        <w:ind w:left="960" w:hanging="480"/>
      </w:pPr>
      <w:rPr>
        <w:rFonts w:cs="Times New Roman"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nsid w:val="78077742"/>
    <w:multiLevelType w:val="hybridMultilevel"/>
    <w:tmpl w:val="200EFA3C"/>
    <w:lvl w:ilvl="0" w:tplc="739A3E76">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nsid w:val="781C17EE"/>
    <w:multiLevelType w:val="hybridMultilevel"/>
    <w:tmpl w:val="3D6CEAD6"/>
    <w:lvl w:ilvl="0" w:tplc="0409000F">
      <w:start w:val="1"/>
      <w:numFmt w:val="decimal"/>
      <w:lvlText w:val="%1."/>
      <w:lvlJc w:val="left"/>
      <w:pPr>
        <w:ind w:left="1046" w:hanging="480"/>
      </w:p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34">
    <w:nsid w:val="78716212"/>
    <w:multiLevelType w:val="hybridMultilevel"/>
    <w:tmpl w:val="537ADE0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nsid w:val="7F262FD7"/>
    <w:multiLevelType w:val="hybridMultilevel"/>
    <w:tmpl w:val="03146298"/>
    <w:lvl w:ilvl="0" w:tplc="AAD648F4">
      <w:start w:val="1"/>
      <w:numFmt w:val="taiwaneseCountingThousand"/>
      <w:lvlText w:val="%1、"/>
      <w:lvlJc w:val="left"/>
      <w:pPr>
        <w:tabs>
          <w:tab w:val="num" w:pos="0"/>
        </w:tabs>
        <w:ind w:left="465" w:hanging="465"/>
      </w:pPr>
      <w:rPr>
        <w:rFonts w:hint="eastAsia"/>
        <w:b/>
        <w:lang w:val="en-US"/>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num w:numId="1">
    <w:abstractNumId w:val="35"/>
  </w:num>
  <w:num w:numId="2">
    <w:abstractNumId w:val="18"/>
  </w:num>
  <w:num w:numId="3">
    <w:abstractNumId w:val="19"/>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6"/>
  </w:num>
  <w:num w:numId="8">
    <w:abstractNumId w:val="2"/>
  </w:num>
  <w:num w:numId="9">
    <w:abstractNumId w:val="12"/>
  </w:num>
  <w:num w:numId="10">
    <w:abstractNumId w:val="10"/>
  </w:num>
  <w:num w:numId="11">
    <w:abstractNumId w:val="15"/>
  </w:num>
  <w:num w:numId="12">
    <w:abstractNumId w:val="33"/>
  </w:num>
  <w:num w:numId="13">
    <w:abstractNumId w:val="22"/>
  </w:num>
  <w:num w:numId="14">
    <w:abstractNumId w:val="23"/>
  </w:num>
  <w:num w:numId="15">
    <w:abstractNumId w:val="11"/>
  </w:num>
  <w:num w:numId="16">
    <w:abstractNumId w:val="3"/>
  </w:num>
  <w:num w:numId="17">
    <w:abstractNumId w:val="29"/>
  </w:num>
  <w:num w:numId="18">
    <w:abstractNumId w:val="5"/>
  </w:num>
  <w:num w:numId="19">
    <w:abstractNumId w:val="20"/>
  </w:num>
  <w:num w:numId="20">
    <w:abstractNumId w:val="13"/>
  </w:num>
  <w:num w:numId="21">
    <w:abstractNumId w:val="24"/>
  </w:num>
  <w:num w:numId="22">
    <w:abstractNumId w:val="17"/>
  </w:num>
  <w:num w:numId="23">
    <w:abstractNumId w:val="6"/>
  </w:num>
  <w:num w:numId="24">
    <w:abstractNumId w:val="4"/>
  </w:num>
  <w:num w:numId="25">
    <w:abstractNumId w:val="16"/>
  </w:num>
  <w:num w:numId="26">
    <w:abstractNumId w:val="27"/>
  </w:num>
  <w:num w:numId="27">
    <w:abstractNumId w:val="1"/>
  </w:num>
  <w:num w:numId="28">
    <w:abstractNumId w:val="31"/>
  </w:num>
  <w:num w:numId="29">
    <w:abstractNumId w:val="7"/>
  </w:num>
  <w:num w:numId="30">
    <w:abstractNumId w:val="30"/>
  </w:num>
  <w:num w:numId="31">
    <w:abstractNumId w:val="21"/>
  </w:num>
  <w:num w:numId="32">
    <w:abstractNumId w:val="34"/>
  </w:num>
  <w:num w:numId="33">
    <w:abstractNumId w:val="28"/>
  </w:num>
  <w:num w:numId="34">
    <w:abstractNumId w:val="9"/>
  </w:num>
  <w:num w:numId="35">
    <w:abstractNumId w:val="8"/>
  </w:num>
  <w:num w:numId="36">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3686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0MjWxsDA3sTQxNDZT0lEKTi0uzszPAykwqQUAN5o+YiwAAAA="/>
    <w:docVar w:name="_AMO_XmlVersion" w:val="Empty"/>
    <w:docVar w:name="OLE_LINK5" w:val="Empty"/>
    <w:docVar w:name="OLE_LINK6" w:val="Empty"/>
  </w:docVars>
  <w:rsids>
    <w:rsidRoot w:val="00D3702E"/>
    <w:rsid w:val="00000BC6"/>
    <w:rsid w:val="0000128B"/>
    <w:rsid w:val="00001374"/>
    <w:rsid w:val="00002DCA"/>
    <w:rsid w:val="0000387D"/>
    <w:rsid w:val="00004269"/>
    <w:rsid w:val="00006F4F"/>
    <w:rsid w:val="0001048C"/>
    <w:rsid w:val="000108F3"/>
    <w:rsid w:val="00011C50"/>
    <w:rsid w:val="00012120"/>
    <w:rsid w:val="00014B76"/>
    <w:rsid w:val="000150DC"/>
    <w:rsid w:val="00016840"/>
    <w:rsid w:val="0002133F"/>
    <w:rsid w:val="00022362"/>
    <w:rsid w:val="000229D3"/>
    <w:rsid w:val="00022B73"/>
    <w:rsid w:val="000233FD"/>
    <w:rsid w:val="00025479"/>
    <w:rsid w:val="00026EF1"/>
    <w:rsid w:val="00026F36"/>
    <w:rsid w:val="00030344"/>
    <w:rsid w:val="00030478"/>
    <w:rsid w:val="00032F2E"/>
    <w:rsid w:val="000333C1"/>
    <w:rsid w:val="00036049"/>
    <w:rsid w:val="00036217"/>
    <w:rsid w:val="00037E79"/>
    <w:rsid w:val="000414CC"/>
    <w:rsid w:val="000438C1"/>
    <w:rsid w:val="00043F8B"/>
    <w:rsid w:val="000452A8"/>
    <w:rsid w:val="000461D1"/>
    <w:rsid w:val="0004789D"/>
    <w:rsid w:val="00050C93"/>
    <w:rsid w:val="00053242"/>
    <w:rsid w:val="00055B1B"/>
    <w:rsid w:val="00060EB2"/>
    <w:rsid w:val="00061CB7"/>
    <w:rsid w:val="00065A7A"/>
    <w:rsid w:val="00066BE4"/>
    <w:rsid w:val="000735D1"/>
    <w:rsid w:val="000753A3"/>
    <w:rsid w:val="00077257"/>
    <w:rsid w:val="00080416"/>
    <w:rsid w:val="00082681"/>
    <w:rsid w:val="000837F7"/>
    <w:rsid w:val="00083902"/>
    <w:rsid w:val="00087D5B"/>
    <w:rsid w:val="000925E4"/>
    <w:rsid w:val="00092FA2"/>
    <w:rsid w:val="00093340"/>
    <w:rsid w:val="00093C0C"/>
    <w:rsid w:val="00093CBB"/>
    <w:rsid w:val="00094DA4"/>
    <w:rsid w:val="0009719C"/>
    <w:rsid w:val="00097B75"/>
    <w:rsid w:val="00097C58"/>
    <w:rsid w:val="000A380E"/>
    <w:rsid w:val="000A49C3"/>
    <w:rsid w:val="000A6AE9"/>
    <w:rsid w:val="000A7A1A"/>
    <w:rsid w:val="000B157C"/>
    <w:rsid w:val="000B3372"/>
    <w:rsid w:val="000B3444"/>
    <w:rsid w:val="000B6E6E"/>
    <w:rsid w:val="000B70A9"/>
    <w:rsid w:val="000B7CDA"/>
    <w:rsid w:val="000C6E19"/>
    <w:rsid w:val="000D01AF"/>
    <w:rsid w:val="000D34AD"/>
    <w:rsid w:val="000D654A"/>
    <w:rsid w:val="000D7424"/>
    <w:rsid w:val="000D7889"/>
    <w:rsid w:val="000E3BBC"/>
    <w:rsid w:val="000E405D"/>
    <w:rsid w:val="000E4413"/>
    <w:rsid w:val="000E4C72"/>
    <w:rsid w:val="000E69FA"/>
    <w:rsid w:val="000E70D6"/>
    <w:rsid w:val="000F28B6"/>
    <w:rsid w:val="000F2A6C"/>
    <w:rsid w:val="000F3814"/>
    <w:rsid w:val="000F4387"/>
    <w:rsid w:val="000F50C0"/>
    <w:rsid w:val="000F6FE7"/>
    <w:rsid w:val="001011AC"/>
    <w:rsid w:val="001030BD"/>
    <w:rsid w:val="0010406A"/>
    <w:rsid w:val="00105244"/>
    <w:rsid w:val="001056DE"/>
    <w:rsid w:val="001075BB"/>
    <w:rsid w:val="00110F2A"/>
    <w:rsid w:val="0011225A"/>
    <w:rsid w:val="001140EE"/>
    <w:rsid w:val="00115944"/>
    <w:rsid w:val="001165C1"/>
    <w:rsid w:val="00117CBE"/>
    <w:rsid w:val="0012221A"/>
    <w:rsid w:val="00123696"/>
    <w:rsid w:val="00127D2A"/>
    <w:rsid w:val="001350E4"/>
    <w:rsid w:val="0014037B"/>
    <w:rsid w:val="00140FBB"/>
    <w:rsid w:val="00141232"/>
    <w:rsid w:val="00142E43"/>
    <w:rsid w:val="00144018"/>
    <w:rsid w:val="00145830"/>
    <w:rsid w:val="00146393"/>
    <w:rsid w:val="0014740E"/>
    <w:rsid w:val="00151451"/>
    <w:rsid w:val="00151D4B"/>
    <w:rsid w:val="00154713"/>
    <w:rsid w:val="00161469"/>
    <w:rsid w:val="00161566"/>
    <w:rsid w:val="00161BF2"/>
    <w:rsid w:val="0016242D"/>
    <w:rsid w:val="001664FC"/>
    <w:rsid w:val="00166ED4"/>
    <w:rsid w:val="0017270F"/>
    <w:rsid w:val="00173A07"/>
    <w:rsid w:val="00174188"/>
    <w:rsid w:val="0017496C"/>
    <w:rsid w:val="001839EC"/>
    <w:rsid w:val="00183F0A"/>
    <w:rsid w:val="00185706"/>
    <w:rsid w:val="00187080"/>
    <w:rsid w:val="00187BB4"/>
    <w:rsid w:val="00187D91"/>
    <w:rsid w:val="00190339"/>
    <w:rsid w:val="00190AF1"/>
    <w:rsid w:val="001911B2"/>
    <w:rsid w:val="001913CA"/>
    <w:rsid w:val="00192474"/>
    <w:rsid w:val="0019409A"/>
    <w:rsid w:val="00194ACB"/>
    <w:rsid w:val="00194C35"/>
    <w:rsid w:val="001A1257"/>
    <w:rsid w:val="001A17A4"/>
    <w:rsid w:val="001A189A"/>
    <w:rsid w:val="001A32B9"/>
    <w:rsid w:val="001A374F"/>
    <w:rsid w:val="001A7942"/>
    <w:rsid w:val="001A7A9E"/>
    <w:rsid w:val="001B03C1"/>
    <w:rsid w:val="001B4DCC"/>
    <w:rsid w:val="001B5FB3"/>
    <w:rsid w:val="001B7D5F"/>
    <w:rsid w:val="001C0CAB"/>
    <w:rsid w:val="001C37B4"/>
    <w:rsid w:val="001C434C"/>
    <w:rsid w:val="001C4758"/>
    <w:rsid w:val="001C56CD"/>
    <w:rsid w:val="001D10F4"/>
    <w:rsid w:val="001D1375"/>
    <w:rsid w:val="001D150B"/>
    <w:rsid w:val="001D24D7"/>
    <w:rsid w:val="001D2FBA"/>
    <w:rsid w:val="001D3049"/>
    <w:rsid w:val="001D396E"/>
    <w:rsid w:val="001D5B94"/>
    <w:rsid w:val="001D603F"/>
    <w:rsid w:val="001D666D"/>
    <w:rsid w:val="001D694B"/>
    <w:rsid w:val="001D7365"/>
    <w:rsid w:val="001E2D4D"/>
    <w:rsid w:val="001E2E1F"/>
    <w:rsid w:val="001E3C6F"/>
    <w:rsid w:val="001E4AC3"/>
    <w:rsid w:val="001E5FE8"/>
    <w:rsid w:val="001E67D5"/>
    <w:rsid w:val="001E6F5B"/>
    <w:rsid w:val="001F146F"/>
    <w:rsid w:val="001F4D68"/>
    <w:rsid w:val="001F57E7"/>
    <w:rsid w:val="001F67EA"/>
    <w:rsid w:val="001F6A34"/>
    <w:rsid w:val="002013DA"/>
    <w:rsid w:val="0020158C"/>
    <w:rsid w:val="00203108"/>
    <w:rsid w:val="00203379"/>
    <w:rsid w:val="00205814"/>
    <w:rsid w:val="00205A56"/>
    <w:rsid w:val="00206CE9"/>
    <w:rsid w:val="002076DA"/>
    <w:rsid w:val="002077F9"/>
    <w:rsid w:val="00213774"/>
    <w:rsid w:val="002144C7"/>
    <w:rsid w:val="002151C1"/>
    <w:rsid w:val="00216201"/>
    <w:rsid w:val="0021783F"/>
    <w:rsid w:val="00217B01"/>
    <w:rsid w:val="002212A7"/>
    <w:rsid w:val="00221421"/>
    <w:rsid w:val="002229D8"/>
    <w:rsid w:val="00222A31"/>
    <w:rsid w:val="002231F9"/>
    <w:rsid w:val="0022333B"/>
    <w:rsid w:val="0022389F"/>
    <w:rsid w:val="00223A51"/>
    <w:rsid w:val="00223AF7"/>
    <w:rsid w:val="00223B01"/>
    <w:rsid w:val="00224761"/>
    <w:rsid w:val="00225B7F"/>
    <w:rsid w:val="00226860"/>
    <w:rsid w:val="002307B8"/>
    <w:rsid w:val="002308A2"/>
    <w:rsid w:val="002340DB"/>
    <w:rsid w:val="00235164"/>
    <w:rsid w:val="002351D0"/>
    <w:rsid w:val="0023556D"/>
    <w:rsid w:val="00237B7B"/>
    <w:rsid w:val="00237C76"/>
    <w:rsid w:val="00240D07"/>
    <w:rsid w:val="00241D8E"/>
    <w:rsid w:val="00242E94"/>
    <w:rsid w:val="002455D0"/>
    <w:rsid w:val="00245F6A"/>
    <w:rsid w:val="00246471"/>
    <w:rsid w:val="002467F2"/>
    <w:rsid w:val="00247ED9"/>
    <w:rsid w:val="00251225"/>
    <w:rsid w:val="00252DF5"/>
    <w:rsid w:val="002553EE"/>
    <w:rsid w:val="00255D06"/>
    <w:rsid w:val="002566E0"/>
    <w:rsid w:val="00260CC9"/>
    <w:rsid w:val="00261953"/>
    <w:rsid w:val="00261976"/>
    <w:rsid w:val="00261AAB"/>
    <w:rsid w:val="002629D7"/>
    <w:rsid w:val="00262F16"/>
    <w:rsid w:val="00263DE8"/>
    <w:rsid w:val="00263DF7"/>
    <w:rsid w:val="0026405E"/>
    <w:rsid w:val="00265DE2"/>
    <w:rsid w:val="002677B2"/>
    <w:rsid w:val="00267ABF"/>
    <w:rsid w:val="0027352B"/>
    <w:rsid w:val="0028082B"/>
    <w:rsid w:val="00280F9E"/>
    <w:rsid w:val="002811EA"/>
    <w:rsid w:val="00281271"/>
    <w:rsid w:val="0028465D"/>
    <w:rsid w:val="002874A7"/>
    <w:rsid w:val="00287D96"/>
    <w:rsid w:val="002924F9"/>
    <w:rsid w:val="00295377"/>
    <w:rsid w:val="002A21F9"/>
    <w:rsid w:val="002A2539"/>
    <w:rsid w:val="002A3152"/>
    <w:rsid w:val="002A33F3"/>
    <w:rsid w:val="002A4173"/>
    <w:rsid w:val="002A474C"/>
    <w:rsid w:val="002A78B5"/>
    <w:rsid w:val="002B022A"/>
    <w:rsid w:val="002B0E2D"/>
    <w:rsid w:val="002B1B7F"/>
    <w:rsid w:val="002B1D14"/>
    <w:rsid w:val="002B1DB8"/>
    <w:rsid w:val="002B1E81"/>
    <w:rsid w:val="002B397A"/>
    <w:rsid w:val="002B39B2"/>
    <w:rsid w:val="002B4355"/>
    <w:rsid w:val="002B4444"/>
    <w:rsid w:val="002B7A8C"/>
    <w:rsid w:val="002C2C76"/>
    <w:rsid w:val="002D00AB"/>
    <w:rsid w:val="002D0893"/>
    <w:rsid w:val="002D3066"/>
    <w:rsid w:val="002D6AA3"/>
    <w:rsid w:val="002D7503"/>
    <w:rsid w:val="002D7640"/>
    <w:rsid w:val="002D7852"/>
    <w:rsid w:val="002E015A"/>
    <w:rsid w:val="002E4B60"/>
    <w:rsid w:val="002E4F1C"/>
    <w:rsid w:val="002E5154"/>
    <w:rsid w:val="002E627E"/>
    <w:rsid w:val="002F51BB"/>
    <w:rsid w:val="002F55C9"/>
    <w:rsid w:val="00302BC4"/>
    <w:rsid w:val="00303F58"/>
    <w:rsid w:val="00304C2F"/>
    <w:rsid w:val="00304DA6"/>
    <w:rsid w:val="00305306"/>
    <w:rsid w:val="00305706"/>
    <w:rsid w:val="0030685F"/>
    <w:rsid w:val="00306E71"/>
    <w:rsid w:val="003077FB"/>
    <w:rsid w:val="00310165"/>
    <w:rsid w:val="00311E25"/>
    <w:rsid w:val="00311F8A"/>
    <w:rsid w:val="0031265B"/>
    <w:rsid w:val="00312EDF"/>
    <w:rsid w:val="00314547"/>
    <w:rsid w:val="00314D66"/>
    <w:rsid w:val="00315016"/>
    <w:rsid w:val="00322238"/>
    <w:rsid w:val="00322B38"/>
    <w:rsid w:val="00322F3C"/>
    <w:rsid w:val="00324046"/>
    <w:rsid w:val="00325F54"/>
    <w:rsid w:val="00326D92"/>
    <w:rsid w:val="00327B7F"/>
    <w:rsid w:val="00330333"/>
    <w:rsid w:val="00332595"/>
    <w:rsid w:val="0033397E"/>
    <w:rsid w:val="00334712"/>
    <w:rsid w:val="003359AD"/>
    <w:rsid w:val="00336D3E"/>
    <w:rsid w:val="00342A24"/>
    <w:rsid w:val="00344599"/>
    <w:rsid w:val="00344BF8"/>
    <w:rsid w:val="0034643C"/>
    <w:rsid w:val="003503EE"/>
    <w:rsid w:val="00350E10"/>
    <w:rsid w:val="00351112"/>
    <w:rsid w:val="0035116A"/>
    <w:rsid w:val="00352523"/>
    <w:rsid w:val="00352C70"/>
    <w:rsid w:val="0035403D"/>
    <w:rsid w:val="0035410E"/>
    <w:rsid w:val="00355AA1"/>
    <w:rsid w:val="0036147C"/>
    <w:rsid w:val="00361831"/>
    <w:rsid w:val="00361D7F"/>
    <w:rsid w:val="00362C0F"/>
    <w:rsid w:val="00363CED"/>
    <w:rsid w:val="0036420B"/>
    <w:rsid w:val="00364EA1"/>
    <w:rsid w:val="003679D8"/>
    <w:rsid w:val="00367E98"/>
    <w:rsid w:val="003708D4"/>
    <w:rsid w:val="0037146F"/>
    <w:rsid w:val="00372974"/>
    <w:rsid w:val="003769B9"/>
    <w:rsid w:val="00380F3E"/>
    <w:rsid w:val="00383F89"/>
    <w:rsid w:val="00386CCF"/>
    <w:rsid w:val="00390172"/>
    <w:rsid w:val="00390A83"/>
    <w:rsid w:val="00391C8D"/>
    <w:rsid w:val="0039263A"/>
    <w:rsid w:val="0039469C"/>
    <w:rsid w:val="003A1430"/>
    <w:rsid w:val="003A1E68"/>
    <w:rsid w:val="003A3E87"/>
    <w:rsid w:val="003A53E1"/>
    <w:rsid w:val="003A6442"/>
    <w:rsid w:val="003B1BF4"/>
    <w:rsid w:val="003B24F1"/>
    <w:rsid w:val="003B2689"/>
    <w:rsid w:val="003B275B"/>
    <w:rsid w:val="003B2C32"/>
    <w:rsid w:val="003B37D3"/>
    <w:rsid w:val="003B3C5C"/>
    <w:rsid w:val="003B70BD"/>
    <w:rsid w:val="003B74DF"/>
    <w:rsid w:val="003C0352"/>
    <w:rsid w:val="003C0DA6"/>
    <w:rsid w:val="003C1681"/>
    <w:rsid w:val="003C2C47"/>
    <w:rsid w:val="003C65A2"/>
    <w:rsid w:val="003D13F7"/>
    <w:rsid w:val="003D3AA4"/>
    <w:rsid w:val="003D532C"/>
    <w:rsid w:val="003D562D"/>
    <w:rsid w:val="003D5C7F"/>
    <w:rsid w:val="003D6254"/>
    <w:rsid w:val="003D7943"/>
    <w:rsid w:val="003E0BBD"/>
    <w:rsid w:val="003E153F"/>
    <w:rsid w:val="003E167B"/>
    <w:rsid w:val="003E1C2C"/>
    <w:rsid w:val="003E2907"/>
    <w:rsid w:val="003E5642"/>
    <w:rsid w:val="003E5C07"/>
    <w:rsid w:val="003E5EA9"/>
    <w:rsid w:val="003E61BF"/>
    <w:rsid w:val="003E7D7D"/>
    <w:rsid w:val="003F0563"/>
    <w:rsid w:val="003F073C"/>
    <w:rsid w:val="003F0F57"/>
    <w:rsid w:val="003F19E4"/>
    <w:rsid w:val="003F1C11"/>
    <w:rsid w:val="003F335D"/>
    <w:rsid w:val="003F623F"/>
    <w:rsid w:val="003F6B5F"/>
    <w:rsid w:val="003F795B"/>
    <w:rsid w:val="00400A48"/>
    <w:rsid w:val="00402969"/>
    <w:rsid w:val="0040393E"/>
    <w:rsid w:val="00404592"/>
    <w:rsid w:val="004048A7"/>
    <w:rsid w:val="004049F5"/>
    <w:rsid w:val="00406840"/>
    <w:rsid w:val="00406883"/>
    <w:rsid w:val="004078FF"/>
    <w:rsid w:val="00410B8D"/>
    <w:rsid w:val="00411A32"/>
    <w:rsid w:val="0041250E"/>
    <w:rsid w:val="004125F7"/>
    <w:rsid w:val="004135D3"/>
    <w:rsid w:val="004167E7"/>
    <w:rsid w:val="00417E1F"/>
    <w:rsid w:val="004209FD"/>
    <w:rsid w:val="00421105"/>
    <w:rsid w:val="00422F78"/>
    <w:rsid w:val="00424375"/>
    <w:rsid w:val="004248BB"/>
    <w:rsid w:val="00427F13"/>
    <w:rsid w:val="004326DC"/>
    <w:rsid w:val="004334AB"/>
    <w:rsid w:val="00434675"/>
    <w:rsid w:val="00435683"/>
    <w:rsid w:val="004408BA"/>
    <w:rsid w:val="00440967"/>
    <w:rsid w:val="00440AB2"/>
    <w:rsid w:val="00442CFD"/>
    <w:rsid w:val="004430B3"/>
    <w:rsid w:val="0044546A"/>
    <w:rsid w:val="004464F7"/>
    <w:rsid w:val="00451273"/>
    <w:rsid w:val="00451D18"/>
    <w:rsid w:val="0045218E"/>
    <w:rsid w:val="00453905"/>
    <w:rsid w:val="0045667E"/>
    <w:rsid w:val="00456ED5"/>
    <w:rsid w:val="004620A4"/>
    <w:rsid w:val="004631F3"/>
    <w:rsid w:val="00464424"/>
    <w:rsid w:val="00466042"/>
    <w:rsid w:val="00466837"/>
    <w:rsid w:val="004706FC"/>
    <w:rsid w:val="00471A63"/>
    <w:rsid w:val="004768F6"/>
    <w:rsid w:val="00480039"/>
    <w:rsid w:val="0048292D"/>
    <w:rsid w:val="004830A2"/>
    <w:rsid w:val="004836D9"/>
    <w:rsid w:val="0048373A"/>
    <w:rsid w:val="00483AA1"/>
    <w:rsid w:val="004856D9"/>
    <w:rsid w:val="004866AC"/>
    <w:rsid w:val="00491428"/>
    <w:rsid w:val="00491B56"/>
    <w:rsid w:val="00494205"/>
    <w:rsid w:val="00494FE7"/>
    <w:rsid w:val="0049752B"/>
    <w:rsid w:val="00497C85"/>
    <w:rsid w:val="004A0E23"/>
    <w:rsid w:val="004A76F1"/>
    <w:rsid w:val="004A7D4C"/>
    <w:rsid w:val="004B0D58"/>
    <w:rsid w:val="004B0F04"/>
    <w:rsid w:val="004B2939"/>
    <w:rsid w:val="004B7A4E"/>
    <w:rsid w:val="004B7CE9"/>
    <w:rsid w:val="004C082A"/>
    <w:rsid w:val="004C4DEF"/>
    <w:rsid w:val="004C5169"/>
    <w:rsid w:val="004C5A2F"/>
    <w:rsid w:val="004C5E67"/>
    <w:rsid w:val="004C6675"/>
    <w:rsid w:val="004C6C93"/>
    <w:rsid w:val="004D11A2"/>
    <w:rsid w:val="004D277E"/>
    <w:rsid w:val="004D537D"/>
    <w:rsid w:val="004D71A7"/>
    <w:rsid w:val="004D7958"/>
    <w:rsid w:val="004E0BCC"/>
    <w:rsid w:val="004E2F63"/>
    <w:rsid w:val="004E337C"/>
    <w:rsid w:val="004E3650"/>
    <w:rsid w:val="004E4882"/>
    <w:rsid w:val="004E7E85"/>
    <w:rsid w:val="004F07AC"/>
    <w:rsid w:val="004F0E2D"/>
    <w:rsid w:val="004F3224"/>
    <w:rsid w:val="004F5085"/>
    <w:rsid w:val="00500E50"/>
    <w:rsid w:val="00502A33"/>
    <w:rsid w:val="005031B5"/>
    <w:rsid w:val="00504229"/>
    <w:rsid w:val="005057AF"/>
    <w:rsid w:val="005063C5"/>
    <w:rsid w:val="00512D12"/>
    <w:rsid w:val="00512D7E"/>
    <w:rsid w:val="00514375"/>
    <w:rsid w:val="00515009"/>
    <w:rsid w:val="00516C0B"/>
    <w:rsid w:val="005203E0"/>
    <w:rsid w:val="00523B87"/>
    <w:rsid w:val="00527B46"/>
    <w:rsid w:val="00531F6E"/>
    <w:rsid w:val="00532D80"/>
    <w:rsid w:val="00533305"/>
    <w:rsid w:val="00534774"/>
    <w:rsid w:val="00535707"/>
    <w:rsid w:val="00535956"/>
    <w:rsid w:val="00536BF1"/>
    <w:rsid w:val="005373BB"/>
    <w:rsid w:val="00537722"/>
    <w:rsid w:val="005413BE"/>
    <w:rsid w:val="00543C37"/>
    <w:rsid w:val="00545CB9"/>
    <w:rsid w:val="0054699C"/>
    <w:rsid w:val="005546AF"/>
    <w:rsid w:val="0055555A"/>
    <w:rsid w:val="005578B8"/>
    <w:rsid w:val="00560BE9"/>
    <w:rsid w:val="005610C5"/>
    <w:rsid w:val="00562130"/>
    <w:rsid w:val="00566947"/>
    <w:rsid w:val="00566AF1"/>
    <w:rsid w:val="0056741A"/>
    <w:rsid w:val="00567AF7"/>
    <w:rsid w:val="00570FC3"/>
    <w:rsid w:val="005719C8"/>
    <w:rsid w:val="005731CA"/>
    <w:rsid w:val="00575979"/>
    <w:rsid w:val="005764DD"/>
    <w:rsid w:val="0058265E"/>
    <w:rsid w:val="00583DFF"/>
    <w:rsid w:val="00584352"/>
    <w:rsid w:val="00585000"/>
    <w:rsid w:val="00586747"/>
    <w:rsid w:val="005871E6"/>
    <w:rsid w:val="00590376"/>
    <w:rsid w:val="005924E9"/>
    <w:rsid w:val="005936EA"/>
    <w:rsid w:val="005A0DA8"/>
    <w:rsid w:val="005A3D8D"/>
    <w:rsid w:val="005A4700"/>
    <w:rsid w:val="005A4712"/>
    <w:rsid w:val="005A4D6A"/>
    <w:rsid w:val="005A505A"/>
    <w:rsid w:val="005A7D70"/>
    <w:rsid w:val="005B079A"/>
    <w:rsid w:val="005B0CE7"/>
    <w:rsid w:val="005B0EB5"/>
    <w:rsid w:val="005B197E"/>
    <w:rsid w:val="005B2D90"/>
    <w:rsid w:val="005B381C"/>
    <w:rsid w:val="005B43A0"/>
    <w:rsid w:val="005B6287"/>
    <w:rsid w:val="005B64BE"/>
    <w:rsid w:val="005B6638"/>
    <w:rsid w:val="005B689E"/>
    <w:rsid w:val="005C04CD"/>
    <w:rsid w:val="005C1735"/>
    <w:rsid w:val="005C1C81"/>
    <w:rsid w:val="005C2A8D"/>
    <w:rsid w:val="005C4CA2"/>
    <w:rsid w:val="005C53EE"/>
    <w:rsid w:val="005C69A0"/>
    <w:rsid w:val="005C7D9D"/>
    <w:rsid w:val="005E0A3C"/>
    <w:rsid w:val="005E3788"/>
    <w:rsid w:val="005E4D6F"/>
    <w:rsid w:val="005E4E46"/>
    <w:rsid w:val="005E6359"/>
    <w:rsid w:val="005F2FEC"/>
    <w:rsid w:val="005F4163"/>
    <w:rsid w:val="005F4B88"/>
    <w:rsid w:val="005F6151"/>
    <w:rsid w:val="00601626"/>
    <w:rsid w:val="00602676"/>
    <w:rsid w:val="00602924"/>
    <w:rsid w:val="0060426F"/>
    <w:rsid w:val="00610A41"/>
    <w:rsid w:val="00610C38"/>
    <w:rsid w:val="00613582"/>
    <w:rsid w:val="00614E35"/>
    <w:rsid w:val="006162B5"/>
    <w:rsid w:val="00617E4D"/>
    <w:rsid w:val="00620364"/>
    <w:rsid w:val="006203C4"/>
    <w:rsid w:val="00620750"/>
    <w:rsid w:val="006244E4"/>
    <w:rsid w:val="00626694"/>
    <w:rsid w:val="00627205"/>
    <w:rsid w:val="0062721D"/>
    <w:rsid w:val="00627E1A"/>
    <w:rsid w:val="00630AD9"/>
    <w:rsid w:val="00630F87"/>
    <w:rsid w:val="006313C0"/>
    <w:rsid w:val="00632D1F"/>
    <w:rsid w:val="00632E0E"/>
    <w:rsid w:val="006344E3"/>
    <w:rsid w:val="00635B74"/>
    <w:rsid w:val="006425E9"/>
    <w:rsid w:val="00642D56"/>
    <w:rsid w:val="00646140"/>
    <w:rsid w:val="006472C6"/>
    <w:rsid w:val="00647597"/>
    <w:rsid w:val="00647924"/>
    <w:rsid w:val="00647DFA"/>
    <w:rsid w:val="00647E66"/>
    <w:rsid w:val="006546EB"/>
    <w:rsid w:val="0065615B"/>
    <w:rsid w:val="00657AC3"/>
    <w:rsid w:val="00660B17"/>
    <w:rsid w:val="00661F7C"/>
    <w:rsid w:val="00662191"/>
    <w:rsid w:val="006627EA"/>
    <w:rsid w:val="006637E0"/>
    <w:rsid w:val="006645DD"/>
    <w:rsid w:val="0066633C"/>
    <w:rsid w:val="00670266"/>
    <w:rsid w:val="006711F8"/>
    <w:rsid w:val="006729CD"/>
    <w:rsid w:val="006731B9"/>
    <w:rsid w:val="006739CA"/>
    <w:rsid w:val="00674FDF"/>
    <w:rsid w:val="006762CE"/>
    <w:rsid w:val="0068134B"/>
    <w:rsid w:val="0068512E"/>
    <w:rsid w:val="00685498"/>
    <w:rsid w:val="00685E3F"/>
    <w:rsid w:val="0068725B"/>
    <w:rsid w:val="0068771B"/>
    <w:rsid w:val="00687AF3"/>
    <w:rsid w:val="00691FF2"/>
    <w:rsid w:val="00692FE9"/>
    <w:rsid w:val="00695A4C"/>
    <w:rsid w:val="00697E12"/>
    <w:rsid w:val="006A1631"/>
    <w:rsid w:val="006A2AFF"/>
    <w:rsid w:val="006A3368"/>
    <w:rsid w:val="006A5ADD"/>
    <w:rsid w:val="006A68F8"/>
    <w:rsid w:val="006B1F54"/>
    <w:rsid w:val="006B4ACA"/>
    <w:rsid w:val="006C0D9E"/>
    <w:rsid w:val="006C437C"/>
    <w:rsid w:val="006C4EA1"/>
    <w:rsid w:val="006C5DD5"/>
    <w:rsid w:val="006C6A0A"/>
    <w:rsid w:val="006D1050"/>
    <w:rsid w:val="006D1808"/>
    <w:rsid w:val="006D1F58"/>
    <w:rsid w:val="006D2CFD"/>
    <w:rsid w:val="006D37FF"/>
    <w:rsid w:val="006D3841"/>
    <w:rsid w:val="006D5673"/>
    <w:rsid w:val="006D5CCD"/>
    <w:rsid w:val="006D6168"/>
    <w:rsid w:val="006D7081"/>
    <w:rsid w:val="006D749B"/>
    <w:rsid w:val="006E2A10"/>
    <w:rsid w:val="006E3233"/>
    <w:rsid w:val="006E45C6"/>
    <w:rsid w:val="006E54A8"/>
    <w:rsid w:val="006E5B54"/>
    <w:rsid w:val="006E6BE7"/>
    <w:rsid w:val="006F0B94"/>
    <w:rsid w:val="006F28BD"/>
    <w:rsid w:val="006F2A51"/>
    <w:rsid w:val="006F35DD"/>
    <w:rsid w:val="006F61F6"/>
    <w:rsid w:val="006F6D8C"/>
    <w:rsid w:val="006F7C15"/>
    <w:rsid w:val="00705968"/>
    <w:rsid w:val="007073EA"/>
    <w:rsid w:val="00707876"/>
    <w:rsid w:val="0071079B"/>
    <w:rsid w:val="007119A4"/>
    <w:rsid w:val="0071305F"/>
    <w:rsid w:val="00714312"/>
    <w:rsid w:val="00720ADA"/>
    <w:rsid w:val="00721773"/>
    <w:rsid w:val="0072233D"/>
    <w:rsid w:val="00723489"/>
    <w:rsid w:val="00723BDD"/>
    <w:rsid w:val="00726E6A"/>
    <w:rsid w:val="0073207E"/>
    <w:rsid w:val="007338E0"/>
    <w:rsid w:val="0074055B"/>
    <w:rsid w:val="0074253B"/>
    <w:rsid w:val="007430A8"/>
    <w:rsid w:val="00744ED4"/>
    <w:rsid w:val="00745407"/>
    <w:rsid w:val="00750261"/>
    <w:rsid w:val="00750A50"/>
    <w:rsid w:val="00750B7A"/>
    <w:rsid w:val="007522A0"/>
    <w:rsid w:val="00753289"/>
    <w:rsid w:val="007546B6"/>
    <w:rsid w:val="00756869"/>
    <w:rsid w:val="007602D0"/>
    <w:rsid w:val="00761094"/>
    <w:rsid w:val="00761697"/>
    <w:rsid w:val="00762D19"/>
    <w:rsid w:val="00763E83"/>
    <w:rsid w:val="0076406E"/>
    <w:rsid w:val="00765A34"/>
    <w:rsid w:val="00767B44"/>
    <w:rsid w:val="007734FB"/>
    <w:rsid w:val="00776639"/>
    <w:rsid w:val="0077750D"/>
    <w:rsid w:val="00780F1E"/>
    <w:rsid w:val="00785774"/>
    <w:rsid w:val="00787AB1"/>
    <w:rsid w:val="00792E47"/>
    <w:rsid w:val="007937C0"/>
    <w:rsid w:val="00793F4B"/>
    <w:rsid w:val="0079414D"/>
    <w:rsid w:val="00794C6B"/>
    <w:rsid w:val="007A02AA"/>
    <w:rsid w:val="007B1277"/>
    <w:rsid w:val="007B480B"/>
    <w:rsid w:val="007B5BDB"/>
    <w:rsid w:val="007B6A73"/>
    <w:rsid w:val="007C0293"/>
    <w:rsid w:val="007C120F"/>
    <w:rsid w:val="007C27F5"/>
    <w:rsid w:val="007C2F29"/>
    <w:rsid w:val="007D1E99"/>
    <w:rsid w:val="007D56AA"/>
    <w:rsid w:val="007D5C74"/>
    <w:rsid w:val="007E154B"/>
    <w:rsid w:val="007E17C3"/>
    <w:rsid w:val="007E1DAD"/>
    <w:rsid w:val="007E21AB"/>
    <w:rsid w:val="007E6CC9"/>
    <w:rsid w:val="007E78E0"/>
    <w:rsid w:val="007F2AFD"/>
    <w:rsid w:val="007F2FD6"/>
    <w:rsid w:val="007F451C"/>
    <w:rsid w:val="007F7A35"/>
    <w:rsid w:val="00800EE8"/>
    <w:rsid w:val="00806034"/>
    <w:rsid w:val="00806DBB"/>
    <w:rsid w:val="00807A9A"/>
    <w:rsid w:val="00810B17"/>
    <w:rsid w:val="00811449"/>
    <w:rsid w:val="00812811"/>
    <w:rsid w:val="00813988"/>
    <w:rsid w:val="00813FD8"/>
    <w:rsid w:val="00815522"/>
    <w:rsid w:val="00815E11"/>
    <w:rsid w:val="008175FF"/>
    <w:rsid w:val="00817881"/>
    <w:rsid w:val="00822403"/>
    <w:rsid w:val="00822532"/>
    <w:rsid w:val="00823107"/>
    <w:rsid w:val="00826039"/>
    <w:rsid w:val="00827E74"/>
    <w:rsid w:val="008306E4"/>
    <w:rsid w:val="00832AD8"/>
    <w:rsid w:val="008343DA"/>
    <w:rsid w:val="008346BE"/>
    <w:rsid w:val="00835A66"/>
    <w:rsid w:val="00835C54"/>
    <w:rsid w:val="00837119"/>
    <w:rsid w:val="00840D8B"/>
    <w:rsid w:val="00842196"/>
    <w:rsid w:val="008423FC"/>
    <w:rsid w:val="00843E3E"/>
    <w:rsid w:val="00844088"/>
    <w:rsid w:val="008459E1"/>
    <w:rsid w:val="00854776"/>
    <w:rsid w:val="008563EE"/>
    <w:rsid w:val="008567CE"/>
    <w:rsid w:val="00856817"/>
    <w:rsid w:val="00856D3D"/>
    <w:rsid w:val="00857E8D"/>
    <w:rsid w:val="008609D9"/>
    <w:rsid w:val="00860EC6"/>
    <w:rsid w:val="0086411A"/>
    <w:rsid w:val="00864B58"/>
    <w:rsid w:val="00872BC4"/>
    <w:rsid w:val="0087587D"/>
    <w:rsid w:val="0088141C"/>
    <w:rsid w:val="00881887"/>
    <w:rsid w:val="008819B2"/>
    <w:rsid w:val="00883312"/>
    <w:rsid w:val="00883BAF"/>
    <w:rsid w:val="00884611"/>
    <w:rsid w:val="00885ED5"/>
    <w:rsid w:val="0088731D"/>
    <w:rsid w:val="0089248E"/>
    <w:rsid w:val="00892CBD"/>
    <w:rsid w:val="00893A34"/>
    <w:rsid w:val="00893DE1"/>
    <w:rsid w:val="00895349"/>
    <w:rsid w:val="00897BBC"/>
    <w:rsid w:val="008A022C"/>
    <w:rsid w:val="008A0F57"/>
    <w:rsid w:val="008A2C59"/>
    <w:rsid w:val="008A3047"/>
    <w:rsid w:val="008A31A3"/>
    <w:rsid w:val="008A36DF"/>
    <w:rsid w:val="008A36ED"/>
    <w:rsid w:val="008A3CE9"/>
    <w:rsid w:val="008A5021"/>
    <w:rsid w:val="008B0D28"/>
    <w:rsid w:val="008B1049"/>
    <w:rsid w:val="008B2FC6"/>
    <w:rsid w:val="008B4129"/>
    <w:rsid w:val="008B4F53"/>
    <w:rsid w:val="008B67B6"/>
    <w:rsid w:val="008C1298"/>
    <w:rsid w:val="008C15AA"/>
    <w:rsid w:val="008C3D80"/>
    <w:rsid w:val="008C3FAD"/>
    <w:rsid w:val="008C4197"/>
    <w:rsid w:val="008C46F6"/>
    <w:rsid w:val="008C5247"/>
    <w:rsid w:val="008C6884"/>
    <w:rsid w:val="008D19A6"/>
    <w:rsid w:val="008D3318"/>
    <w:rsid w:val="008D3442"/>
    <w:rsid w:val="008D4747"/>
    <w:rsid w:val="008D4BF7"/>
    <w:rsid w:val="008D4C14"/>
    <w:rsid w:val="008D52AC"/>
    <w:rsid w:val="008D619D"/>
    <w:rsid w:val="008D66DF"/>
    <w:rsid w:val="008E1A0D"/>
    <w:rsid w:val="008E3785"/>
    <w:rsid w:val="008E38C7"/>
    <w:rsid w:val="008E5120"/>
    <w:rsid w:val="008E574C"/>
    <w:rsid w:val="008F102D"/>
    <w:rsid w:val="008F2D59"/>
    <w:rsid w:val="008F35FB"/>
    <w:rsid w:val="008F409F"/>
    <w:rsid w:val="008F4F46"/>
    <w:rsid w:val="008F6B4B"/>
    <w:rsid w:val="008F77B2"/>
    <w:rsid w:val="009007DD"/>
    <w:rsid w:val="009030A2"/>
    <w:rsid w:val="009040FF"/>
    <w:rsid w:val="00906C03"/>
    <w:rsid w:val="009070A4"/>
    <w:rsid w:val="0091037B"/>
    <w:rsid w:val="009139CE"/>
    <w:rsid w:val="009143DE"/>
    <w:rsid w:val="00916B56"/>
    <w:rsid w:val="00916C43"/>
    <w:rsid w:val="00920055"/>
    <w:rsid w:val="00923114"/>
    <w:rsid w:val="009242F3"/>
    <w:rsid w:val="009252E5"/>
    <w:rsid w:val="009257D4"/>
    <w:rsid w:val="00925A64"/>
    <w:rsid w:val="00925D6F"/>
    <w:rsid w:val="00926E67"/>
    <w:rsid w:val="00931CFF"/>
    <w:rsid w:val="00931EFC"/>
    <w:rsid w:val="0093274F"/>
    <w:rsid w:val="00934EB8"/>
    <w:rsid w:val="0093609E"/>
    <w:rsid w:val="00942EEF"/>
    <w:rsid w:val="00943F75"/>
    <w:rsid w:val="009444F9"/>
    <w:rsid w:val="00944982"/>
    <w:rsid w:val="00946D82"/>
    <w:rsid w:val="00951E6D"/>
    <w:rsid w:val="009527D2"/>
    <w:rsid w:val="0095456A"/>
    <w:rsid w:val="00955AD4"/>
    <w:rsid w:val="009564E4"/>
    <w:rsid w:val="00956C38"/>
    <w:rsid w:val="00956DF7"/>
    <w:rsid w:val="0095703E"/>
    <w:rsid w:val="00960259"/>
    <w:rsid w:val="00961B6B"/>
    <w:rsid w:val="00962384"/>
    <w:rsid w:val="00962798"/>
    <w:rsid w:val="00962CC6"/>
    <w:rsid w:val="00964B98"/>
    <w:rsid w:val="00966679"/>
    <w:rsid w:val="009669B0"/>
    <w:rsid w:val="009671D8"/>
    <w:rsid w:val="009715CA"/>
    <w:rsid w:val="00972DE1"/>
    <w:rsid w:val="00973FA7"/>
    <w:rsid w:val="009748DC"/>
    <w:rsid w:val="00980439"/>
    <w:rsid w:val="00980C06"/>
    <w:rsid w:val="00983150"/>
    <w:rsid w:val="00983985"/>
    <w:rsid w:val="0098647B"/>
    <w:rsid w:val="00992550"/>
    <w:rsid w:val="00994731"/>
    <w:rsid w:val="00995371"/>
    <w:rsid w:val="0099748B"/>
    <w:rsid w:val="009A0C68"/>
    <w:rsid w:val="009A0F91"/>
    <w:rsid w:val="009A13D2"/>
    <w:rsid w:val="009A1515"/>
    <w:rsid w:val="009A1743"/>
    <w:rsid w:val="009A23D0"/>
    <w:rsid w:val="009A28A0"/>
    <w:rsid w:val="009A3B98"/>
    <w:rsid w:val="009A53F5"/>
    <w:rsid w:val="009A6569"/>
    <w:rsid w:val="009A6885"/>
    <w:rsid w:val="009A714B"/>
    <w:rsid w:val="009B00F7"/>
    <w:rsid w:val="009B06D7"/>
    <w:rsid w:val="009B176F"/>
    <w:rsid w:val="009B34D5"/>
    <w:rsid w:val="009B7B30"/>
    <w:rsid w:val="009C46C9"/>
    <w:rsid w:val="009C74BA"/>
    <w:rsid w:val="009D525C"/>
    <w:rsid w:val="009D6EE5"/>
    <w:rsid w:val="009E0999"/>
    <w:rsid w:val="009E0FBE"/>
    <w:rsid w:val="009E1623"/>
    <w:rsid w:val="009E3231"/>
    <w:rsid w:val="009E3B9E"/>
    <w:rsid w:val="009E4B98"/>
    <w:rsid w:val="009E6562"/>
    <w:rsid w:val="009F013A"/>
    <w:rsid w:val="009F240F"/>
    <w:rsid w:val="009F32F7"/>
    <w:rsid w:val="009F3CE7"/>
    <w:rsid w:val="009F50D7"/>
    <w:rsid w:val="009F53B9"/>
    <w:rsid w:val="009F6423"/>
    <w:rsid w:val="009F745D"/>
    <w:rsid w:val="00A0108B"/>
    <w:rsid w:val="00A0298D"/>
    <w:rsid w:val="00A05DD7"/>
    <w:rsid w:val="00A07663"/>
    <w:rsid w:val="00A12691"/>
    <w:rsid w:val="00A14E21"/>
    <w:rsid w:val="00A15864"/>
    <w:rsid w:val="00A15B7C"/>
    <w:rsid w:val="00A160EF"/>
    <w:rsid w:val="00A16BAF"/>
    <w:rsid w:val="00A20746"/>
    <w:rsid w:val="00A20E41"/>
    <w:rsid w:val="00A23C79"/>
    <w:rsid w:val="00A25DFF"/>
    <w:rsid w:val="00A25F3E"/>
    <w:rsid w:val="00A338F7"/>
    <w:rsid w:val="00A33CEA"/>
    <w:rsid w:val="00A358C4"/>
    <w:rsid w:val="00A44AA1"/>
    <w:rsid w:val="00A4599A"/>
    <w:rsid w:val="00A4651D"/>
    <w:rsid w:val="00A47835"/>
    <w:rsid w:val="00A47DCE"/>
    <w:rsid w:val="00A500EA"/>
    <w:rsid w:val="00A504AB"/>
    <w:rsid w:val="00A51FEF"/>
    <w:rsid w:val="00A537F7"/>
    <w:rsid w:val="00A5401B"/>
    <w:rsid w:val="00A5543D"/>
    <w:rsid w:val="00A5565E"/>
    <w:rsid w:val="00A55F61"/>
    <w:rsid w:val="00A562D6"/>
    <w:rsid w:val="00A57A5A"/>
    <w:rsid w:val="00A60EA3"/>
    <w:rsid w:val="00A627FC"/>
    <w:rsid w:val="00A638A7"/>
    <w:rsid w:val="00A66683"/>
    <w:rsid w:val="00A70DA0"/>
    <w:rsid w:val="00A72A6D"/>
    <w:rsid w:val="00A73760"/>
    <w:rsid w:val="00A746BF"/>
    <w:rsid w:val="00A77965"/>
    <w:rsid w:val="00A77EEC"/>
    <w:rsid w:val="00A8000F"/>
    <w:rsid w:val="00A80239"/>
    <w:rsid w:val="00A80B90"/>
    <w:rsid w:val="00A81217"/>
    <w:rsid w:val="00A836B0"/>
    <w:rsid w:val="00A83A08"/>
    <w:rsid w:val="00A84953"/>
    <w:rsid w:val="00A85913"/>
    <w:rsid w:val="00A8761D"/>
    <w:rsid w:val="00A87769"/>
    <w:rsid w:val="00A9336A"/>
    <w:rsid w:val="00A944ED"/>
    <w:rsid w:val="00AA49AD"/>
    <w:rsid w:val="00AA4A3F"/>
    <w:rsid w:val="00AA620B"/>
    <w:rsid w:val="00AA6FE1"/>
    <w:rsid w:val="00AA751E"/>
    <w:rsid w:val="00AA7C9E"/>
    <w:rsid w:val="00AB0486"/>
    <w:rsid w:val="00AB2DBA"/>
    <w:rsid w:val="00AB40EC"/>
    <w:rsid w:val="00AB514D"/>
    <w:rsid w:val="00AB7617"/>
    <w:rsid w:val="00AB790B"/>
    <w:rsid w:val="00AC47E1"/>
    <w:rsid w:val="00AC4A8C"/>
    <w:rsid w:val="00AC597F"/>
    <w:rsid w:val="00AC6154"/>
    <w:rsid w:val="00AC65DA"/>
    <w:rsid w:val="00AD0947"/>
    <w:rsid w:val="00AD1A70"/>
    <w:rsid w:val="00AD4436"/>
    <w:rsid w:val="00AD4979"/>
    <w:rsid w:val="00AD7F37"/>
    <w:rsid w:val="00AE03B0"/>
    <w:rsid w:val="00AE68B4"/>
    <w:rsid w:val="00AE78C4"/>
    <w:rsid w:val="00AF4EF8"/>
    <w:rsid w:val="00AF4F71"/>
    <w:rsid w:val="00AF50A9"/>
    <w:rsid w:val="00AF59AC"/>
    <w:rsid w:val="00AF661D"/>
    <w:rsid w:val="00AF71DE"/>
    <w:rsid w:val="00AF795A"/>
    <w:rsid w:val="00AF7D71"/>
    <w:rsid w:val="00B00538"/>
    <w:rsid w:val="00B02EC3"/>
    <w:rsid w:val="00B042BA"/>
    <w:rsid w:val="00B054A8"/>
    <w:rsid w:val="00B11CFA"/>
    <w:rsid w:val="00B131F5"/>
    <w:rsid w:val="00B16D8A"/>
    <w:rsid w:val="00B23C39"/>
    <w:rsid w:val="00B25409"/>
    <w:rsid w:val="00B26975"/>
    <w:rsid w:val="00B26D91"/>
    <w:rsid w:val="00B26F48"/>
    <w:rsid w:val="00B31C01"/>
    <w:rsid w:val="00B31F8A"/>
    <w:rsid w:val="00B34525"/>
    <w:rsid w:val="00B36684"/>
    <w:rsid w:val="00B37A76"/>
    <w:rsid w:val="00B418E4"/>
    <w:rsid w:val="00B44553"/>
    <w:rsid w:val="00B44C62"/>
    <w:rsid w:val="00B4596E"/>
    <w:rsid w:val="00B45A93"/>
    <w:rsid w:val="00B45B7D"/>
    <w:rsid w:val="00B46F1B"/>
    <w:rsid w:val="00B47B69"/>
    <w:rsid w:val="00B50498"/>
    <w:rsid w:val="00B52CCC"/>
    <w:rsid w:val="00B53508"/>
    <w:rsid w:val="00B5400D"/>
    <w:rsid w:val="00B573E1"/>
    <w:rsid w:val="00B62578"/>
    <w:rsid w:val="00B667F8"/>
    <w:rsid w:val="00B7257B"/>
    <w:rsid w:val="00B74360"/>
    <w:rsid w:val="00B74B3A"/>
    <w:rsid w:val="00B74BBF"/>
    <w:rsid w:val="00B7698D"/>
    <w:rsid w:val="00B7698E"/>
    <w:rsid w:val="00B77BE7"/>
    <w:rsid w:val="00B82611"/>
    <w:rsid w:val="00B83864"/>
    <w:rsid w:val="00B95E94"/>
    <w:rsid w:val="00B9604E"/>
    <w:rsid w:val="00B97848"/>
    <w:rsid w:val="00BA0C49"/>
    <w:rsid w:val="00BA15A0"/>
    <w:rsid w:val="00BA18CD"/>
    <w:rsid w:val="00BA3BF3"/>
    <w:rsid w:val="00BA472E"/>
    <w:rsid w:val="00BA5693"/>
    <w:rsid w:val="00BA6248"/>
    <w:rsid w:val="00BA6F9C"/>
    <w:rsid w:val="00BA721D"/>
    <w:rsid w:val="00BA7B18"/>
    <w:rsid w:val="00BB2435"/>
    <w:rsid w:val="00BB386C"/>
    <w:rsid w:val="00BB3AA1"/>
    <w:rsid w:val="00BB5A58"/>
    <w:rsid w:val="00BB6E68"/>
    <w:rsid w:val="00BC0134"/>
    <w:rsid w:val="00BC1249"/>
    <w:rsid w:val="00BC38C0"/>
    <w:rsid w:val="00BC3A3A"/>
    <w:rsid w:val="00BC61E7"/>
    <w:rsid w:val="00BC7A60"/>
    <w:rsid w:val="00BD0261"/>
    <w:rsid w:val="00BD27F8"/>
    <w:rsid w:val="00BD403B"/>
    <w:rsid w:val="00BD523A"/>
    <w:rsid w:val="00BD578F"/>
    <w:rsid w:val="00BD6A40"/>
    <w:rsid w:val="00BE0074"/>
    <w:rsid w:val="00BE207F"/>
    <w:rsid w:val="00BE3BA0"/>
    <w:rsid w:val="00BE4AB9"/>
    <w:rsid w:val="00BE6DFD"/>
    <w:rsid w:val="00BF10CB"/>
    <w:rsid w:val="00BF16B6"/>
    <w:rsid w:val="00BF2085"/>
    <w:rsid w:val="00BF3629"/>
    <w:rsid w:val="00BF386C"/>
    <w:rsid w:val="00BF3A9F"/>
    <w:rsid w:val="00BF5BDF"/>
    <w:rsid w:val="00C073FB"/>
    <w:rsid w:val="00C07BDB"/>
    <w:rsid w:val="00C07C76"/>
    <w:rsid w:val="00C101D8"/>
    <w:rsid w:val="00C133B7"/>
    <w:rsid w:val="00C13F62"/>
    <w:rsid w:val="00C1407A"/>
    <w:rsid w:val="00C14B3D"/>
    <w:rsid w:val="00C17DD8"/>
    <w:rsid w:val="00C17F2E"/>
    <w:rsid w:val="00C20407"/>
    <w:rsid w:val="00C21562"/>
    <w:rsid w:val="00C2258E"/>
    <w:rsid w:val="00C23812"/>
    <w:rsid w:val="00C24780"/>
    <w:rsid w:val="00C2503B"/>
    <w:rsid w:val="00C2541A"/>
    <w:rsid w:val="00C25F7F"/>
    <w:rsid w:val="00C260BF"/>
    <w:rsid w:val="00C26198"/>
    <w:rsid w:val="00C26B94"/>
    <w:rsid w:val="00C26FDF"/>
    <w:rsid w:val="00C27D37"/>
    <w:rsid w:val="00C32E4E"/>
    <w:rsid w:val="00C336A9"/>
    <w:rsid w:val="00C42395"/>
    <w:rsid w:val="00C4341B"/>
    <w:rsid w:val="00C45176"/>
    <w:rsid w:val="00C4606C"/>
    <w:rsid w:val="00C46AD2"/>
    <w:rsid w:val="00C46C52"/>
    <w:rsid w:val="00C46F48"/>
    <w:rsid w:val="00C47537"/>
    <w:rsid w:val="00C52673"/>
    <w:rsid w:val="00C53251"/>
    <w:rsid w:val="00C56FE0"/>
    <w:rsid w:val="00C57F23"/>
    <w:rsid w:val="00C61C8A"/>
    <w:rsid w:val="00C621EC"/>
    <w:rsid w:val="00C645AA"/>
    <w:rsid w:val="00C65531"/>
    <w:rsid w:val="00C75636"/>
    <w:rsid w:val="00C76638"/>
    <w:rsid w:val="00C809C6"/>
    <w:rsid w:val="00C81461"/>
    <w:rsid w:val="00C822E8"/>
    <w:rsid w:val="00C82538"/>
    <w:rsid w:val="00C82743"/>
    <w:rsid w:val="00C832C8"/>
    <w:rsid w:val="00C86C05"/>
    <w:rsid w:val="00C9111D"/>
    <w:rsid w:val="00C915E7"/>
    <w:rsid w:val="00C91DD5"/>
    <w:rsid w:val="00C9324A"/>
    <w:rsid w:val="00C93C8D"/>
    <w:rsid w:val="00C94518"/>
    <w:rsid w:val="00C947F7"/>
    <w:rsid w:val="00C967DD"/>
    <w:rsid w:val="00C970E8"/>
    <w:rsid w:val="00C975B9"/>
    <w:rsid w:val="00C97AAD"/>
    <w:rsid w:val="00CA0509"/>
    <w:rsid w:val="00CA2C9D"/>
    <w:rsid w:val="00CA475E"/>
    <w:rsid w:val="00CA61C7"/>
    <w:rsid w:val="00CA61FE"/>
    <w:rsid w:val="00CB1384"/>
    <w:rsid w:val="00CB24A1"/>
    <w:rsid w:val="00CB4C79"/>
    <w:rsid w:val="00CB6735"/>
    <w:rsid w:val="00CB7006"/>
    <w:rsid w:val="00CB7501"/>
    <w:rsid w:val="00CC0C90"/>
    <w:rsid w:val="00CC1572"/>
    <w:rsid w:val="00CC1AD1"/>
    <w:rsid w:val="00CC2C66"/>
    <w:rsid w:val="00CC4ED2"/>
    <w:rsid w:val="00CC5A83"/>
    <w:rsid w:val="00CD0CFB"/>
    <w:rsid w:val="00CD15B5"/>
    <w:rsid w:val="00CD33A8"/>
    <w:rsid w:val="00CD59C9"/>
    <w:rsid w:val="00CD661C"/>
    <w:rsid w:val="00CE063E"/>
    <w:rsid w:val="00CE1575"/>
    <w:rsid w:val="00CE2417"/>
    <w:rsid w:val="00CE60FA"/>
    <w:rsid w:val="00CE631D"/>
    <w:rsid w:val="00CF2B3B"/>
    <w:rsid w:val="00CF602B"/>
    <w:rsid w:val="00CF6097"/>
    <w:rsid w:val="00CF7940"/>
    <w:rsid w:val="00D01C4D"/>
    <w:rsid w:val="00D04A72"/>
    <w:rsid w:val="00D06653"/>
    <w:rsid w:val="00D14C0B"/>
    <w:rsid w:val="00D150CD"/>
    <w:rsid w:val="00D15A93"/>
    <w:rsid w:val="00D15DEC"/>
    <w:rsid w:val="00D2022F"/>
    <w:rsid w:val="00D2129E"/>
    <w:rsid w:val="00D26D9A"/>
    <w:rsid w:val="00D32894"/>
    <w:rsid w:val="00D34B07"/>
    <w:rsid w:val="00D3702E"/>
    <w:rsid w:val="00D41037"/>
    <w:rsid w:val="00D432F0"/>
    <w:rsid w:val="00D449A9"/>
    <w:rsid w:val="00D45076"/>
    <w:rsid w:val="00D45AF5"/>
    <w:rsid w:val="00D465EC"/>
    <w:rsid w:val="00D473FC"/>
    <w:rsid w:val="00D510B0"/>
    <w:rsid w:val="00D53430"/>
    <w:rsid w:val="00D60602"/>
    <w:rsid w:val="00D62849"/>
    <w:rsid w:val="00D633DE"/>
    <w:rsid w:val="00D65CF7"/>
    <w:rsid w:val="00D729F1"/>
    <w:rsid w:val="00D74590"/>
    <w:rsid w:val="00D74BBA"/>
    <w:rsid w:val="00D75924"/>
    <w:rsid w:val="00D75933"/>
    <w:rsid w:val="00D76C5A"/>
    <w:rsid w:val="00D8093F"/>
    <w:rsid w:val="00D82AF5"/>
    <w:rsid w:val="00D83B87"/>
    <w:rsid w:val="00D83CDA"/>
    <w:rsid w:val="00D858EE"/>
    <w:rsid w:val="00D85AA4"/>
    <w:rsid w:val="00D85AAA"/>
    <w:rsid w:val="00D85BD0"/>
    <w:rsid w:val="00D90126"/>
    <w:rsid w:val="00D90D47"/>
    <w:rsid w:val="00D94661"/>
    <w:rsid w:val="00D9663F"/>
    <w:rsid w:val="00D97010"/>
    <w:rsid w:val="00DA1E18"/>
    <w:rsid w:val="00DA1F81"/>
    <w:rsid w:val="00DA3087"/>
    <w:rsid w:val="00DA3813"/>
    <w:rsid w:val="00DA4D61"/>
    <w:rsid w:val="00DA7847"/>
    <w:rsid w:val="00DA7EA6"/>
    <w:rsid w:val="00DB0ABE"/>
    <w:rsid w:val="00DB0E97"/>
    <w:rsid w:val="00DB1A3E"/>
    <w:rsid w:val="00DB1D9A"/>
    <w:rsid w:val="00DB2FE6"/>
    <w:rsid w:val="00DB3921"/>
    <w:rsid w:val="00DB6200"/>
    <w:rsid w:val="00DB68E7"/>
    <w:rsid w:val="00DB742F"/>
    <w:rsid w:val="00DC0E3A"/>
    <w:rsid w:val="00DC279E"/>
    <w:rsid w:val="00DC2DFB"/>
    <w:rsid w:val="00DC6249"/>
    <w:rsid w:val="00DC7115"/>
    <w:rsid w:val="00DC7727"/>
    <w:rsid w:val="00DC7FEA"/>
    <w:rsid w:val="00DD02FE"/>
    <w:rsid w:val="00DD058F"/>
    <w:rsid w:val="00DD0D61"/>
    <w:rsid w:val="00DD66E8"/>
    <w:rsid w:val="00DD6D1D"/>
    <w:rsid w:val="00DE0D86"/>
    <w:rsid w:val="00DE444C"/>
    <w:rsid w:val="00DE5022"/>
    <w:rsid w:val="00DE5D7C"/>
    <w:rsid w:val="00DE645C"/>
    <w:rsid w:val="00DF194C"/>
    <w:rsid w:val="00DF19CF"/>
    <w:rsid w:val="00DF49E8"/>
    <w:rsid w:val="00DF4F90"/>
    <w:rsid w:val="00DF5260"/>
    <w:rsid w:val="00DF548D"/>
    <w:rsid w:val="00DF5A5D"/>
    <w:rsid w:val="00DF653B"/>
    <w:rsid w:val="00E01F94"/>
    <w:rsid w:val="00E03998"/>
    <w:rsid w:val="00E03B0C"/>
    <w:rsid w:val="00E04BE0"/>
    <w:rsid w:val="00E05518"/>
    <w:rsid w:val="00E069BE"/>
    <w:rsid w:val="00E1203A"/>
    <w:rsid w:val="00E120B6"/>
    <w:rsid w:val="00E132A0"/>
    <w:rsid w:val="00E134CF"/>
    <w:rsid w:val="00E135E1"/>
    <w:rsid w:val="00E14A96"/>
    <w:rsid w:val="00E14B33"/>
    <w:rsid w:val="00E16B13"/>
    <w:rsid w:val="00E20F9F"/>
    <w:rsid w:val="00E22C1D"/>
    <w:rsid w:val="00E23E52"/>
    <w:rsid w:val="00E25DAD"/>
    <w:rsid w:val="00E3422C"/>
    <w:rsid w:val="00E3468F"/>
    <w:rsid w:val="00E3654F"/>
    <w:rsid w:val="00E3663A"/>
    <w:rsid w:val="00E37AAF"/>
    <w:rsid w:val="00E4453A"/>
    <w:rsid w:val="00E47021"/>
    <w:rsid w:val="00E47125"/>
    <w:rsid w:val="00E47B69"/>
    <w:rsid w:val="00E5002A"/>
    <w:rsid w:val="00E52171"/>
    <w:rsid w:val="00E52C3E"/>
    <w:rsid w:val="00E53A76"/>
    <w:rsid w:val="00E54B20"/>
    <w:rsid w:val="00E554F6"/>
    <w:rsid w:val="00E5562E"/>
    <w:rsid w:val="00E57C85"/>
    <w:rsid w:val="00E600DC"/>
    <w:rsid w:val="00E60E5F"/>
    <w:rsid w:val="00E60EB9"/>
    <w:rsid w:val="00E61FFA"/>
    <w:rsid w:val="00E62647"/>
    <w:rsid w:val="00E677A6"/>
    <w:rsid w:val="00E67E77"/>
    <w:rsid w:val="00E70E5E"/>
    <w:rsid w:val="00E71F76"/>
    <w:rsid w:val="00E7211E"/>
    <w:rsid w:val="00E74A4E"/>
    <w:rsid w:val="00E74E0A"/>
    <w:rsid w:val="00E76158"/>
    <w:rsid w:val="00E81FC6"/>
    <w:rsid w:val="00E82A20"/>
    <w:rsid w:val="00E84324"/>
    <w:rsid w:val="00E84FF6"/>
    <w:rsid w:val="00E87E3B"/>
    <w:rsid w:val="00E91629"/>
    <w:rsid w:val="00E91E58"/>
    <w:rsid w:val="00E94A0F"/>
    <w:rsid w:val="00E97036"/>
    <w:rsid w:val="00E97ABB"/>
    <w:rsid w:val="00E97D9B"/>
    <w:rsid w:val="00EA215B"/>
    <w:rsid w:val="00EA2559"/>
    <w:rsid w:val="00EA2C9D"/>
    <w:rsid w:val="00EA53A1"/>
    <w:rsid w:val="00EB10BD"/>
    <w:rsid w:val="00EB12BC"/>
    <w:rsid w:val="00EB146C"/>
    <w:rsid w:val="00EB274D"/>
    <w:rsid w:val="00EB316F"/>
    <w:rsid w:val="00EB33F6"/>
    <w:rsid w:val="00EB4539"/>
    <w:rsid w:val="00EB699C"/>
    <w:rsid w:val="00EB7224"/>
    <w:rsid w:val="00EC018D"/>
    <w:rsid w:val="00EC1617"/>
    <w:rsid w:val="00EC1AB0"/>
    <w:rsid w:val="00EC2266"/>
    <w:rsid w:val="00EC23EA"/>
    <w:rsid w:val="00EC2AE2"/>
    <w:rsid w:val="00EC5668"/>
    <w:rsid w:val="00ED2527"/>
    <w:rsid w:val="00ED3699"/>
    <w:rsid w:val="00ED43BA"/>
    <w:rsid w:val="00ED4407"/>
    <w:rsid w:val="00ED4D11"/>
    <w:rsid w:val="00ED5579"/>
    <w:rsid w:val="00ED70E4"/>
    <w:rsid w:val="00EE3FBC"/>
    <w:rsid w:val="00EE4F75"/>
    <w:rsid w:val="00EF36F6"/>
    <w:rsid w:val="00EF7039"/>
    <w:rsid w:val="00EF7ABA"/>
    <w:rsid w:val="00F02402"/>
    <w:rsid w:val="00F0256B"/>
    <w:rsid w:val="00F025FC"/>
    <w:rsid w:val="00F02F09"/>
    <w:rsid w:val="00F02F21"/>
    <w:rsid w:val="00F03252"/>
    <w:rsid w:val="00F07922"/>
    <w:rsid w:val="00F07E8E"/>
    <w:rsid w:val="00F10AAA"/>
    <w:rsid w:val="00F10F75"/>
    <w:rsid w:val="00F11508"/>
    <w:rsid w:val="00F11569"/>
    <w:rsid w:val="00F129D7"/>
    <w:rsid w:val="00F16746"/>
    <w:rsid w:val="00F16C09"/>
    <w:rsid w:val="00F17147"/>
    <w:rsid w:val="00F17BD1"/>
    <w:rsid w:val="00F24CBE"/>
    <w:rsid w:val="00F25241"/>
    <w:rsid w:val="00F2731E"/>
    <w:rsid w:val="00F30392"/>
    <w:rsid w:val="00F36A8A"/>
    <w:rsid w:val="00F36C42"/>
    <w:rsid w:val="00F37277"/>
    <w:rsid w:val="00F405B7"/>
    <w:rsid w:val="00F40ABC"/>
    <w:rsid w:val="00F4189B"/>
    <w:rsid w:val="00F41AA0"/>
    <w:rsid w:val="00F41D00"/>
    <w:rsid w:val="00F4212D"/>
    <w:rsid w:val="00F42CBD"/>
    <w:rsid w:val="00F44E80"/>
    <w:rsid w:val="00F44F56"/>
    <w:rsid w:val="00F47BF3"/>
    <w:rsid w:val="00F52918"/>
    <w:rsid w:val="00F5419C"/>
    <w:rsid w:val="00F54D4A"/>
    <w:rsid w:val="00F55B8C"/>
    <w:rsid w:val="00F5718F"/>
    <w:rsid w:val="00F57DF6"/>
    <w:rsid w:val="00F6077F"/>
    <w:rsid w:val="00F65095"/>
    <w:rsid w:val="00F65AE8"/>
    <w:rsid w:val="00F66253"/>
    <w:rsid w:val="00F667AA"/>
    <w:rsid w:val="00F67C77"/>
    <w:rsid w:val="00F745EC"/>
    <w:rsid w:val="00F77884"/>
    <w:rsid w:val="00F808AD"/>
    <w:rsid w:val="00F81099"/>
    <w:rsid w:val="00F819C1"/>
    <w:rsid w:val="00F8263E"/>
    <w:rsid w:val="00F826C1"/>
    <w:rsid w:val="00F83C18"/>
    <w:rsid w:val="00F8408F"/>
    <w:rsid w:val="00F84DC6"/>
    <w:rsid w:val="00F86394"/>
    <w:rsid w:val="00F871CD"/>
    <w:rsid w:val="00F90FD6"/>
    <w:rsid w:val="00F921D6"/>
    <w:rsid w:val="00F93EE4"/>
    <w:rsid w:val="00F950D3"/>
    <w:rsid w:val="00F96EF0"/>
    <w:rsid w:val="00F977F6"/>
    <w:rsid w:val="00F97909"/>
    <w:rsid w:val="00F97988"/>
    <w:rsid w:val="00FA0C18"/>
    <w:rsid w:val="00FA0F66"/>
    <w:rsid w:val="00FA1651"/>
    <w:rsid w:val="00FA37DD"/>
    <w:rsid w:val="00FA504E"/>
    <w:rsid w:val="00FA5101"/>
    <w:rsid w:val="00FB046A"/>
    <w:rsid w:val="00FB0FD1"/>
    <w:rsid w:val="00FB2330"/>
    <w:rsid w:val="00FB2869"/>
    <w:rsid w:val="00FB3C61"/>
    <w:rsid w:val="00FB5DF4"/>
    <w:rsid w:val="00FD11E4"/>
    <w:rsid w:val="00FD13F1"/>
    <w:rsid w:val="00FD3015"/>
    <w:rsid w:val="00FD37E6"/>
    <w:rsid w:val="00FD520B"/>
    <w:rsid w:val="00FD63A4"/>
    <w:rsid w:val="00FD6BD4"/>
    <w:rsid w:val="00FE1B27"/>
    <w:rsid w:val="00FE4688"/>
    <w:rsid w:val="00FE4795"/>
    <w:rsid w:val="00FE53E8"/>
    <w:rsid w:val="00FE668A"/>
    <w:rsid w:val="00FF034C"/>
    <w:rsid w:val="00FF0EFF"/>
    <w:rsid w:val="00FF1495"/>
    <w:rsid w:val="00FF235B"/>
    <w:rsid w:val="00FF2A78"/>
    <w:rsid w:val="00FF42E9"/>
    <w:rsid w:val="00FF6A1C"/>
    <w:rsid w:val="00FF6CD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uiPriority="0"/>
    <w:lsdException w:name="footer" w:uiPriority="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Indent 2" w:uiPriority="0"/>
    <w:lsdException w:name="Strong" w:locked="1" w:semiHidden="0" w:uiPriority="22" w:unhideWhenUsed="0" w:qFormat="1"/>
    <w:lsdException w:name="Emphasis" w:locked="1" w:semiHidden="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0C18"/>
    <w:pPr>
      <w:widowControl w:val="0"/>
      <w:spacing w:line="500" w:lineRule="exact"/>
      <w:ind w:left="567" w:firstLineChars="202" w:firstLine="566"/>
      <w:jc w:val="both"/>
    </w:pPr>
    <w:rPr>
      <w:rFonts w:ascii="Arial" w:eastAsia="標楷體" w:hAnsi="Arial" w:cs="Arial"/>
      <w:kern w:val="2"/>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rsid w:val="00D3702E"/>
    <w:rPr>
      <w:rFonts w:cs="Times New Roman"/>
      <w:color w:val="6C8C37"/>
      <w:u w:val="none"/>
      <w:effect w:val="none"/>
    </w:rPr>
  </w:style>
  <w:style w:type="paragraph" w:customStyle="1" w:styleId="a00">
    <w:name w:val="a0"/>
    <w:basedOn w:val="a"/>
    <w:uiPriority w:val="99"/>
    <w:rsid w:val="00D3702E"/>
    <w:pPr>
      <w:widowControl/>
      <w:spacing w:before="100" w:beforeAutospacing="1" w:after="100" w:afterAutospacing="1"/>
    </w:pPr>
    <w:rPr>
      <w:rFonts w:ascii="新細明體" w:hAnsi="新細明體" w:cs="新細明體"/>
      <w:kern w:val="0"/>
      <w:szCs w:val="24"/>
    </w:rPr>
  </w:style>
  <w:style w:type="paragraph" w:customStyle="1" w:styleId="afff2">
    <w:name w:val="afff2"/>
    <w:basedOn w:val="a"/>
    <w:uiPriority w:val="99"/>
    <w:rsid w:val="00D3702E"/>
    <w:pPr>
      <w:widowControl/>
      <w:spacing w:before="100" w:beforeAutospacing="1" w:after="100" w:afterAutospacing="1"/>
    </w:pPr>
    <w:rPr>
      <w:rFonts w:ascii="新細明體" w:hAnsi="新細明體" w:cs="新細明體"/>
      <w:kern w:val="0"/>
      <w:szCs w:val="24"/>
    </w:rPr>
  </w:style>
  <w:style w:type="paragraph" w:styleId="Web">
    <w:name w:val="Normal (Web)"/>
    <w:basedOn w:val="a"/>
    <w:uiPriority w:val="99"/>
    <w:rsid w:val="009B7B30"/>
    <w:pPr>
      <w:widowControl/>
      <w:spacing w:before="100" w:beforeAutospacing="1" w:after="100" w:afterAutospacing="1"/>
    </w:pPr>
    <w:rPr>
      <w:rFonts w:ascii="新細明體" w:hAnsi="新細明體" w:cs="新細明體"/>
      <w:kern w:val="0"/>
      <w:szCs w:val="24"/>
    </w:rPr>
  </w:style>
  <w:style w:type="character" w:customStyle="1" w:styleId="content">
    <w:name w:val="content"/>
    <w:uiPriority w:val="99"/>
    <w:rsid w:val="009B7B30"/>
    <w:rPr>
      <w:rFonts w:cs="Times New Roman"/>
    </w:rPr>
  </w:style>
  <w:style w:type="paragraph" w:customStyle="1" w:styleId="1">
    <w:name w:val="內文1"/>
    <w:basedOn w:val="a"/>
    <w:next w:val="a"/>
    <w:uiPriority w:val="99"/>
    <w:rsid w:val="005F4B88"/>
    <w:pPr>
      <w:spacing w:before="120" w:after="120"/>
      <w:ind w:firstLine="567"/>
    </w:pPr>
    <w:rPr>
      <w:rFonts w:ascii="Times New Roman" w:hAnsi="Times New Roman"/>
      <w:spacing w:val="20"/>
      <w:kern w:val="0"/>
      <w:szCs w:val="20"/>
    </w:rPr>
  </w:style>
  <w:style w:type="table" w:styleId="a4">
    <w:name w:val="Table Grid"/>
    <w:basedOn w:val="a1"/>
    <w:rsid w:val="005F4B88"/>
    <w:pPr>
      <w:widowControl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rsid w:val="005F4B88"/>
    <w:rPr>
      <w:rFonts w:ascii="Cambria" w:hAnsi="Cambria"/>
      <w:sz w:val="18"/>
      <w:szCs w:val="18"/>
    </w:rPr>
  </w:style>
  <w:style w:type="character" w:customStyle="1" w:styleId="a6">
    <w:name w:val="註解方塊文字 字元"/>
    <w:link w:val="a5"/>
    <w:uiPriority w:val="99"/>
    <w:semiHidden/>
    <w:locked/>
    <w:rsid w:val="005F4B88"/>
    <w:rPr>
      <w:rFonts w:ascii="Cambria" w:eastAsia="新細明體" w:hAnsi="Cambria" w:cs="Times New Roman"/>
      <w:sz w:val="18"/>
      <w:szCs w:val="18"/>
    </w:rPr>
  </w:style>
  <w:style w:type="paragraph" w:styleId="a7">
    <w:name w:val="header"/>
    <w:basedOn w:val="a"/>
    <w:link w:val="a8"/>
    <w:uiPriority w:val="99"/>
    <w:semiHidden/>
    <w:rsid w:val="00647DFA"/>
    <w:pPr>
      <w:tabs>
        <w:tab w:val="center" w:pos="4153"/>
        <w:tab w:val="right" w:pos="8306"/>
      </w:tabs>
      <w:snapToGrid w:val="0"/>
    </w:pPr>
    <w:rPr>
      <w:sz w:val="20"/>
      <w:szCs w:val="20"/>
    </w:rPr>
  </w:style>
  <w:style w:type="character" w:customStyle="1" w:styleId="a8">
    <w:name w:val="頁首 字元"/>
    <w:link w:val="a7"/>
    <w:uiPriority w:val="99"/>
    <w:semiHidden/>
    <w:locked/>
    <w:rsid w:val="00647DFA"/>
    <w:rPr>
      <w:rFonts w:cs="Times New Roman"/>
      <w:sz w:val="20"/>
      <w:szCs w:val="20"/>
    </w:rPr>
  </w:style>
  <w:style w:type="paragraph" w:styleId="a9">
    <w:name w:val="footer"/>
    <w:basedOn w:val="a"/>
    <w:link w:val="aa"/>
    <w:rsid w:val="00647DFA"/>
    <w:pPr>
      <w:tabs>
        <w:tab w:val="center" w:pos="4153"/>
        <w:tab w:val="right" w:pos="8306"/>
      </w:tabs>
      <w:snapToGrid w:val="0"/>
    </w:pPr>
    <w:rPr>
      <w:sz w:val="20"/>
      <w:szCs w:val="20"/>
    </w:rPr>
  </w:style>
  <w:style w:type="character" w:customStyle="1" w:styleId="aa">
    <w:name w:val="頁尾 字元"/>
    <w:link w:val="a9"/>
    <w:uiPriority w:val="99"/>
    <w:semiHidden/>
    <w:locked/>
    <w:rsid w:val="00647DFA"/>
    <w:rPr>
      <w:rFonts w:cs="Times New Roman"/>
      <w:sz w:val="20"/>
      <w:szCs w:val="20"/>
    </w:rPr>
  </w:style>
  <w:style w:type="character" w:styleId="ab">
    <w:name w:val="Emphasis"/>
    <w:uiPriority w:val="99"/>
    <w:qFormat/>
    <w:rsid w:val="002F51BB"/>
    <w:rPr>
      <w:rFonts w:cs="Times New Roman"/>
      <w:color w:val="CC0033"/>
    </w:rPr>
  </w:style>
  <w:style w:type="character" w:customStyle="1" w:styleId="style451">
    <w:name w:val="style451"/>
    <w:uiPriority w:val="99"/>
    <w:rsid w:val="002F51BB"/>
    <w:rPr>
      <w:rFonts w:cs="Times New Roman"/>
      <w:b/>
      <w:bCs/>
      <w:color w:val="FFFFFF"/>
      <w:sz w:val="18"/>
      <w:szCs w:val="18"/>
    </w:rPr>
  </w:style>
  <w:style w:type="character" w:styleId="ac">
    <w:name w:val="page number"/>
    <w:basedOn w:val="a0"/>
    <w:rsid w:val="008D619D"/>
  </w:style>
  <w:style w:type="paragraph" w:styleId="ad">
    <w:name w:val="footnote text"/>
    <w:basedOn w:val="a"/>
    <w:link w:val="ae"/>
    <w:unhideWhenUsed/>
    <w:rsid w:val="00585000"/>
    <w:pPr>
      <w:snapToGrid w:val="0"/>
    </w:pPr>
    <w:rPr>
      <w:sz w:val="20"/>
      <w:szCs w:val="20"/>
    </w:rPr>
  </w:style>
  <w:style w:type="character" w:customStyle="1" w:styleId="ae">
    <w:name w:val="註腳文字 字元"/>
    <w:link w:val="ad"/>
    <w:rsid w:val="00585000"/>
    <w:rPr>
      <w:kern w:val="2"/>
    </w:rPr>
  </w:style>
  <w:style w:type="character" w:styleId="af">
    <w:name w:val="footnote reference"/>
    <w:uiPriority w:val="99"/>
    <w:unhideWhenUsed/>
    <w:rsid w:val="00585000"/>
    <w:rPr>
      <w:vertAlign w:val="superscript"/>
    </w:rPr>
  </w:style>
  <w:style w:type="character" w:styleId="af0">
    <w:name w:val="FollowedHyperlink"/>
    <w:uiPriority w:val="99"/>
    <w:semiHidden/>
    <w:unhideWhenUsed/>
    <w:rsid w:val="00DB2FE6"/>
    <w:rPr>
      <w:color w:val="800080"/>
      <w:u w:val="single"/>
    </w:rPr>
  </w:style>
  <w:style w:type="paragraph" w:styleId="2">
    <w:name w:val="Body Text Indent 2"/>
    <w:basedOn w:val="a"/>
    <w:link w:val="20"/>
    <w:rsid w:val="00D06653"/>
    <w:pPr>
      <w:tabs>
        <w:tab w:val="left" w:pos="540"/>
      </w:tabs>
      <w:spacing w:afterLines="50" w:line="400" w:lineRule="exact"/>
      <w:ind w:firstLineChars="200" w:firstLine="560"/>
    </w:pPr>
    <w:rPr>
      <w:rFonts w:ascii="標楷體" w:hAnsi="標楷體"/>
      <w:color w:val="000000"/>
      <w:szCs w:val="24"/>
    </w:rPr>
  </w:style>
  <w:style w:type="character" w:customStyle="1" w:styleId="20">
    <w:name w:val="本文縮排 2 字元"/>
    <w:link w:val="2"/>
    <w:rsid w:val="00D06653"/>
    <w:rPr>
      <w:rFonts w:ascii="標楷體" w:eastAsia="標楷體" w:hAnsi="標楷體"/>
      <w:color w:val="000000"/>
      <w:kern w:val="2"/>
      <w:sz w:val="28"/>
      <w:szCs w:val="24"/>
    </w:rPr>
  </w:style>
  <w:style w:type="paragraph" w:styleId="af1">
    <w:name w:val="List Paragraph"/>
    <w:basedOn w:val="a"/>
    <w:link w:val="af2"/>
    <w:uiPriority w:val="34"/>
    <w:qFormat/>
    <w:rsid w:val="00AF795A"/>
    <w:pPr>
      <w:ind w:leftChars="200" w:left="480"/>
    </w:pPr>
  </w:style>
  <w:style w:type="character" w:customStyle="1" w:styleId="af2">
    <w:name w:val="清單段落 字元"/>
    <w:link w:val="af1"/>
    <w:uiPriority w:val="34"/>
    <w:rsid w:val="00AF795A"/>
    <w:rPr>
      <w:rFonts w:ascii="Calibri" w:eastAsia="新細明體" w:hAnsi="Calibri" w:cs="Times New Roman"/>
      <w:kern w:val="2"/>
      <w:sz w:val="24"/>
      <w:szCs w:val="22"/>
    </w:rPr>
  </w:style>
  <w:style w:type="character" w:customStyle="1" w:styleId="apple-converted-space">
    <w:name w:val="apple-converted-space"/>
    <w:basedOn w:val="a0"/>
    <w:rsid w:val="00AF4F71"/>
  </w:style>
  <w:style w:type="character" w:styleId="af3">
    <w:name w:val="Strong"/>
    <w:uiPriority w:val="22"/>
    <w:qFormat/>
    <w:locked/>
    <w:rsid w:val="009E4B98"/>
    <w:rPr>
      <w:b/>
      <w:bCs/>
    </w:rPr>
  </w:style>
  <w:style w:type="character" w:customStyle="1" w:styleId="word-e1">
    <w:name w:val="word-e1"/>
    <w:rsid w:val="007E154B"/>
    <w:rPr>
      <w:rFonts w:ascii="Arial" w:hAnsi="Arial" w:cs="Arial" w:hint="default"/>
      <w:b w:val="0"/>
      <w:bCs w:val="0"/>
      <w:color w:val="000000"/>
      <w:spacing w:val="0"/>
      <w:sz w:val="18"/>
      <w:szCs w:val="18"/>
    </w:rPr>
  </w:style>
  <w:style w:type="paragraph" w:customStyle="1" w:styleId="Default">
    <w:name w:val="Default"/>
    <w:uiPriority w:val="99"/>
    <w:rsid w:val="007E154B"/>
    <w:pPr>
      <w:widowControl w:val="0"/>
      <w:autoSpaceDE w:val="0"/>
      <w:autoSpaceDN w:val="0"/>
      <w:adjustRightInd w:val="0"/>
    </w:pPr>
    <w:rPr>
      <w:rFonts w:ascii="標楷體" w:eastAsia="標楷體" w:cs="標楷體"/>
      <w:color w:val="000000"/>
      <w:sz w:val="24"/>
      <w:szCs w:val="24"/>
    </w:rPr>
  </w:style>
  <w:style w:type="character" w:customStyle="1" w:styleId="style-a2">
    <w:name w:val="style-a2"/>
    <w:basedOn w:val="a0"/>
    <w:rsid w:val="00994731"/>
  </w:style>
  <w:style w:type="paragraph" w:styleId="af4">
    <w:name w:val="Revision"/>
    <w:hidden/>
    <w:uiPriority w:val="99"/>
    <w:semiHidden/>
    <w:rsid w:val="004048A7"/>
    <w:rPr>
      <w:kern w:val="2"/>
      <w:sz w:val="24"/>
      <w:szCs w:val="22"/>
    </w:rPr>
  </w:style>
  <w:style w:type="character" w:customStyle="1" w:styleId="apple-style-span">
    <w:name w:val="apple-style-span"/>
    <w:uiPriority w:val="99"/>
    <w:rsid w:val="00815E11"/>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uiPriority="0"/>
    <w:lsdException w:name="footer" w:uiPriority="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Indent 2" w:uiPriority="0"/>
    <w:lsdException w:name="Strong" w:locked="1" w:semiHidden="0" w:uiPriority="22" w:unhideWhenUsed="0" w:qFormat="1"/>
    <w:lsdException w:name="Emphasis" w:locked="1" w:semiHidden="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0C18"/>
    <w:pPr>
      <w:widowControl w:val="0"/>
      <w:spacing w:line="500" w:lineRule="exact"/>
      <w:ind w:left="567" w:firstLineChars="202" w:firstLine="566"/>
      <w:jc w:val="both"/>
    </w:pPr>
    <w:rPr>
      <w:rFonts w:ascii="Arial" w:eastAsia="標楷體" w:hAnsi="Arial" w:cs="Arial"/>
      <w:kern w:val="2"/>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rsid w:val="00D3702E"/>
    <w:rPr>
      <w:rFonts w:cs="Times New Roman"/>
      <w:color w:val="6C8C37"/>
      <w:u w:val="none"/>
      <w:effect w:val="none"/>
    </w:rPr>
  </w:style>
  <w:style w:type="paragraph" w:customStyle="1" w:styleId="a00">
    <w:name w:val="a0"/>
    <w:basedOn w:val="a"/>
    <w:uiPriority w:val="99"/>
    <w:rsid w:val="00D3702E"/>
    <w:pPr>
      <w:widowControl/>
      <w:spacing w:before="100" w:beforeAutospacing="1" w:after="100" w:afterAutospacing="1"/>
    </w:pPr>
    <w:rPr>
      <w:rFonts w:ascii="新細明體" w:hAnsi="新細明體" w:cs="新細明體"/>
      <w:kern w:val="0"/>
      <w:szCs w:val="24"/>
    </w:rPr>
  </w:style>
  <w:style w:type="paragraph" w:customStyle="1" w:styleId="afff2">
    <w:name w:val="afff2"/>
    <w:basedOn w:val="a"/>
    <w:uiPriority w:val="99"/>
    <w:rsid w:val="00D3702E"/>
    <w:pPr>
      <w:widowControl/>
      <w:spacing w:before="100" w:beforeAutospacing="1" w:after="100" w:afterAutospacing="1"/>
    </w:pPr>
    <w:rPr>
      <w:rFonts w:ascii="新細明體" w:hAnsi="新細明體" w:cs="新細明體"/>
      <w:kern w:val="0"/>
      <w:szCs w:val="24"/>
    </w:rPr>
  </w:style>
  <w:style w:type="paragraph" w:styleId="Web">
    <w:name w:val="Normal (Web)"/>
    <w:basedOn w:val="a"/>
    <w:uiPriority w:val="99"/>
    <w:rsid w:val="009B7B30"/>
    <w:pPr>
      <w:widowControl/>
      <w:spacing w:before="100" w:beforeAutospacing="1" w:after="100" w:afterAutospacing="1"/>
    </w:pPr>
    <w:rPr>
      <w:rFonts w:ascii="新細明體" w:hAnsi="新細明體" w:cs="新細明體"/>
      <w:kern w:val="0"/>
      <w:szCs w:val="24"/>
    </w:rPr>
  </w:style>
  <w:style w:type="character" w:customStyle="1" w:styleId="content">
    <w:name w:val="content"/>
    <w:uiPriority w:val="99"/>
    <w:rsid w:val="009B7B30"/>
    <w:rPr>
      <w:rFonts w:cs="Times New Roman"/>
    </w:rPr>
  </w:style>
  <w:style w:type="paragraph" w:customStyle="1" w:styleId="1">
    <w:name w:val="內文1"/>
    <w:basedOn w:val="a"/>
    <w:next w:val="a"/>
    <w:uiPriority w:val="99"/>
    <w:rsid w:val="005F4B88"/>
    <w:pPr>
      <w:spacing w:before="120" w:after="120"/>
      <w:ind w:firstLine="567"/>
    </w:pPr>
    <w:rPr>
      <w:rFonts w:ascii="Times New Roman" w:hAnsi="Times New Roman"/>
      <w:spacing w:val="20"/>
      <w:kern w:val="0"/>
      <w:szCs w:val="20"/>
    </w:rPr>
  </w:style>
  <w:style w:type="table" w:styleId="a4">
    <w:name w:val="Table Grid"/>
    <w:basedOn w:val="a1"/>
    <w:rsid w:val="005F4B88"/>
    <w:pPr>
      <w:widowControl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rsid w:val="005F4B88"/>
    <w:rPr>
      <w:rFonts w:ascii="Cambria" w:hAnsi="Cambria"/>
      <w:sz w:val="18"/>
      <w:szCs w:val="18"/>
    </w:rPr>
  </w:style>
  <w:style w:type="character" w:customStyle="1" w:styleId="a6">
    <w:name w:val="註解方塊文字 字元"/>
    <w:link w:val="a5"/>
    <w:uiPriority w:val="99"/>
    <w:semiHidden/>
    <w:locked/>
    <w:rsid w:val="005F4B88"/>
    <w:rPr>
      <w:rFonts w:ascii="Cambria" w:eastAsia="新細明體" w:hAnsi="Cambria" w:cs="Times New Roman"/>
      <w:sz w:val="18"/>
      <w:szCs w:val="18"/>
    </w:rPr>
  </w:style>
  <w:style w:type="paragraph" w:styleId="a7">
    <w:name w:val="header"/>
    <w:basedOn w:val="a"/>
    <w:link w:val="a8"/>
    <w:uiPriority w:val="99"/>
    <w:semiHidden/>
    <w:rsid w:val="00647DFA"/>
    <w:pPr>
      <w:tabs>
        <w:tab w:val="center" w:pos="4153"/>
        <w:tab w:val="right" w:pos="8306"/>
      </w:tabs>
      <w:snapToGrid w:val="0"/>
    </w:pPr>
    <w:rPr>
      <w:sz w:val="20"/>
      <w:szCs w:val="20"/>
    </w:rPr>
  </w:style>
  <w:style w:type="character" w:customStyle="1" w:styleId="a8">
    <w:name w:val="頁首 字元"/>
    <w:link w:val="a7"/>
    <w:uiPriority w:val="99"/>
    <w:semiHidden/>
    <w:locked/>
    <w:rsid w:val="00647DFA"/>
    <w:rPr>
      <w:rFonts w:cs="Times New Roman"/>
      <w:sz w:val="20"/>
      <w:szCs w:val="20"/>
    </w:rPr>
  </w:style>
  <w:style w:type="paragraph" w:styleId="a9">
    <w:name w:val="footer"/>
    <w:basedOn w:val="a"/>
    <w:link w:val="aa"/>
    <w:rsid w:val="00647DFA"/>
    <w:pPr>
      <w:tabs>
        <w:tab w:val="center" w:pos="4153"/>
        <w:tab w:val="right" w:pos="8306"/>
      </w:tabs>
      <w:snapToGrid w:val="0"/>
    </w:pPr>
    <w:rPr>
      <w:sz w:val="20"/>
      <w:szCs w:val="20"/>
    </w:rPr>
  </w:style>
  <w:style w:type="character" w:customStyle="1" w:styleId="aa">
    <w:name w:val="頁尾 字元"/>
    <w:link w:val="a9"/>
    <w:uiPriority w:val="99"/>
    <w:semiHidden/>
    <w:locked/>
    <w:rsid w:val="00647DFA"/>
    <w:rPr>
      <w:rFonts w:cs="Times New Roman"/>
      <w:sz w:val="20"/>
      <w:szCs w:val="20"/>
    </w:rPr>
  </w:style>
  <w:style w:type="character" w:styleId="ab">
    <w:name w:val="Emphasis"/>
    <w:uiPriority w:val="99"/>
    <w:qFormat/>
    <w:rsid w:val="002F51BB"/>
    <w:rPr>
      <w:rFonts w:cs="Times New Roman"/>
      <w:color w:val="CC0033"/>
    </w:rPr>
  </w:style>
  <w:style w:type="character" w:customStyle="1" w:styleId="style451">
    <w:name w:val="style451"/>
    <w:uiPriority w:val="99"/>
    <w:rsid w:val="002F51BB"/>
    <w:rPr>
      <w:rFonts w:cs="Times New Roman"/>
      <w:b/>
      <w:bCs/>
      <w:color w:val="FFFFFF"/>
      <w:sz w:val="18"/>
      <w:szCs w:val="18"/>
    </w:rPr>
  </w:style>
  <w:style w:type="character" w:styleId="ac">
    <w:name w:val="page number"/>
    <w:basedOn w:val="a0"/>
    <w:rsid w:val="008D619D"/>
  </w:style>
  <w:style w:type="paragraph" w:styleId="ad">
    <w:name w:val="footnote text"/>
    <w:basedOn w:val="a"/>
    <w:link w:val="ae"/>
    <w:unhideWhenUsed/>
    <w:rsid w:val="00585000"/>
    <w:pPr>
      <w:snapToGrid w:val="0"/>
    </w:pPr>
    <w:rPr>
      <w:sz w:val="20"/>
      <w:szCs w:val="20"/>
    </w:rPr>
  </w:style>
  <w:style w:type="character" w:customStyle="1" w:styleId="ae">
    <w:name w:val="註腳文字 字元"/>
    <w:link w:val="ad"/>
    <w:rsid w:val="00585000"/>
    <w:rPr>
      <w:kern w:val="2"/>
    </w:rPr>
  </w:style>
  <w:style w:type="character" w:styleId="af">
    <w:name w:val="footnote reference"/>
    <w:uiPriority w:val="99"/>
    <w:unhideWhenUsed/>
    <w:rsid w:val="00585000"/>
    <w:rPr>
      <w:vertAlign w:val="superscript"/>
    </w:rPr>
  </w:style>
  <w:style w:type="character" w:styleId="af0">
    <w:name w:val="FollowedHyperlink"/>
    <w:uiPriority w:val="99"/>
    <w:semiHidden/>
    <w:unhideWhenUsed/>
    <w:rsid w:val="00DB2FE6"/>
    <w:rPr>
      <w:color w:val="800080"/>
      <w:u w:val="single"/>
    </w:rPr>
  </w:style>
  <w:style w:type="paragraph" w:styleId="2">
    <w:name w:val="Body Text Indent 2"/>
    <w:basedOn w:val="a"/>
    <w:link w:val="20"/>
    <w:rsid w:val="00D06653"/>
    <w:pPr>
      <w:tabs>
        <w:tab w:val="left" w:pos="540"/>
      </w:tabs>
      <w:spacing w:afterLines="50" w:line="400" w:lineRule="exact"/>
      <w:ind w:firstLineChars="200" w:firstLine="560"/>
    </w:pPr>
    <w:rPr>
      <w:rFonts w:ascii="標楷體" w:hAnsi="標楷體"/>
      <w:color w:val="000000"/>
      <w:szCs w:val="24"/>
    </w:rPr>
  </w:style>
  <w:style w:type="character" w:customStyle="1" w:styleId="20">
    <w:name w:val="本文縮排 2 字元"/>
    <w:link w:val="2"/>
    <w:rsid w:val="00D06653"/>
    <w:rPr>
      <w:rFonts w:ascii="標楷體" w:eastAsia="標楷體" w:hAnsi="標楷體"/>
      <w:color w:val="000000"/>
      <w:kern w:val="2"/>
      <w:sz w:val="28"/>
      <w:szCs w:val="24"/>
    </w:rPr>
  </w:style>
  <w:style w:type="paragraph" w:styleId="af1">
    <w:name w:val="List Paragraph"/>
    <w:basedOn w:val="a"/>
    <w:link w:val="af2"/>
    <w:uiPriority w:val="34"/>
    <w:qFormat/>
    <w:rsid w:val="00AF795A"/>
    <w:pPr>
      <w:ind w:leftChars="200" w:left="480"/>
    </w:pPr>
  </w:style>
  <w:style w:type="character" w:customStyle="1" w:styleId="af2">
    <w:name w:val="清單段落 字元"/>
    <w:link w:val="af1"/>
    <w:uiPriority w:val="34"/>
    <w:rsid w:val="00AF795A"/>
    <w:rPr>
      <w:rFonts w:ascii="Calibri" w:eastAsia="新細明體" w:hAnsi="Calibri" w:cs="Times New Roman"/>
      <w:kern w:val="2"/>
      <w:sz w:val="24"/>
      <w:szCs w:val="22"/>
    </w:rPr>
  </w:style>
  <w:style w:type="character" w:customStyle="1" w:styleId="apple-converted-space">
    <w:name w:val="apple-converted-space"/>
    <w:basedOn w:val="a0"/>
    <w:rsid w:val="00AF4F71"/>
  </w:style>
  <w:style w:type="character" w:styleId="af3">
    <w:name w:val="Strong"/>
    <w:uiPriority w:val="22"/>
    <w:qFormat/>
    <w:locked/>
    <w:rsid w:val="009E4B98"/>
    <w:rPr>
      <w:b/>
      <w:bCs/>
    </w:rPr>
  </w:style>
  <w:style w:type="character" w:customStyle="1" w:styleId="word-e1">
    <w:name w:val="word-e1"/>
    <w:rsid w:val="007E154B"/>
    <w:rPr>
      <w:rFonts w:ascii="Arial" w:hAnsi="Arial" w:cs="Arial" w:hint="default"/>
      <w:b w:val="0"/>
      <w:bCs w:val="0"/>
      <w:color w:val="000000"/>
      <w:spacing w:val="0"/>
      <w:sz w:val="18"/>
      <w:szCs w:val="18"/>
    </w:rPr>
  </w:style>
  <w:style w:type="paragraph" w:customStyle="1" w:styleId="Default">
    <w:name w:val="Default"/>
    <w:uiPriority w:val="99"/>
    <w:rsid w:val="007E154B"/>
    <w:pPr>
      <w:widowControl w:val="0"/>
      <w:autoSpaceDE w:val="0"/>
      <w:autoSpaceDN w:val="0"/>
      <w:adjustRightInd w:val="0"/>
    </w:pPr>
    <w:rPr>
      <w:rFonts w:ascii="標楷體" w:eastAsia="標楷體" w:cs="標楷體"/>
      <w:color w:val="000000"/>
      <w:sz w:val="24"/>
      <w:szCs w:val="24"/>
    </w:rPr>
  </w:style>
  <w:style w:type="character" w:customStyle="1" w:styleId="style-a2">
    <w:name w:val="style-a2"/>
    <w:basedOn w:val="a0"/>
    <w:rsid w:val="00994731"/>
  </w:style>
  <w:style w:type="paragraph" w:styleId="af4">
    <w:name w:val="Revision"/>
    <w:hidden/>
    <w:uiPriority w:val="99"/>
    <w:semiHidden/>
    <w:rsid w:val="004048A7"/>
    <w:rPr>
      <w:kern w:val="2"/>
      <w:sz w:val="24"/>
      <w:szCs w:val="22"/>
    </w:rPr>
  </w:style>
  <w:style w:type="character" w:customStyle="1" w:styleId="apple-style-span">
    <w:name w:val="apple-style-span"/>
    <w:uiPriority w:val="99"/>
    <w:rsid w:val="00815E11"/>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88409">
      <w:bodyDiv w:val="1"/>
      <w:marLeft w:val="0"/>
      <w:marRight w:val="0"/>
      <w:marTop w:val="0"/>
      <w:marBottom w:val="0"/>
      <w:divBdr>
        <w:top w:val="none" w:sz="0" w:space="0" w:color="auto"/>
        <w:left w:val="none" w:sz="0" w:space="0" w:color="auto"/>
        <w:bottom w:val="none" w:sz="0" w:space="0" w:color="auto"/>
        <w:right w:val="none" w:sz="0" w:space="0" w:color="auto"/>
      </w:divBdr>
      <w:divsChild>
        <w:div w:id="944339396">
          <w:marLeft w:val="0"/>
          <w:marRight w:val="0"/>
          <w:marTop w:val="0"/>
          <w:marBottom w:val="0"/>
          <w:divBdr>
            <w:top w:val="none" w:sz="0" w:space="0" w:color="auto"/>
            <w:left w:val="none" w:sz="0" w:space="0" w:color="auto"/>
            <w:bottom w:val="none" w:sz="0" w:space="0" w:color="auto"/>
            <w:right w:val="none" w:sz="0" w:space="0" w:color="auto"/>
          </w:divBdr>
          <w:divsChild>
            <w:div w:id="361518047">
              <w:marLeft w:val="0"/>
              <w:marRight w:val="0"/>
              <w:marTop w:val="0"/>
              <w:marBottom w:val="0"/>
              <w:divBdr>
                <w:top w:val="none" w:sz="0" w:space="0" w:color="auto"/>
                <w:left w:val="none" w:sz="0" w:space="0" w:color="auto"/>
                <w:bottom w:val="none" w:sz="0" w:space="0" w:color="auto"/>
                <w:right w:val="none" w:sz="0" w:space="0" w:color="auto"/>
              </w:divBdr>
              <w:divsChild>
                <w:div w:id="945238830">
                  <w:marLeft w:val="0"/>
                  <w:marRight w:val="0"/>
                  <w:marTop w:val="0"/>
                  <w:marBottom w:val="0"/>
                  <w:divBdr>
                    <w:top w:val="none" w:sz="0" w:space="0" w:color="auto"/>
                    <w:left w:val="none" w:sz="0" w:space="0" w:color="auto"/>
                    <w:bottom w:val="none" w:sz="0" w:space="0" w:color="auto"/>
                    <w:right w:val="none" w:sz="0" w:space="0" w:color="auto"/>
                  </w:divBdr>
                  <w:divsChild>
                    <w:div w:id="1862234305">
                      <w:marLeft w:val="0"/>
                      <w:marRight w:val="0"/>
                      <w:marTop w:val="0"/>
                      <w:marBottom w:val="0"/>
                      <w:divBdr>
                        <w:top w:val="none" w:sz="0" w:space="0" w:color="auto"/>
                        <w:left w:val="none" w:sz="0" w:space="0" w:color="auto"/>
                        <w:bottom w:val="none" w:sz="0" w:space="0" w:color="auto"/>
                        <w:right w:val="none" w:sz="0" w:space="0" w:color="auto"/>
                      </w:divBdr>
                      <w:divsChild>
                        <w:div w:id="4163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064532">
      <w:bodyDiv w:val="1"/>
      <w:marLeft w:val="0"/>
      <w:marRight w:val="0"/>
      <w:marTop w:val="0"/>
      <w:marBottom w:val="0"/>
      <w:divBdr>
        <w:top w:val="none" w:sz="0" w:space="0" w:color="auto"/>
        <w:left w:val="none" w:sz="0" w:space="0" w:color="auto"/>
        <w:bottom w:val="none" w:sz="0" w:space="0" w:color="auto"/>
        <w:right w:val="none" w:sz="0" w:space="0" w:color="auto"/>
      </w:divBdr>
    </w:div>
    <w:div w:id="189729654">
      <w:bodyDiv w:val="1"/>
      <w:marLeft w:val="0"/>
      <w:marRight w:val="0"/>
      <w:marTop w:val="0"/>
      <w:marBottom w:val="0"/>
      <w:divBdr>
        <w:top w:val="none" w:sz="0" w:space="0" w:color="auto"/>
        <w:left w:val="none" w:sz="0" w:space="0" w:color="auto"/>
        <w:bottom w:val="none" w:sz="0" w:space="0" w:color="auto"/>
        <w:right w:val="none" w:sz="0" w:space="0" w:color="auto"/>
      </w:divBdr>
    </w:div>
    <w:div w:id="414791868">
      <w:bodyDiv w:val="1"/>
      <w:marLeft w:val="0"/>
      <w:marRight w:val="0"/>
      <w:marTop w:val="0"/>
      <w:marBottom w:val="0"/>
      <w:divBdr>
        <w:top w:val="none" w:sz="0" w:space="0" w:color="auto"/>
        <w:left w:val="none" w:sz="0" w:space="0" w:color="auto"/>
        <w:bottom w:val="none" w:sz="0" w:space="0" w:color="auto"/>
        <w:right w:val="none" w:sz="0" w:space="0" w:color="auto"/>
      </w:divBdr>
    </w:div>
    <w:div w:id="578833255">
      <w:bodyDiv w:val="1"/>
      <w:marLeft w:val="0"/>
      <w:marRight w:val="0"/>
      <w:marTop w:val="0"/>
      <w:marBottom w:val="0"/>
      <w:divBdr>
        <w:top w:val="none" w:sz="0" w:space="0" w:color="auto"/>
        <w:left w:val="none" w:sz="0" w:space="0" w:color="auto"/>
        <w:bottom w:val="none" w:sz="0" w:space="0" w:color="auto"/>
        <w:right w:val="none" w:sz="0" w:space="0" w:color="auto"/>
      </w:divBdr>
    </w:div>
    <w:div w:id="636493196">
      <w:bodyDiv w:val="1"/>
      <w:marLeft w:val="0"/>
      <w:marRight w:val="0"/>
      <w:marTop w:val="0"/>
      <w:marBottom w:val="0"/>
      <w:divBdr>
        <w:top w:val="none" w:sz="0" w:space="0" w:color="auto"/>
        <w:left w:val="none" w:sz="0" w:space="0" w:color="auto"/>
        <w:bottom w:val="none" w:sz="0" w:space="0" w:color="auto"/>
        <w:right w:val="none" w:sz="0" w:space="0" w:color="auto"/>
      </w:divBdr>
    </w:div>
    <w:div w:id="984310692">
      <w:bodyDiv w:val="1"/>
      <w:marLeft w:val="0"/>
      <w:marRight w:val="0"/>
      <w:marTop w:val="0"/>
      <w:marBottom w:val="0"/>
      <w:divBdr>
        <w:top w:val="none" w:sz="0" w:space="0" w:color="auto"/>
        <w:left w:val="none" w:sz="0" w:space="0" w:color="auto"/>
        <w:bottom w:val="none" w:sz="0" w:space="0" w:color="auto"/>
        <w:right w:val="none" w:sz="0" w:space="0" w:color="auto"/>
      </w:divBdr>
    </w:div>
    <w:div w:id="1031418362">
      <w:bodyDiv w:val="1"/>
      <w:marLeft w:val="0"/>
      <w:marRight w:val="0"/>
      <w:marTop w:val="0"/>
      <w:marBottom w:val="0"/>
      <w:divBdr>
        <w:top w:val="none" w:sz="0" w:space="0" w:color="auto"/>
        <w:left w:val="none" w:sz="0" w:space="0" w:color="auto"/>
        <w:bottom w:val="none" w:sz="0" w:space="0" w:color="auto"/>
        <w:right w:val="none" w:sz="0" w:space="0" w:color="auto"/>
      </w:divBdr>
    </w:div>
    <w:div w:id="1150974803">
      <w:bodyDiv w:val="1"/>
      <w:marLeft w:val="0"/>
      <w:marRight w:val="0"/>
      <w:marTop w:val="0"/>
      <w:marBottom w:val="0"/>
      <w:divBdr>
        <w:top w:val="none" w:sz="0" w:space="0" w:color="auto"/>
        <w:left w:val="none" w:sz="0" w:space="0" w:color="auto"/>
        <w:bottom w:val="none" w:sz="0" w:space="0" w:color="auto"/>
        <w:right w:val="none" w:sz="0" w:space="0" w:color="auto"/>
      </w:divBdr>
    </w:div>
    <w:div w:id="1269191803">
      <w:bodyDiv w:val="1"/>
      <w:marLeft w:val="0"/>
      <w:marRight w:val="0"/>
      <w:marTop w:val="0"/>
      <w:marBottom w:val="0"/>
      <w:divBdr>
        <w:top w:val="none" w:sz="0" w:space="0" w:color="auto"/>
        <w:left w:val="none" w:sz="0" w:space="0" w:color="auto"/>
        <w:bottom w:val="none" w:sz="0" w:space="0" w:color="auto"/>
        <w:right w:val="none" w:sz="0" w:space="0" w:color="auto"/>
      </w:divBdr>
      <w:divsChild>
        <w:div w:id="1319965312">
          <w:marLeft w:val="547"/>
          <w:marRight w:val="0"/>
          <w:marTop w:val="240"/>
          <w:marBottom w:val="0"/>
          <w:divBdr>
            <w:top w:val="none" w:sz="0" w:space="0" w:color="auto"/>
            <w:left w:val="none" w:sz="0" w:space="0" w:color="auto"/>
            <w:bottom w:val="none" w:sz="0" w:space="0" w:color="auto"/>
            <w:right w:val="none" w:sz="0" w:space="0" w:color="auto"/>
          </w:divBdr>
        </w:div>
        <w:div w:id="1454132816">
          <w:marLeft w:val="547"/>
          <w:marRight w:val="0"/>
          <w:marTop w:val="240"/>
          <w:marBottom w:val="0"/>
          <w:divBdr>
            <w:top w:val="none" w:sz="0" w:space="0" w:color="auto"/>
            <w:left w:val="none" w:sz="0" w:space="0" w:color="auto"/>
            <w:bottom w:val="none" w:sz="0" w:space="0" w:color="auto"/>
            <w:right w:val="none" w:sz="0" w:space="0" w:color="auto"/>
          </w:divBdr>
        </w:div>
        <w:div w:id="1887911452">
          <w:marLeft w:val="547"/>
          <w:marRight w:val="0"/>
          <w:marTop w:val="240"/>
          <w:marBottom w:val="0"/>
          <w:divBdr>
            <w:top w:val="none" w:sz="0" w:space="0" w:color="auto"/>
            <w:left w:val="none" w:sz="0" w:space="0" w:color="auto"/>
            <w:bottom w:val="none" w:sz="0" w:space="0" w:color="auto"/>
            <w:right w:val="none" w:sz="0" w:space="0" w:color="auto"/>
          </w:divBdr>
        </w:div>
      </w:divsChild>
    </w:div>
    <w:div w:id="1269312671">
      <w:bodyDiv w:val="1"/>
      <w:marLeft w:val="0"/>
      <w:marRight w:val="0"/>
      <w:marTop w:val="0"/>
      <w:marBottom w:val="0"/>
      <w:divBdr>
        <w:top w:val="none" w:sz="0" w:space="0" w:color="auto"/>
        <w:left w:val="none" w:sz="0" w:space="0" w:color="auto"/>
        <w:bottom w:val="none" w:sz="0" w:space="0" w:color="auto"/>
        <w:right w:val="none" w:sz="0" w:space="0" w:color="auto"/>
      </w:divBdr>
      <w:divsChild>
        <w:div w:id="1995252160">
          <w:marLeft w:val="0"/>
          <w:marRight w:val="0"/>
          <w:marTop w:val="0"/>
          <w:marBottom w:val="0"/>
          <w:divBdr>
            <w:top w:val="none" w:sz="0" w:space="0" w:color="auto"/>
            <w:left w:val="none" w:sz="0" w:space="0" w:color="auto"/>
            <w:bottom w:val="none" w:sz="0" w:space="0" w:color="auto"/>
            <w:right w:val="none" w:sz="0" w:space="0" w:color="auto"/>
          </w:divBdr>
          <w:divsChild>
            <w:div w:id="983657109">
              <w:marLeft w:val="0"/>
              <w:marRight w:val="0"/>
              <w:marTop w:val="0"/>
              <w:marBottom w:val="0"/>
              <w:divBdr>
                <w:top w:val="none" w:sz="0" w:space="0" w:color="auto"/>
                <w:left w:val="none" w:sz="0" w:space="0" w:color="auto"/>
                <w:bottom w:val="none" w:sz="0" w:space="0" w:color="auto"/>
                <w:right w:val="none" w:sz="0" w:space="0" w:color="auto"/>
              </w:divBdr>
              <w:divsChild>
                <w:div w:id="1877156648">
                  <w:marLeft w:val="15"/>
                  <w:marRight w:val="15"/>
                  <w:marTop w:val="15"/>
                  <w:marBottom w:val="15"/>
                  <w:divBdr>
                    <w:top w:val="none" w:sz="0" w:space="0" w:color="auto"/>
                    <w:left w:val="none" w:sz="0" w:space="0" w:color="auto"/>
                    <w:bottom w:val="none" w:sz="0" w:space="0" w:color="auto"/>
                    <w:right w:val="none" w:sz="0" w:space="0" w:color="auto"/>
                  </w:divBdr>
                  <w:divsChild>
                    <w:div w:id="1646205073">
                      <w:marLeft w:val="0"/>
                      <w:marRight w:val="0"/>
                      <w:marTop w:val="0"/>
                      <w:marBottom w:val="0"/>
                      <w:divBdr>
                        <w:top w:val="none" w:sz="0" w:space="0" w:color="auto"/>
                        <w:left w:val="none" w:sz="0" w:space="0" w:color="auto"/>
                        <w:bottom w:val="none" w:sz="0" w:space="0" w:color="auto"/>
                        <w:right w:val="none" w:sz="0" w:space="0" w:color="auto"/>
                      </w:divBdr>
                      <w:divsChild>
                        <w:div w:id="133865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391282">
      <w:bodyDiv w:val="1"/>
      <w:marLeft w:val="0"/>
      <w:marRight w:val="0"/>
      <w:marTop w:val="0"/>
      <w:marBottom w:val="0"/>
      <w:divBdr>
        <w:top w:val="none" w:sz="0" w:space="0" w:color="auto"/>
        <w:left w:val="none" w:sz="0" w:space="0" w:color="auto"/>
        <w:bottom w:val="none" w:sz="0" w:space="0" w:color="auto"/>
        <w:right w:val="none" w:sz="0" w:space="0" w:color="auto"/>
      </w:divBdr>
    </w:div>
    <w:div w:id="1368094878">
      <w:bodyDiv w:val="1"/>
      <w:marLeft w:val="0"/>
      <w:marRight w:val="0"/>
      <w:marTop w:val="0"/>
      <w:marBottom w:val="0"/>
      <w:divBdr>
        <w:top w:val="none" w:sz="0" w:space="0" w:color="auto"/>
        <w:left w:val="none" w:sz="0" w:space="0" w:color="auto"/>
        <w:bottom w:val="none" w:sz="0" w:space="0" w:color="auto"/>
        <w:right w:val="none" w:sz="0" w:space="0" w:color="auto"/>
      </w:divBdr>
    </w:div>
    <w:div w:id="1452751249">
      <w:marLeft w:val="0"/>
      <w:marRight w:val="0"/>
      <w:marTop w:val="0"/>
      <w:marBottom w:val="0"/>
      <w:divBdr>
        <w:top w:val="none" w:sz="0" w:space="0" w:color="auto"/>
        <w:left w:val="none" w:sz="0" w:space="0" w:color="auto"/>
        <w:bottom w:val="none" w:sz="0" w:space="0" w:color="auto"/>
        <w:right w:val="none" w:sz="0" w:space="0" w:color="auto"/>
      </w:divBdr>
      <w:divsChild>
        <w:div w:id="1452751247">
          <w:marLeft w:val="0"/>
          <w:marRight w:val="0"/>
          <w:marTop w:val="0"/>
          <w:marBottom w:val="0"/>
          <w:divBdr>
            <w:top w:val="none" w:sz="0" w:space="0" w:color="auto"/>
            <w:left w:val="none" w:sz="0" w:space="0" w:color="auto"/>
            <w:bottom w:val="none" w:sz="0" w:space="0" w:color="auto"/>
            <w:right w:val="none" w:sz="0" w:space="0" w:color="auto"/>
          </w:divBdr>
        </w:div>
        <w:div w:id="1452751253">
          <w:marLeft w:val="0"/>
          <w:marRight w:val="0"/>
          <w:marTop w:val="0"/>
          <w:marBottom w:val="0"/>
          <w:divBdr>
            <w:top w:val="none" w:sz="0" w:space="0" w:color="auto"/>
            <w:left w:val="none" w:sz="0" w:space="0" w:color="auto"/>
            <w:bottom w:val="none" w:sz="0" w:space="0" w:color="auto"/>
            <w:right w:val="none" w:sz="0" w:space="0" w:color="auto"/>
          </w:divBdr>
        </w:div>
        <w:div w:id="1452751254">
          <w:marLeft w:val="0"/>
          <w:marRight w:val="0"/>
          <w:marTop w:val="0"/>
          <w:marBottom w:val="0"/>
          <w:divBdr>
            <w:top w:val="none" w:sz="0" w:space="0" w:color="auto"/>
            <w:left w:val="none" w:sz="0" w:space="0" w:color="auto"/>
            <w:bottom w:val="none" w:sz="0" w:space="0" w:color="auto"/>
            <w:right w:val="none" w:sz="0" w:space="0" w:color="auto"/>
          </w:divBdr>
        </w:div>
        <w:div w:id="1452751264">
          <w:marLeft w:val="0"/>
          <w:marRight w:val="0"/>
          <w:marTop w:val="0"/>
          <w:marBottom w:val="0"/>
          <w:divBdr>
            <w:top w:val="none" w:sz="0" w:space="0" w:color="auto"/>
            <w:left w:val="none" w:sz="0" w:space="0" w:color="auto"/>
            <w:bottom w:val="none" w:sz="0" w:space="0" w:color="auto"/>
            <w:right w:val="none" w:sz="0" w:space="0" w:color="auto"/>
          </w:divBdr>
        </w:div>
        <w:div w:id="1452751271">
          <w:marLeft w:val="0"/>
          <w:marRight w:val="0"/>
          <w:marTop w:val="0"/>
          <w:marBottom w:val="0"/>
          <w:divBdr>
            <w:top w:val="none" w:sz="0" w:space="0" w:color="auto"/>
            <w:left w:val="none" w:sz="0" w:space="0" w:color="auto"/>
            <w:bottom w:val="none" w:sz="0" w:space="0" w:color="auto"/>
            <w:right w:val="none" w:sz="0" w:space="0" w:color="auto"/>
          </w:divBdr>
        </w:div>
      </w:divsChild>
    </w:div>
    <w:div w:id="1452751255">
      <w:marLeft w:val="0"/>
      <w:marRight w:val="0"/>
      <w:marTop w:val="0"/>
      <w:marBottom w:val="0"/>
      <w:divBdr>
        <w:top w:val="none" w:sz="0" w:space="0" w:color="auto"/>
        <w:left w:val="none" w:sz="0" w:space="0" w:color="auto"/>
        <w:bottom w:val="none" w:sz="0" w:space="0" w:color="auto"/>
        <w:right w:val="none" w:sz="0" w:space="0" w:color="auto"/>
      </w:divBdr>
      <w:divsChild>
        <w:div w:id="1452751252">
          <w:marLeft w:val="0"/>
          <w:marRight w:val="0"/>
          <w:marTop w:val="0"/>
          <w:marBottom w:val="0"/>
          <w:divBdr>
            <w:top w:val="none" w:sz="0" w:space="0" w:color="auto"/>
            <w:left w:val="none" w:sz="0" w:space="0" w:color="auto"/>
            <w:bottom w:val="none" w:sz="0" w:space="0" w:color="auto"/>
            <w:right w:val="none" w:sz="0" w:space="0" w:color="auto"/>
          </w:divBdr>
        </w:div>
        <w:div w:id="1452751278">
          <w:marLeft w:val="0"/>
          <w:marRight w:val="0"/>
          <w:marTop w:val="0"/>
          <w:marBottom w:val="0"/>
          <w:divBdr>
            <w:top w:val="none" w:sz="0" w:space="0" w:color="auto"/>
            <w:left w:val="none" w:sz="0" w:space="0" w:color="auto"/>
            <w:bottom w:val="none" w:sz="0" w:space="0" w:color="auto"/>
            <w:right w:val="none" w:sz="0" w:space="0" w:color="auto"/>
          </w:divBdr>
        </w:div>
      </w:divsChild>
    </w:div>
    <w:div w:id="1452751261">
      <w:marLeft w:val="0"/>
      <w:marRight w:val="0"/>
      <w:marTop w:val="0"/>
      <w:marBottom w:val="0"/>
      <w:divBdr>
        <w:top w:val="none" w:sz="0" w:space="0" w:color="auto"/>
        <w:left w:val="none" w:sz="0" w:space="0" w:color="auto"/>
        <w:bottom w:val="none" w:sz="0" w:space="0" w:color="auto"/>
        <w:right w:val="none" w:sz="0" w:space="0" w:color="auto"/>
      </w:divBdr>
      <w:divsChild>
        <w:div w:id="1452751259">
          <w:marLeft w:val="0"/>
          <w:marRight w:val="0"/>
          <w:marTop w:val="0"/>
          <w:marBottom w:val="0"/>
          <w:divBdr>
            <w:top w:val="none" w:sz="0" w:space="0" w:color="auto"/>
            <w:left w:val="none" w:sz="0" w:space="0" w:color="auto"/>
            <w:bottom w:val="none" w:sz="0" w:space="0" w:color="auto"/>
            <w:right w:val="none" w:sz="0" w:space="0" w:color="auto"/>
          </w:divBdr>
        </w:div>
        <w:div w:id="1452751279">
          <w:marLeft w:val="0"/>
          <w:marRight w:val="0"/>
          <w:marTop w:val="0"/>
          <w:marBottom w:val="0"/>
          <w:divBdr>
            <w:top w:val="none" w:sz="0" w:space="0" w:color="auto"/>
            <w:left w:val="none" w:sz="0" w:space="0" w:color="auto"/>
            <w:bottom w:val="none" w:sz="0" w:space="0" w:color="auto"/>
            <w:right w:val="none" w:sz="0" w:space="0" w:color="auto"/>
          </w:divBdr>
        </w:div>
      </w:divsChild>
    </w:div>
    <w:div w:id="1452751262">
      <w:marLeft w:val="0"/>
      <w:marRight w:val="0"/>
      <w:marTop w:val="0"/>
      <w:marBottom w:val="0"/>
      <w:divBdr>
        <w:top w:val="none" w:sz="0" w:space="0" w:color="auto"/>
        <w:left w:val="none" w:sz="0" w:space="0" w:color="auto"/>
        <w:bottom w:val="none" w:sz="0" w:space="0" w:color="auto"/>
        <w:right w:val="none" w:sz="0" w:space="0" w:color="auto"/>
      </w:divBdr>
      <w:divsChild>
        <w:div w:id="1452751246">
          <w:marLeft w:val="0"/>
          <w:marRight w:val="0"/>
          <w:marTop w:val="0"/>
          <w:marBottom w:val="0"/>
          <w:divBdr>
            <w:top w:val="none" w:sz="0" w:space="0" w:color="auto"/>
            <w:left w:val="none" w:sz="0" w:space="0" w:color="auto"/>
            <w:bottom w:val="none" w:sz="0" w:space="0" w:color="auto"/>
            <w:right w:val="none" w:sz="0" w:space="0" w:color="auto"/>
          </w:divBdr>
        </w:div>
        <w:div w:id="1452751248">
          <w:marLeft w:val="0"/>
          <w:marRight w:val="0"/>
          <w:marTop w:val="0"/>
          <w:marBottom w:val="0"/>
          <w:divBdr>
            <w:top w:val="none" w:sz="0" w:space="0" w:color="auto"/>
            <w:left w:val="none" w:sz="0" w:space="0" w:color="auto"/>
            <w:bottom w:val="none" w:sz="0" w:space="0" w:color="auto"/>
            <w:right w:val="none" w:sz="0" w:space="0" w:color="auto"/>
          </w:divBdr>
        </w:div>
        <w:div w:id="1452751250">
          <w:marLeft w:val="0"/>
          <w:marRight w:val="0"/>
          <w:marTop w:val="0"/>
          <w:marBottom w:val="0"/>
          <w:divBdr>
            <w:top w:val="none" w:sz="0" w:space="0" w:color="auto"/>
            <w:left w:val="none" w:sz="0" w:space="0" w:color="auto"/>
            <w:bottom w:val="none" w:sz="0" w:space="0" w:color="auto"/>
            <w:right w:val="none" w:sz="0" w:space="0" w:color="auto"/>
          </w:divBdr>
        </w:div>
        <w:div w:id="1452751256">
          <w:marLeft w:val="0"/>
          <w:marRight w:val="0"/>
          <w:marTop w:val="0"/>
          <w:marBottom w:val="0"/>
          <w:divBdr>
            <w:top w:val="none" w:sz="0" w:space="0" w:color="auto"/>
            <w:left w:val="none" w:sz="0" w:space="0" w:color="auto"/>
            <w:bottom w:val="none" w:sz="0" w:space="0" w:color="auto"/>
            <w:right w:val="none" w:sz="0" w:space="0" w:color="auto"/>
          </w:divBdr>
        </w:div>
        <w:div w:id="1452751263">
          <w:marLeft w:val="0"/>
          <w:marRight w:val="0"/>
          <w:marTop w:val="0"/>
          <w:marBottom w:val="0"/>
          <w:divBdr>
            <w:top w:val="none" w:sz="0" w:space="0" w:color="auto"/>
            <w:left w:val="none" w:sz="0" w:space="0" w:color="auto"/>
            <w:bottom w:val="none" w:sz="0" w:space="0" w:color="auto"/>
            <w:right w:val="none" w:sz="0" w:space="0" w:color="auto"/>
          </w:divBdr>
        </w:div>
        <w:div w:id="1452751266">
          <w:marLeft w:val="0"/>
          <w:marRight w:val="0"/>
          <w:marTop w:val="0"/>
          <w:marBottom w:val="0"/>
          <w:divBdr>
            <w:top w:val="none" w:sz="0" w:space="0" w:color="auto"/>
            <w:left w:val="none" w:sz="0" w:space="0" w:color="auto"/>
            <w:bottom w:val="none" w:sz="0" w:space="0" w:color="auto"/>
            <w:right w:val="none" w:sz="0" w:space="0" w:color="auto"/>
          </w:divBdr>
        </w:div>
        <w:div w:id="1452751272">
          <w:marLeft w:val="0"/>
          <w:marRight w:val="0"/>
          <w:marTop w:val="0"/>
          <w:marBottom w:val="0"/>
          <w:divBdr>
            <w:top w:val="none" w:sz="0" w:space="0" w:color="auto"/>
            <w:left w:val="none" w:sz="0" w:space="0" w:color="auto"/>
            <w:bottom w:val="none" w:sz="0" w:space="0" w:color="auto"/>
            <w:right w:val="none" w:sz="0" w:space="0" w:color="auto"/>
          </w:divBdr>
        </w:div>
        <w:div w:id="1452751273">
          <w:marLeft w:val="0"/>
          <w:marRight w:val="0"/>
          <w:marTop w:val="0"/>
          <w:marBottom w:val="0"/>
          <w:divBdr>
            <w:top w:val="none" w:sz="0" w:space="0" w:color="auto"/>
            <w:left w:val="none" w:sz="0" w:space="0" w:color="auto"/>
            <w:bottom w:val="none" w:sz="0" w:space="0" w:color="auto"/>
            <w:right w:val="none" w:sz="0" w:space="0" w:color="auto"/>
          </w:divBdr>
        </w:div>
        <w:div w:id="1452751280">
          <w:marLeft w:val="0"/>
          <w:marRight w:val="0"/>
          <w:marTop w:val="0"/>
          <w:marBottom w:val="0"/>
          <w:divBdr>
            <w:top w:val="none" w:sz="0" w:space="0" w:color="auto"/>
            <w:left w:val="none" w:sz="0" w:space="0" w:color="auto"/>
            <w:bottom w:val="none" w:sz="0" w:space="0" w:color="auto"/>
            <w:right w:val="none" w:sz="0" w:space="0" w:color="auto"/>
          </w:divBdr>
        </w:div>
        <w:div w:id="1452751282">
          <w:marLeft w:val="0"/>
          <w:marRight w:val="0"/>
          <w:marTop w:val="0"/>
          <w:marBottom w:val="0"/>
          <w:divBdr>
            <w:top w:val="none" w:sz="0" w:space="0" w:color="auto"/>
            <w:left w:val="none" w:sz="0" w:space="0" w:color="auto"/>
            <w:bottom w:val="none" w:sz="0" w:space="0" w:color="auto"/>
            <w:right w:val="none" w:sz="0" w:space="0" w:color="auto"/>
          </w:divBdr>
        </w:div>
        <w:div w:id="1452751285">
          <w:marLeft w:val="0"/>
          <w:marRight w:val="0"/>
          <w:marTop w:val="0"/>
          <w:marBottom w:val="0"/>
          <w:divBdr>
            <w:top w:val="none" w:sz="0" w:space="0" w:color="auto"/>
            <w:left w:val="none" w:sz="0" w:space="0" w:color="auto"/>
            <w:bottom w:val="none" w:sz="0" w:space="0" w:color="auto"/>
            <w:right w:val="none" w:sz="0" w:space="0" w:color="auto"/>
          </w:divBdr>
        </w:div>
        <w:div w:id="1452751288">
          <w:marLeft w:val="0"/>
          <w:marRight w:val="0"/>
          <w:marTop w:val="0"/>
          <w:marBottom w:val="0"/>
          <w:divBdr>
            <w:top w:val="none" w:sz="0" w:space="0" w:color="auto"/>
            <w:left w:val="none" w:sz="0" w:space="0" w:color="auto"/>
            <w:bottom w:val="none" w:sz="0" w:space="0" w:color="auto"/>
            <w:right w:val="none" w:sz="0" w:space="0" w:color="auto"/>
          </w:divBdr>
        </w:div>
        <w:div w:id="1452751289">
          <w:marLeft w:val="0"/>
          <w:marRight w:val="0"/>
          <w:marTop w:val="0"/>
          <w:marBottom w:val="0"/>
          <w:divBdr>
            <w:top w:val="none" w:sz="0" w:space="0" w:color="auto"/>
            <w:left w:val="none" w:sz="0" w:space="0" w:color="auto"/>
            <w:bottom w:val="none" w:sz="0" w:space="0" w:color="auto"/>
            <w:right w:val="none" w:sz="0" w:space="0" w:color="auto"/>
          </w:divBdr>
        </w:div>
        <w:div w:id="1452751292">
          <w:marLeft w:val="0"/>
          <w:marRight w:val="0"/>
          <w:marTop w:val="0"/>
          <w:marBottom w:val="0"/>
          <w:divBdr>
            <w:top w:val="none" w:sz="0" w:space="0" w:color="auto"/>
            <w:left w:val="none" w:sz="0" w:space="0" w:color="auto"/>
            <w:bottom w:val="none" w:sz="0" w:space="0" w:color="auto"/>
            <w:right w:val="none" w:sz="0" w:space="0" w:color="auto"/>
          </w:divBdr>
        </w:div>
        <w:div w:id="1452751293">
          <w:marLeft w:val="0"/>
          <w:marRight w:val="0"/>
          <w:marTop w:val="0"/>
          <w:marBottom w:val="0"/>
          <w:divBdr>
            <w:top w:val="none" w:sz="0" w:space="0" w:color="auto"/>
            <w:left w:val="none" w:sz="0" w:space="0" w:color="auto"/>
            <w:bottom w:val="none" w:sz="0" w:space="0" w:color="auto"/>
            <w:right w:val="none" w:sz="0" w:space="0" w:color="auto"/>
          </w:divBdr>
        </w:div>
      </w:divsChild>
    </w:div>
    <w:div w:id="1452751265">
      <w:marLeft w:val="0"/>
      <w:marRight w:val="0"/>
      <w:marTop w:val="0"/>
      <w:marBottom w:val="0"/>
      <w:divBdr>
        <w:top w:val="none" w:sz="0" w:space="0" w:color="auto"/>
        <w:left w:val="none" w:sz="0" w:space="0" w:color="auto"/>
        <w:bottom w:val="none" w:sz="0" w:space="0" w:color="auto"/>
        <w:right w:val="none" w:sz="0" w:space="0" w:color="auto"/>
      </w:divBdr>
      <w:divsChild>
        <w:div w:id="1452751245">
          <w:marLeft w:val="0"/>
          <w:marRight w:val="0"/>
          <w:marTop w:val="0"/>
          <w:marBottom w:val="0"/>
          <w:divBdr>
            <w:top w:val="none" w:sz="0" w:space="0" w:color="auto"/>
            <w:left w:val="none" w:sz="0" w:space="0" w:color="auto"/>
            <w:bottom w:val="none" w:sz="0" w:space="0" w:color="auto"/>
            <w:right w:val="none" w:sz="0" w:space="0" w:color="auto"/>
          </w:divBdr>
        </w:div>
        <w:div w:id="1452751257">
          <w:marLeft w:val="0"/>
          <w:marRight w:val="0"/>
          <w:marTop w:val="0"/>
          <w:marBottom w:val="0"/>
          <w:divBdr>
            <w:top w:val="none" w:sz="0" w:space="0" w:color="auto"/>
            <w:left w:val="none" w:sz="0" w:space="0" w:color="auto"/>
            <w:bottom w:val="none" w:sz="0" w:space="0" w:color="auto"/>
            <w:right w:val="none" w:sz="0" w:space="0" w:color="auto"/>
          </w:divBdr>
        </w:div>
        <w:div w:id="1452751258">
          <w:marLeft w:val="0"/>
          <w:marRight w:val="0"/>
          <w:marTop w:val="0"/>
          <w:marBottom w:val="0"/>
          <w:divBdr>
            <w:top w:val="none" w:sz="0" w:space="0" w:color="auto"/>
            <w:left w:val="none" w:sz="0" w:space="0" w:color="auto"/>
            <w:bottom w:val="none" w:sz="0" w:space="0" w:color="auto"/>
            <w:right w:val="none" w:sz="0" w:space="0" w:color="auto"/>
          </w:divBdr>
        </w:div>
        <w:div w:id="1452751260">
          <w:marLeft w:val="0"/>
          <w:marRight w:val="0"/>
          <w:marTop w:val="0"/>
          <w:marBottom w:val="0"/>
          <w:divBdr>
            <w:top w:val="none" w:sz="0" w:space="0" w:color="auto"/>
            <w:left w:val="none" w:sz="0" w:space="0" w:color="auto"/>
            <w:bottom w:val="none" w:sz="0" w:space="0" w:color="auto"/>
            <w:right w:val="none" w:sz="0" w:space="0" w:color="auto"/>
          </w:divBdr>
        </w:div>
        <w:div w:id="1452751269">
          <w:marLeft w:val="0"/>
          <w:marRight w:val="0"/>
          <w:marTop w:val="0"/>
          <w:marBottom w:val="0"/>
          <w:divBdr>
            <w:top w:val="none" w:sz="0" w:space="0" w:color="auto"/>
            <w:left w:val="none" w:sz="0" w:space="0" w:color="auto"/>
            <w:bottom w:val="none" w:sz="0" w:space="0" w:color="auto"/>
            <w:right w:val="none" w:sz="0" w:space="0" w:color="auto"/>
          </w:divBdr>
        </w:div>
        <w:div w:id="1452751270">
          <w:marLeft w:val="0"/>
          <w:marRight w:val="0"/>
          <w:marTop w:val="0"/>
          <w:marBottom w:val="0"/>
          <w:divBdr>
            <w:top w:val="none" w:sz="0" w:space="0" w:color="auto"/>
            <w:left w:val="none" w:sz="0" w:space="0" w:color="auto"/>
            <w:bottom w:val="none" w:sz="0" w:space="0" w:color="auto"/>
            <w:right w:val="none" w:sz="0" w:space="0" w:color="auto"/>
          </w:divBdr>
        </w:div>
        <w:div w:id="1452751275">
          <w:marLeft w:val="0"/>
          <w:marRight w:val="0"/>
          <w:marTop w:val="0"/>
          <w:marBottom w:val="0"/>
          <w:divBdr>
            <w:top w:val="none" w:sz="0" w:space="0" w:color="auto"/>
            <w:left w:val="none" w:sz="0" w:space="0" w:color="auto"/>
            <w:bottom w:val="none" w:sz="0" w:space="0" w:color="auto"/>
            <w:right w:val="none" w:sz="0" w:space="0" w:color="auto"/>
          </w:divBdr>
        </w:div>
        <w:div w:id="1452751277">
          <w:marLeft w:val="0"/>
          <w:marRight w:val="0"/>
          <w:marTop w:val="0"/>
          <w:marBottom w:val="0"/>
          <w:divBdr>
            <w:top w:val="none" w:sz="0" w:space="0" w:color="auto"/>
            <w:left w:val="none" w:sz="0" w:space="0" w:color="auto"/>
            <w:bottom w:val="none" w:sz="0" w:space="0" w:color="auto"/>
            <w:right w:val="none" w:sz="0" w:space="0" w:color="auto"/>
          </w:divBdr>
        </w:div>
        <w:div w:id="1452751281">
          <w:marLeft w:val="0"/>
          <w:marRight w:val="0"/>
          <w:marTop w:val="0"/>
          <w:marBottom w:val="0"/>
          <w:divBdr>
            <w:top w:val="none" w:sz="0" w:space="0" w:color="auto"/>
            <w:left w:val="none" w:sz="0" w:space="0" w:color="auto"/>
            <w:bottom w:val="none" w:sz="0" w:space="0" w:color="auto"/>
            <w:right w:val="none" w:sz="0" w:space="0" w:color="auto"/>
          </w:divBdr>
        </w:div>
        <w:div w:id="1452751284">
          <w:marLeft w:val="0"/>
          <w:marRight w:val="0"/>
          <w:marTop w:val="0"/>
          <w:marBottom w:val="0"/>
          <w:divBdr>
            <w:top w:val="none" w:sz="0" w:space="0" w:color="auto"/>
            <w:left w:val="none" w:sz="0" w:space="0" w:color="auto"/>
            <w:bottom w:val="none" w:sz="0" w:space="0" w:color="auto"/>
            <w:right w:val="none" w:sz="0" w:space="0" w:color="auto"/>
          </w:divBdr>
        </w:div>
        <w:div w:id="1452751290">
          <w:marLeft w:val="0"/>
          <w:marRight w:val="0"/>
          <w:marTop w:val="0"/>
          <w:marBottom w:val="0"/>
          <w:divBdr>
            <w:top w:val="none" w:sz="0" w:space="0" w:color="auto"/>
            <w:left w:val="none" w:sz="0" w:space="0" w:color="auto"/>
            <w:bottom w:val="none" w:sz="0" w:space="0" w:color="auto"/>
            <w:right w:val="none" w:sz="0" w:space="0" w:color="auto"/>
          </w:divBdr>
        </w:div>
        <w:div w:id="1452751291">
          <w:marLeft w:val="0"/>
          <w:marRight w:val="0"/>
          <w:marTop w:val="0"/>
          <w:marBottom w:val="0"/>
          <w:divBdr>
            <w:top w:val="none" w:sz="0" w:space="0" w:color="auto"/>
            <w:left w:val="none" w:sz="0" w:space="0" w:color="auto"/>
            <w:bottom w:val="none" w:sz="0" w:space="0" w:color="auto"/>
            <w:right w:val="none" w:sz="0" w:space="0" w:color="auto"/>
          </w:divBdr>
        </w:div>
        <w:div w:id="1452751294">
          <w:marLeft w:val="0"/>
          <w:marRight w:val="0"/>
          <w:marTop w:val="0"/>
          <w:marBottom w:val="0"/>
          <w:divBdr>
            <w:top w:val="none" w:sz="0" w:space="0" w:color="auto"/>
            <w:left w:val="none" w:sz="0" w:space="0" w:color="auto"/>
            <w:bottom w:val="none" w:sz="0" w:space="0" w:color="auto"/>
            <w:right w:val="none" w:sz="0" w:space="0" w:color="auto"/>
          </w:divBdr>
        </w:div>
        <w:div w:id="1452751295">
          <w:marLeft w:val="0"/>
          <w:marRight w:val="0"/>
          <w:marTop w:val="0"/>
          <w:marBottom w:val="0"/>
          <w:divBdr>
            <w:top w:val="none" w:sz="0" w:space="0" w:color="auto"/>
            <w:left w:val="none" w:sz="0" w:space="0" w:color="auto"/>
            <w:bottom w:val="none" w:sz="0" w:space="0" w:color="auto"/>
            <w:right w:val="none" w:sz="0" w:space="0" w:color="auto"/>
          </w:divBdr>
        </w:div>
        <w:div w:id="1452751296">
          <w:marLeft w:val="0"/>
          <w:marRight w:val="0"/>
          <w:marTop w:val="0"/>
          <w:marBottom w:val="0"/>
          <w:divBdr>
            <w:top w:val="none" w:sz="0" w:space="0" w:color="auto"/>
            <w:left w:val="none" w:sz="0" w:space="0" w:color="auto"/>
            <w:bottom w:val="none" w:sz="0" w:space="0" w:color="auto"/>
            <w:right w:val="none" w:sz="0" w:space="0" w:color="auto"/>
          </w:divBdr>
        </w:div>
      </w:divsChild>
    </w:div>
    <w:div w:id="1452751268">
      <w:marLeft w:val="0"/>
      <w:marRight w:val="0"/>
      <w:marTop w:val="0"/>
      <w:marBottom w:val="0"/>
      <w:divBdr>
        <w:top w:val="none" w:sz="0" w:space="0" w:color="auto"/>
        <w:left w:val="none" w:sz="0" w:space="0" w:color="auto"/>
        <w:bottom w:val="none" w:sz="0" w:space="0" w:color="auto"/>
        <w:right w:val="none" w:sz="0" w:space="0" w:color="auto"/>
      </w:divBdr>
      <w:divsChild>
        <w:div w:id="1452751251">
          <w:marLeft w:val="0"/>
          <w:marRight w:val="0"/>
          <w:marTop w:val="0"/>
          <w:marBottom w:val="0"/>
          <w:divBdr>
            <w:top w:val="none" w:sz="0" w:space="0" w:color="auto"/>
            <w:left w:val="none" w:sz="0" w:space="0" w:color="auto"/>
            <w:bottom w:val="none" w:sz="0" w:space="0" w:color="auto"/>
            <w:right w:val="none" w:sz="0" w:space="0" w:color="auto"/>
          </w:divBdr>
        </w:div>
        <w:div w:id="1452751297">
          <w:marLeft w:val="0"/>
          <w:marRight w:val="0"/>
          <w:marTop w:val="0"/>
          <w:marBottom w:val="0"/>
          <w:divBdr>
            <w:top w:val="none" w:sz="0" w:space="0" w:color="auto"/>
            <w:left w:val="none" w:sz="0" w:space="0" w:color="auto"/>
            <w:bottom w:val="none" w:sz="0" w:space="0" w:color="auto"/>
            <w:right w:val="none" w:sz="0" w:space="0" w:color="auto"/>
          </w:divBdr>
        </w:div>
      </w:divsChild>
    </w:div>
    <w:div w:id="1452751274">
      <w:marLeft w:val="0"/>
      <w:marRight w:val="0"/>
      <w:marTop w:val="0"/>
      <w:marBottom w:val="0"/>
      <w:divBdr>
        <w:top w:val="none" w:sz="0" w:space="0" w:color="auto"/>
        <w:left w:val="none" w:sz="0" w:space="0" w:color="auto"/>
        <w:bottom w:val="none" w:sz="0" w:space="0" w:color="auto"/>
        <w:right w:val="none" w:sz="0" w:space="0" w:color="auto"/>
      </w:divBdr>
      <w:divsChild>
        <w:div w:id="1452751283">
          <w:marLeft w:val="0"/>
          <w:marRight w:val="0"/>
          <w:marTop w:val="0"/>
          <w:marBottom w:val="0"/>
          <w:divBdr>
            <w:top w:val="none" w:sz="0" w:space="0" w:color="auto"/>
            <w:left w:val="none" w:sz="0" w:space="0" w:color="auto"/>
            <w:bottom w:val="none" w:sz="0" w:space="0" w:color="auto"/>
            <w:right w:val="none" w:sz="0" w:space="0" w:color="auto"/>
          </w:divBdr>
        </w:div>
        <w:div w:id="1452751299">
          <w:marLeft w:val="0"/>
          <w:marRight w:val="0"/>
          <w:marTop w:val="0"/>
          <w:marBottom w:val="0"/>
          <w:divBdr>
            <w:top w:val="none" w:sz="0" w:space="0" w:color="auto"/>
            <w:left w:val="none" w:sz="0" w:space="0" w:color="auto"/>
            <w:bottom w:val="none" w:sz="0" w:space="0" w:color="auto"/>
            <w:right w:val="none" w:sz="0" w:space="0" w:color="auto"/>
          </w:divBdr>
        </w:div>
      </w:divsChild>
    </w:div>
    <w:div w:id="1452751276">
      <w:marLeft w:val="0"/>
      <w:marRight w:val="0"/>
      <w:marTop w:val="0"/>
      <w:marBottom w:val="0"/>
      <w:divBdr>
        <w:top w:val="none" w:sz="0" w:space="0" w:color="auto"/>
        <w:left w:val="none" w:sz="0" w:space="0" w:color="auto"/>
        <w:bottom w:val="none" w:sz="0" w:space="0" w:color="auto"/>
        <w:right w:val="none" w:sz="0" w:space="0" w:color="auto"/>
      </w:divBdr>
      <w:divsChild>
        <w:div w:id="1452751286">
          <w:marLeft w:val="0"/>
          <w:marRight w:val="0"/>
          <w:marTop w:val="0"/>
          <w:marBottom w:val="0"/>
          <w:divBdr>
            <w:top w:val="none" w:sz="0" w:space="0" w:color="auto"/>
            <w:left w:val="none" w:sz="0" w:space="0" w:color="auto"/>
            <w:bottom w:val="none" w:sz="0" w:space="0" w:color="auto"/>
            <w:right w:val="none" w:sz="0" w:space="0" w:color="auto"/>
          </w:divBdr>
        </w:div>
        <w:div w:id="1452751287">
          <w:marLeft w:val="0"/>
          <w:marRight w:val="0"/>
          <w:marTop w:val="0"/>
          <w:marBottom w:val="0"/>
          <w:divBdr>
            <w:top w:val="none" w:sz="0" w:space="0" w:color="auto"/>
            <w:left w:val="none" w:sz="0" w:space="0" w:color="auto"/>
            <w:bottom w:val="none" w:sz="0" w:space="0" w:color="auto"/>
            <w:right w:val="none" w:sz="0" w:space="0" w:color="auto"/>
          </w:divBdr>
        </w:div>
      </w:divsChild>
    </w:div>
    <w:div w:id="1452751298">
      <w:marLeft w:val="0"/>
      <w:marRight w:val="0"/>
      <w:marTop w:val="0"/>
      <w:marBottom w:val="0"/>
      <w:divBdr>
        <w:top w:val="none" w:sz="0" w:space="0" w:color="auto"/>
        <w:left w:val="none" w:sz="0" w:space="0" w:color="auto"/>
        <w:bottom w:val="none" w:sz="0" w:space="0" w:color="auto"/>
        <w:right w:val="none" w:sz="0" w:space="0" w:color="auto"/>
      </w:divBdr>
      <w:divsChild>
        <w:div w:id="1452751267">
          <w:marLeft w:val="0"/>
          <w:marRight w:val="0"/>
          <w:marTop w:val="0"/>
          <w:marBottom w:val="0"/>
          <w:divBdr>
            <w:top w:val="none" w:sz="0" w:space="0" w:color="auto"/>
            <w:left w:val="none" w:sz="0" w:space="0" w:color="auto"/>
            <w:bottom w:val="none" w:sz="0" w:space="0" w:color="auto"/>
            <w:right w:val="none" w:sz="0" w:space="0" w:color="auto"/>
          </w:divBdr>
        </w:div>
      </w:divsChild>
    </w:div>
    <w:div w:id="1597250204">
      <w:bodyDiv w:val="1"/>
      <w:marLeft w:val="0"/>
      <w:marRight w:val="0"/>
      <w:marTop w:val="0"/>
      <w:marBottom w:val="0"/>
      <w:divBdr>
        <w:top w:val="none" w:sz="0" w:space="0" w:color="auto"/>
        <w:left w:val="none" w:sz="0" w:space="0" w:color="auto"/>
        <w:bottom w:val="none" w:sz="0" w:space="0" w:color="auto"/>
        <w:right w:val="none" w:sz="0" w:space="0" w:color="auto"/>
      </w:divBdr>
    </w:div>
    <w:div w:id="1601640982">
      <w:bodyDiv w:val="1"/>
      <w:marLeft w:val="0"/>
      <w:marRight w:val="0"/>
      <w:marTop w:val="0"/>
      <w:marBottom w:val="0"/>
      <w:divBdr>
        <w:top w:val="none" w:sz="0" w:space="0" w:color="auto"/>
        <w:left w:val="none" w:sz="0" w:space="0" w:color="auto"/>
        <w:bottom w:val="none" w:sz="0" w:space="0" w:color="auto"/>
        <w:right w:val="none" w:sz="0" w:space="0" w:color="auto"/>
      </w:divBdr>
    </w:div>
    <w:div w:id="1830750676">
      <w:bodyDiv w:val="1"/>
      <w:marLeft w:val="0"/>
      <w:marRight w:val="0"/>
      <w:marTop w:val="0"/>
      <w:marBottom w:val="0"/>
      <w:divBdr>
        <w:top w:val="none" w:sz="0" w:space="0" w:color="auto"/>
        <w:left w:val="none" w:sz="0" w:space="0" w:color="auto"/>
        <w:bottom w:val="none" w:sz="0" w:space="0" w:color="auto"/>
        <w:right w:val="none" w:sz="0" w:space="0" w:color="auto"/>
      </w:divBdr>
    </w:div>
    <w:div w:id="1917274988">
      <w:bodyDiv w:val="1"/>
      <w:marLeft w:val="0"/>
      <w:marRight w:val="0"/>
      <w:marTop w:val="0"/>
      <w:marBottom w:val="0"/>
      <w:divBdr>
        <w:top w:val="none" w:sz="0" w:space="0" w:color="auto"/>
        <w:left w:val="none" w:sz="0" w:space="0" w:color="auto"/>
        <w:bottom w:val="none" w:sz="0" w:space="0" w:color="auto"/>
        <w:right w:val="none" w:sz="0" w:space="0" w:color="auto"/>
      </w:divBdr>
    </w:div>
    <w:div w:id="2142915099">
      <w:bodyDiv w:val="1"/>
      <w:marLeft w:val="0"/>
      <w:marRight w:val="0"/>
      <w:marTop w:val="0"/>
      <w:marBottom w:val="0"/>
      <w:divBdr>
        <w:top w:val="none" w:sz="0" w:space="0" w:color="auto"/>
        <w:left w:val="none" w:sz="0" w:space="0" w:color="auto"/>
        <w:bottom w:val="none" w:sz="0" w:space="0" w:color="auto"/>
        <w:right w:val="none" w:sz="0" w:space="0" w:color="auto"/>
      </w:divBdr>
      <w:divsChild>
        <w:div w:id="807091902">
          <w:marLeft w:val="418"/>
          <w:marRight w:val="0"/>
          <w:marTop w:val="0"/>
          <w:marBottom w:val="0"/>
          <w:divBdr>
            <w:top w:val="none" w:sz="0" w:space="0" w:color="auto"/>
            <w:left w:val="none" w:sz="0" w:space="0" w:color="auto"/>
            <w:bottom w:val="none" w:sz="0" w:space="0" w:color="auto"/>
            <w:right w:val="none" w:sz="0" w:space="0" w:color="auto"/>
          </w:divBdr>
        </w:div>
        <w:div w:id="860361034">
          <w:marLeft w:val="547"/>
          <w:marRight w:val="0"/>
          <w:marTop w:val="0"/>
          <w:marBottom w:val="0"/>
          <w:divBdr>
            <w:top w:val="none" w:sz="0" w:space="0" w:color="auto"/>
            <w:left w:val="none" w:sz="0" w:space="0" w:color="auto"/>
            <w:bottom w:val="none" w:sz="0" w:space="0" w:color="auto"/>
            <w:right w:val="none" w:sz="0" w:space="0" w:color="auto"/>
          </w:divBdr>
        </w:div>
        <w:div w:id="901252650">
          <w:marLeft w:val="547"/>
          <w:marRight w:val="0"/>
          <w:marTop w:val="0"/>
          <w:marBottom w:val="0"/>
          <w:divBdr>
            <w:top w:val="none" w:sz="0" w:space="0" w:color="auto"/>
            <w:left w:val="none" w:sz="0" w:space="0" w:color="auto"/>
            <w:bottom w:val="none" w:sz="0" w:space="0" w:color="auto"/>
            <w:right w:val="none" w:sz="0" w:space="0" w:color="auto"/>
          </w:divBdr>
        </w:div>
        <w:div w:id="188482825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acebook.com/smartagriecosyste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s://www.intelligentagri.com.tw/"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742@cpc.tw" TargetMode="External"/><Relationship Id="rId5" Type="http://schemas.openxmlformats.org/officeDocument/2006/relationships/settings" Target="settings.xml"/><Relationship Id="rId15" Type="http://schemas.openxmlformats.org/officeDocument/2006/relationships/hyperlink" Target="https://forms.gle/KxQi6k3sVDCDcdwYA" TargetMode="External"/><Relationship Id="rId23" Type="http://schemas.openxmlformats.org/officeDocument/2006/relationships/theme" Target="theme/theme1.xml"/><Relationship Id="rId10" Type="http://schemas.openxmlformats.org/officeDocument/2006/relationships/hyperlink" Target="mailto:2630@cpc.tw"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mailto:2630@cpc.tw" TargetMode="External"/><Relationship Id="rId14" Type="http://schemas.openxmlformats.org/officeDocument/2006/relationships/hyperlink" Target="https://goo.gl/ezPNe5"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37B000-8B77-497C-8FB4-960E9ACD8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3</Pages>
  <Words>354</Words>
  <Characters>2024</Characters>
  <Application>Microsoft Office Word</Application>
  <DocSecurity>0</DocSecurity>
  <Lines>16</Lines>
  <Paragraphs>4</Paragraphs>
  <ScaleCrop>false</ScaleCrop>
  <Company>C.S.D.</Company>
  <LinksUpToDate>false</LinksUpToDate>
  <CharactersWithSpaces>2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行政院農業委員會「農業科技產業促成暨農企業扶育計畫」</dc:title>
  <dc:creator>csduser</dc:creator>
  <cp:lastModifiedBy>CPC</cp:lastModifiedBy>
  <cp:revision>30</cp:revision>
  <cp:lastPrinted>2020-07-10T02:30:00Z</cp:lastPrinted>
  <dcterms:created xsi:type="dcterms:W3CDTF">2020-07-08T01:47:00Z</dcterms:created>
  <dcterms:modified xsi:type="dcterms:W3CDTF">2020-07-10T02:37:00Z</dcterms:modified>
</cp:coreProperties>
</file>